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E7788E" w14:textId="77777777" w:rsidR="00952842" w:rsidRDefault="00952842" w:rsidP="00952842">
      <w:pPr>
        <w:jc w:val="center"/>
        <w:rPr>
          <w:rFonts w:ascii="Times New Roman" w:hAnsi="Times New Roman" w:cs="Times New Roman"/>
          <w:b/>
          <w:sz w:val="46"/>
        </w:rPr>
      </w:pPr>
    </w:p>
    <w:p w14:paraId="5529BC8B" w14:textId="77777777" w:rsidR="00952842" w:rsidRDefault="00952842" w:rsidP="00952842">
      <w:pPr>
        <w:jc w:val="center"/>
        <w:rPr>
          <w:rFonts w:ascii="Times New Roman" w:hAnsi="Times New Roman" w:cs="Times New Roman"/>
          <w:b/>
          <w:sz w:val="46"/>
        </w:rPr>
      </w:pPr>
    </w:p>
    <w:p w14:paraId="69E54DF4" w14:textId="77777777" w:rsidR="00952842" w:rsidRDefault="00952842" w:rsidP="00952842">
      <w:pPr>
        <w:jc w:val="center"/>
        <w:rPr>
          <w:rFonts w:ascii="Times New Roman" w:hAnsi="Times New Roman" w:cs="Times New Roman"/>
          <w:b/>
          <w:sz w:val="46"/>
        </w:rPr>
      </w:pPr>
    </w:p>
    <w:p w14:paraId="3529C66A" w14:textId="77777777" w:rsidR="00952842" w:rsidRDefault="00952842" w:rsidP="00952842">
      <w:pPr>
        <w:jc w:val="center"/>
        <w:rPr>
          <w:rFonts w:ascii="Times New Roman" w:hAnsi="Times New Roman" w:cs="Times New Roman"/>
          <w:b/>
          <w:sz w:val="46"/>
        </w:rPr>
      </w:pPr>
    </w:p>
    <w:p w14:paraId="06F14F92" w14:textId="77777777" w:rsidR="00952842" w:rsidRDefault="00952842" w:rsidP="00952842">
      <w:pPr>
        <w:jc w:val="center"/>
        <w:rPr>
          <w:rFonts w:ascii="Times New Roman" w:hAnsi="Times New Roman" w:cs="Times New Roman"/>
          <w:b/>
          <w:sz w:val="46"/>
        </w:rPr>
      </w:pPr>
    </w:p>
    <w:p w14:paraId="17C4B0B3" w14:textId="66C661A1" w:rsidR="00767820" w:rsidRPr="00613B37" w:rsidRDefault="00767820" w:rsidP="00952842">
      <w:pPr>
        <w:jc w:val="center"/>
        <w:rPr>
          <w:rFonts w:ascii="Times New Roman" w:hAnsi="Times New Roman" w:cs="Times New Roman"/>
          <w:b/>
          <w:sz w:val="46"/>
          <w:u w:val="single"/>
        </w:rPr>
      </w:pPr>
      <w:r w:rsidRPr="00613B37">
        <w:rPr>
          <w:rFonts w:ascii="Times New Roman" w:hAnsi="Times New Roman" w:cs="Times New Roman"/>
          <w:b/>
          <w:sz w:val="46"/>
          <w:u w:val="single"/>
        </w:rPr>
        <w:t>COMPILER LAB REPORT</w:t>
      </w:r>
    </w:p>
    <w:p w14:paraId="6ED89C82" w14:textId="77777777" w:rsidR="00613B37" w:rsidRDefault="00613B37" w:rsidP="00952842">
      <w:pPr>
        <w:jc w:val="center"/>
        <w:rPr>
          <w:rFonts w:ascii="Times New Roman" w:hAnsi="Times New Roman" w:cs="Times New Roman"/>
          <w:b/>
          <w:sz w:val="36"/>
        </w:rPr>
      </w:pPr>
    </w:p>
    <w:p w14:paraId="08E2E054" w14:textId="5E5BEE99" w:rsidR="00767820" w:rsidRDefault="00613B37" w:rsidP="00952842">
      <w:pPr>
        <w:jc w:val="center"/>
        <w:rPr>
          <w:rFonts w:ascii="Times New Roman" w:hAnsi="Times New Roman" w:cs="Times New Roman"/>
          <w:b/>
          <w:color w:val="000000"/>
          <w:sz w:val="50"/>
          <w:szCs w:val="36"/>
        </w:rPr>
      </w:pPr>
      <w:r w:rsidRPr="00613B37">
        <w:rPr>
          <w:rFonts w:ascii="Times New Roman" w:hAnsi="Times New Roman" w:cs="Times New Roman"/>
          <w:b/>
          <w:color w:val="000000"/>
          <w:sz w:val="50"/>
          <w:szCs w:val="36"/>
        </w:rPr>
        <w:t>Assignment V Project 9</w:t>
      </w:r>
    </w:p>
    <w:p w14:paraId="07DD59AC" w14:textId="77777777" w:rsidR="00BF15BB" w:rsidRDefault="00BF15BB" w:rsidP="00952842">
      <w:pPr>
        <w:jc w:val="center"/>
        <w:rPr>
          <w:rFonts w:ascii="Times New Roman" w:hAnsi="Times New Roman" w:cs="Times New Roman"/>
          <w:b/>
          <w:sz w:val="36"/>
        </w:rPr>
      </w:pPr>
    </w:p>
    <w:p w14:paraId="70A3A99B" w14:textId="02C4A6B3" w:rsidR="00767820" w:rsidRPr="00952842" w:rsidRDefault="00767820" w:rsidP="00952842">
      <w:pPr>
        <w:jc w:val="center"/>
        <w:rPr>
          <w:rFonts w:ascii="Times New Roman" w:hAnsi="Times New Roman" w:cs="Times New Roman"/>
          <w:b/>
          <w:sz w:val="36"/>
        </w:rPr>
      </w:pPr>
      <w:proofErr w:type="spellStart"/>
      <w:r w:rsidRPr="00952842">
        <w:rPr>
          <w:rFonts w:ascii="Times New Roman" w:hAnsi="Times New Roman" w:cs="Times New Roman"/>
          <w:b/>
          <w:sz w:val="38"/>
        </w:rPr>
        <w:t>Class:UG-III</w:t>
      </w:r>
      <w:proofErr w:type="spellEnd"/>
      <w:r w:rsidRPr="00952842">
        <w:rPr>
          <w:rFonts w:ascii="Times New Roman" w:hAnsi="Times New Roman" w:cs="Times New Roman"/>
          <w:b/>
          <w:sz w:val="38"/>
        </w:rPr>
        <w:t xml:space="preserve"> </w:t>
      </w:r>
      <w:r w:rsidRPr="00952842">
        <w:rPr>
          <w:rFonts w:ascii="Times New Roman" w:hAnsi="Times New Roman" w:cs="Times New Roman"/>
          <w:b/>
          <w:sz w:val="38"/>
        </w:rPr>
        <w:tab/>
      </w:r>
      <w:r w:rsidRPr="00952842">
        <w:rPr>
          <w:rFonts w:ascii="Times New Roman" w:hAnsi="Times New Roman" w:cs="Times New Roman"/>
          <w:b/>
          <w:sz w:val="38"/>
        </w:rPr>
        <w:tab/>
        <w:t>Section: A1</w:t>
      </w:r>
    </w:p>
    <w:p w14:paraId="22309E9F" w14:textId="77777777" w:rsidR="00952842" w:rsidRDefault="00952842" w:rsidP="00952842">
      <w:pPr>
        <w:jc w:val="center"/>
        <w:rPr>
          <w:rFonts w:ascii="Times New Roman" w:hAnsi="Times New Roman" w:cs="Times New Roman"/>
          <w:sz w:val="36"/>
        </w:rPr>
      </w:pPr>
    </w:p>
    <w:p w14:paraId="752563F8" w14:textId="72863874" w:rsidR="00767820" w:rsidRPr="001406D2" w:rsidRDefault="00767820" w:rsidP="00952842">
      <w:pPr>
        <w:jc w:val="center"/>
        <w:rPr>
          <w:rFonts w:ascii="Times New Roman" w:hAnsi="Times New Roman" w:cs="Times New Roman"/>
          <w:sz w:val="36"/>
        </w:rPr>
      </w:pPr>
      <w:proofErr w:type="spellStart"/>
      <w:r w:rsidRPr="001406D2">
        <w:rPr>
          <w:rFonts w:ascii="Times New Roman" w:hAnsi="Times New Roman" w:cs="Times New Roman"/>
          <w:sz w:val="36"/>
        </w:rPr>
        <w:t>Shaswata</w:t>
      </w:r>
      <w:proofErr w:type="spellEnd"/>
      <w:r w:rsidRPr="001406D2">
        <w:rPr>
          <w:rFonts w:ascii="Times New Roman" w:hAnsi="Times New Roman" w:cs="Times New Roman"/>
          <w:sz w:val="36"/>
        </w:rPr>
        <w:t xml:space="preserve"> </w:t>
      </w:r>
      <w:proofErr w:type="spellStart"/>
      <w:r w:rsidRPr="001406D2">
        <w:rPr>
          <w:rFonts w:ascii="Times New Roman" w:hAnsi="Times New Roman" w:cs="Times New Roman"/>
          <w:sz w:val="36"/>
        </w:rPr>
        <w:t>Saha</w:t>
      </w:r>
      <w:proofErr w:type="spellEnd"/>
      <w:r w:rsidRPr="001406D2">
        <w:rPr>
          <w:rFonts w:ascii="Times New Roman" w:hAnsi="Times New Roman" w:cs="Times New Roman"/>
          <w:sz w:val="36"/>
        </w:rPr>
        <w:t xml:space="preserve"> (10)</w:t>
      </w:r>
    </w:p>
    <w:p w14:paraId="1AC1336B" w14:textId="02205BE7" w:rsidR="00767820" w:rsidRPr="001406D2" w:rsidRDefault="00767820" w:rsidP="00952842">
      <w:pPr>
        <w:jc w:val="center"/>
        <w:rPr>
          <w:rFonts w:ascii="Times New Roman" w:hAnsi="Times New Roman" w:cs="Times New Roman"/>
          <w:sz w:val="36"/>
        </w:rPr>
      </w:pPr>
      <w:proofErr w:type="spellStart"/>
      <w:r w:rsidRPr="001406D2">
        <w:rPr>
          <w:rFonts w:ascii="Times New Roman" w:hAnsi="Times New Roman" w:cs="Times New Roman"/>
          <w:sz w:val="36"/>
        </w:rPr>
        <w:t>Radib</w:t>
      </w:r>
      <w:proofErr w:type="spellEnd"/>
      <w:r w:rsidRPr="001406D2">
        <w:rPr>
          <w:rFonts w:ascii="Times New Roman" w:hAnsi="Times New Roman" w:cs="Times New Roman"/>
          <w:sz w:val="36"/>
        </w:rPr>
        <w:t xml:space="preserve"> Kar (11)</w:t>
      </w:r>
    </w:p>
    <w:p w14:paraId="2E7256E1" w14:textId="11E13099" w:rsidR="00767820" w:rsidRPr="001406D2" w:rsidRDefault="00767820" w:rsidP="00952842">
      <w:pPr>
        <w:jc w:val="center"/>
        <w:rPr>
          <w:rFonts w:ascii="Times New Roman" w:hAnsi="Times New Roman" w:cs="Times New Roman"/>
          <w:sz w:val="36"/>
        </w:rPr>
      </w:pPr>
      <w:r w:rsidRPr="001406D2">
        <w:rPr>
          <w:rFonts w:ascii="Times New Roman" w:hAnsi="Times New Roman" w:cs="Times New Roman"/>
          <w:sz w:val="36"/>
        </w:rPr>
        <w:t>Anuran Chakraborty (20)</w:t>
      </w:r>
    </w:p>
    <w:p w14:paraId="071222AB" w14:textId="5E03E62A" w:rsidR="00767820" w:rsidRPr="001406D2" w:rsidRDefault="00767820" w:rsidP="00952842">
      <w:pPr>
        <w:jc w:val="center"/>
        <w:rPr>
          <w:rFonts w:ascii="Times New Roman" w:hAnsi="Times New Roman" w:cs="Times New Roman"/>
          <w:sz w:val="36"/>
        </w:rPr>
      </w:pPr>
      <w:proofErr w:type="spellStart"/>
      <w:r w:rsidRPr="001406D2">
        <w:rPr>
          <w:rFonts w:ascii="Times New Roman" w:hAnsi="Times New Roman" w:cs="Times New Roman"/>
          <w:sz w:val="36"/>
        </w:rPr>
        <w:t>Souvik</w:t>
      </w:r>
      <w:proofErr w:type="spellEnd"/>
      <w:r w:rsidRPr="001406D2">
        <w:rPr>
          <w:rFonts w:ascii="Times New Roman" w:hAnsi="Times New Roman" w:cs="Times New Roman"/>
          <w:sz w:val="36"/>
        </w:rPr>
        <w:t xml:space="preserve"> </w:t>
      </w:r>
      <w:proofErr w:type="spellStart"/>
      <w:r w:rsidRPr="001406D2">
        <w:rPr>
          <w:rFonts w:ascii="Times New Roman" w:hAnsi="Times New Roman" w:cs="Times New Roman"/>
          <w:sz w:val="36"/>
        </w:rPr>
        <w:t>Saha</w:t>
      </w:r>
      <w:proofErr w:type="spellEnd"/>
      <w:r w:rsidRPr="001406D2">
        <w:rPr>
          <w:rFonts w:ascii="Times New Roman" w:hAnsi="Times New Roman" w:cs="Times New Roman"/>
          <w:sz w:val="36"/>
        </w:rPr>
        <w:t xml:space="preserve"> (27)</w:t>
      </w:r>
    </w:p>
    <w:p w14:paraId="0D970A00" w14:textId="718B1CC2" w:rsidR="00767820" w:rsidRDefault="00767820" w:rsidP="00767820">
      <w:pPr>
        <w:ind w:left="360"/>
        <w:rPr>
          <w:rFonts w:ascii="Times New Roman" w:hAnsi="Times New Roman" w:cs="Times New Roman"/>
          <w:b/>
        </w:rPr>
      </w:pPr>
    </w:p>
    <w:p w14:paraId="00DB244F" w14:textId="1EEB9DFE" w:rsidR="00613B37" w:rsidRPr="00613B37" w:rsidRDefault="00613B37" w:rsidP="00613B37">
      <w:pPr>
        <w:ind w:left="360"/>
        <w:jc w:val="center"/>
        <w:rPr>
          <w:rFonts w:ascii="Times New Roman" w:hAnsi="Times New Roman" w:cs="Times New Roman"/>
          <w:b/>
          <w:sz w:val="36"/>
          <w:szCs w:val="36"/>
        </w:rPr>
      </w:pPr>
    </w:p>
    <w:p w14:paraId="7757E331" w14:textId="77777777" w:rsidR="00767820" w:rsidRDefault="00767820" w:rsidP="00767820">
      <w:pPr>
        <w:ind w:left="360"/>
        <w:rPr>
          <w:rFonts w:ascii="Times New Roman" w:hAnsi="Times New Roman" w:cs="Times New Roman"/>
          <w:b/>
        </w:rPr>
      </w:pPr>
    </w:p>
    <w:p w14:paraId="6B669C1B" w14:textId="77777777" w:rsidR="00767820" w:rsidRDefault="00767820" w:rsidP="00767820">
      <w:pPr>
        <w:ind w:left="360"/>
        <w:rPr>
          <w:rFonts w:ascii="Times New Roman" w:hAnsi="Times New Roman" w:cs="Times New Roman"/>
          <w:b/>
        </w:rPr>
      </w:pPr>
    </w:p>
    <w:p w14:paraId="00F421EF" w14:textId="5862BE67" w:rsidR="001406D2" w:rsidRDefault="001406D2" w:rsidP="00202F54">
      <w:pPr>
        <w:rPr>
          <w:rFonts w:ascii="Times New Roman" w:hAnsi="Times New Roman" w:cs="Times New Roman"/>
          <w:b/>
        </w:rPr>
      </w:pPr>
    </w:p>
    <w:p w14:paraId="5F2F5ADF" w14:textId="77777777" w:rsidR="00202F54" w:rsidRDefault="00202F54" w:rsidP="00202F54">
      <w:pPr>
        <w:rPr>
          <w:rFonts w:ascii="Times New Roman" w:hAnsi="Times New Roman" w:cs="Times New Roman"/>
          <w:b/>
        </w:rPr>
      </w:pPr>
    </w:p>
    <w:p w14:paraId="695E5A55" w14:textId="5F03564E" w:rsidR="00F657C0" w:rsidRPr="00C84D21" w:rsidRDefault="00F657C0" w:rsidP="00006C00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lastRenderedPageBreak/>
        <w:t>Question</w:t>
      </w:r>
    </w:p>
    <w:p w14:paraId="31E96A1E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Consider a simple PASCAL-like language with the following structure:</w:t>
      </w:r>
    </w:p>
    <w:p w14:paraId="6298BE7D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D0A717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rogram {name of the program}</w:t>
      </w:r>
    </w:p>
    <w:p w14:paraId="17A6E37E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uses {comma delimited names of libraries you use}</w:t>
      </w:r>
    </w:p>
    <w:p w14:paraId="78720CD8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const {global constant declaration block}</w:t>
      </w:r>
    </w:p>
    <w:p w14:paraId="4A63C3E3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var {global variable declaration block}</w:t>
      </w:r>
    </w:p>
    <w:p w14:paraId="705EBA65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D21BA36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function {function declarations, if any}</w:t>
      </w:r>
    </w:p>
    <w:p w14:paraId="11F19DD6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{local variables}</w:t>
      </w:r>
    </w:p>
    <w:p w14:paraId="7D40C3B9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egin</w:t>
      </w:r>
    </w:p>
    <w:p w14:paraId="38A19E1F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..</w:t>
      </w:r>
    </w:p>
    <w:p w14:paraId="2B3BE64D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nd</w:t>
      </w:r>
    </w:p>
    <w:p w14:paraId="33FEE60D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4CC3E8A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begin {main program block starts}</w:t>
      </w:r>
    </w:p>
    <w:p w14:paraId="3A88085A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...</w:t>
      </w:r>
    </w:p>
    <w:p w14:paraId="0FB544D5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nd. {end of main program block}</w:t>
      </w:r>
    </w:p>
    <w:p w14:paraId="381E5494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9F8A41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Type declaration can be done as:</w:t>
      </w:r>
    </w:p>
    <w:p w14:paraId="4987CD4F" w14:textId="77777777" w:rsidR="00C84D21" w:rsidRPr="00C84D21" w:rsidRDefault="00C84D21" w:rsidP="00C84D21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type-identifier-1, type-identifier-2 = type-specifier</w:t>
      </w:r>
    </w:p>
    <w:p w14:paraId="79DC268A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Data Types: integer and real</w:t>
      </w:r>
    </w:p>
    <w:p w14:paraId="0DBF69FB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Input ,</w:t>
      </w:r>
      <w:proofErr w:type="gramEnd"/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utput statements are in the form </w:t>
      </w: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get x </w:t>
      </w: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nd </w:t>
      </w: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put x</w:t>
      </w:r>
    </w:p>
    <w:p w14:paraId="035180C1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onditional statement of the form </w:t>
      </w:r>
      <w:proofErr w:type="spellStart"/>
      <w:proofErr w:type="gramStart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xpression?expression</w:t>
      </w:r>
      <w:proofErr w:type="gramEnd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:expression</w:t>
      </w:r>
      <w:proofErr w:type="spellEnd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 xml:space="preserve"> </w:t>
      </w: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is supported</w:t>
      </w:r>
    </w:p>
    <w:p w14:paraId="68C512ED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Relational operators are supported </w:t>
      </w: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{</w:t>
      </w:r>
      <w:proofErr w:type="gramStart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&gt;,&lt;</w:t>
      </w:r>
      <w:proofErr w:type="gramEnd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&gt;=,&lt;=}</w:t>
      </w:r>
    </w:p>
    <w:p w14:paraId="6B73EB62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rithmetic operators supported are </w:t>
      </w:r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{</w:t>
      </w:r>
      <w:proofErr w:type="gramStart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+,-</w:t>
      </w:r>
      <w:proofErr w:type="gramEnd"/>
      <w:r w:rsidRPr="00C84D21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,*}</w:t>
      </w:r>
    </w:p>
    <w:p w14:paraId="591A04EA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3B57A7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Part I – Construct a CFG for this language.</w:t>
      </w:r>
    </w:p>
    <w:p w14:paraId="3D9E88EB" w14:textId="54EDCA83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Part II – Write lexical analy</w:t>
      </w:r>
      <w:r w:rsidR="003443B1">
        <w:rPr>
          <w:rFonts w:ascii="Times New Roman" w:eastAsia="Times New Roman" w:hAnsi="Times New Roman" w:cs="Times New Roman"/>
          <w:color w:val="000000"/>
          <w:sz w:val="24"/>
          <w:szCs w:val="24"/>
        </w:rPr>
        <w:t>z</w:t>
      </w: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er to scan the str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e</w:t>
      </w: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am of characters from a program written in the above language and generate stream of tokens.</w:t>
      </w:r>
    </w:p>
    <w:p w14:paraId="05F784C1" w14:textId="77777777" w:rsidR="00C84D21" w:rsidRPr="00C84D21" w:rsidRDefault="00C84D21" w:rsidP="00C84D2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C84D21">
        <w:rPr>
          <w:rFonts w:ascii="Times New Roman" w:eastAsia="Times New Roman" w:hAnsi="Times New Roman" w:cs="Times New Roman"/>
          <w:color w:val="000000"/>
          <w:sz w:val="24"/>
          <w:szCs w:val="24"/>
        </w:rPr>
        <w:t>Part III – Write a top-down parser for this language.</w:t>
      </w:r>
    </w:p>
    <w:p w14:paraId="32B505C0" w14:textId="77777777" w:rsidR="00F657C0" w:rsidRPr="00F657C0" w:rsidRDefault="00F657C0" w:rsidP="00F657C0">
      <w:pPr>
        <w:ind w:left="360"/>
        <w:rPr>
          <w:rFonts w:ascii="Times New Roman" w:hAnsi="Times New Roman" w:cs="Times New Roman"/>
          <w:b/>
        </w:rPr>
      </w:pPr>
    </w:p>
    <w:p w14:paraId="7063B77A" w14:textId="77777777" w:rsidR="001406D2" w:rsidRDefault="001406D2" w:rsidP="00767820">
      <w:pPr>
        <w:ind w:left="360"/>
        <w:rPr>
          <w:rFonts w:ascii="Times New Roman" w:hAnsi="Times New Roman" w:cs="Times New Roman"/>
          <w:b/>
        </w:rPr>
      </w:pPr>
    </w:p>
    <w:p w14:paraId="317DDB9E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0E6F1923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1E767A7B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7FCDA04F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2B972190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7EEBA8F7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63697B28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73CE8933" w14:textId="77777777" w:rsidR="0093020D" w:rsidRDefault="0093020D" w:rsidP="00767820">
      <w:pPr>
        <w:ind w:left="360"/>
        <w:rPr>
          <w:rFonts w:ascii="Times New Roman" w:hAnsi="Times New Roman" w:cs="Times New Roman"/>
          <w:b/>
        </w:rPr>
      </w:pPr>
    </w:p>
    <w:p w14:paraId="4AA16517" w14:textId="30B6023F" w:rsidR="00767820" w:rsidRPr="0093020D" w:rsidRDefault="007822FD" w:rsidP="00006C00">
      <w:pPr>
        <w:pStyle w:val="ListParagraph"/>
        <w:numPr>
          <w:ilvl w:val="0"/>
          <w:numId w:val="2"/>
        </w:numPr>
        <w:ind w:left="360"/>
        <w:rPr>
          <w:rFonts w:ascii="Times New Roman" w:hAnsi="Times New Roman" w:cs="Times New Roman"/>
          <w:b/>
        </w:rPr>
      </w:pPr>
      <w:r w:rsidRPr="0093020D">
        <w:rPr>
          <w:rFonts w:ascii="Times New Roman" w:hAnsi="Times New Roman" w:cs="Times New Roman"/>
          <w:b/>
        </w:rPr>
        <w:lastRenderedPageBreak/>
        <w:t>Context Free Grammar</w:t>
      </w:r>
    </w:p>
    <w:p w14:paraId="20DDBC38" w14:textId="77777777" w:rsidR="0079051D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start -&gt; program id rest1 </w:t>
      </w:r>
    </w:p>
    <w:p w14:paraId="4A38E585" w14:textId="31418766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rest1 -&gt; uses </w:t>
      </w: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 xml:space="preserve"> rest2 | rest2 </w:t>
      </w:r>
    </w:p>
    <w:p w14:paraId="7911868D" w14:textId="39F40F53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 xml:space="preserve"> -&gt; id </w:t>
      </w: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>'</w:t>
      </w:r>
    </w:p>
    <w:p w14:paraId="7D649995" w14:textId="5803B8B4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>' -</w:t>
      </w:r>
      <w:proofErr w:type="gramStart"/>
      <w:r w:rsidRPr="00310DC0">
        <w:rPr>
          <w:rFonts w:ascii="Courier New" w:hAnsi="Courier New" w:cs="Courier New"/>
          <w:sz w:val="24"/>
        </w:rPr>
        <w:t>&gt; ,</w:t>
      </w:r>
      <w:proofErr w:type="gramEnd"/>
      <w:r w:rsidR="0079051D" w:rsidRPr="00310DC0">
        <w:rPr>
          <w:rFonts w:ascii="Courier New" w:hAnsi="Courier New" w:cs="Courier New"/>
          <w:sz w:val="24"/>
        </w:rPr>
        <w:t xml:space="preserve"> </w:t>
      </w:r>
      <w:r w:rsidRPr="00310DC0">
        <w:rPr>
          <w:rFonts w:ascii="Courier New" w:hAnsi="Courier New" w:cs="Courier New"/>
          <w:sz w:val="24"/>
        </w:rPr>
        <w:t xml:space="preserve">id </w:t>
      </w: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 xml:space="preserve">' | </w:t>
      </w:r>
      <w:r w:rsidR="00310DC0">
        <w:rPr>
          <w:rFonts w:ascii="Courier New" w:hAnsi="Courier New" w:cs="Courier New"/>
          <w:sz w:val="24"/>
        </w:rPr>
        <w:t>ε</w:t>
      </w:r>
    </w:p>
    <w:p w14:paraId="1764F28D" w14:textId="7777777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rest2 -&gt; const </w:t>
      </w:r>
      <w:proofErr w:type="spellStart"/>
      <w:r w:rsidRPr="00310DC0">
        <w:rPr>
          <w:rFonts w:ascii="Courier New" w:hAnsi="Courier New" w:cs="Courier New"/>
          <w:sz w:val="24"/>
        </w:rPr>
        <w:t>const_list</w:t>
      </w:r>
      <w:proofErr w:type="spellEnd"/>
      <w:r w:rsidRPr="00310DC0">
        <w:rPr>
          <w:rFonts w:ascii="Courier New" w:hAnsi="Courier New" w:cs="Courier New"/>
          <w:sz w:val="24"/>
        </w:rPr>
        <w:t xml:space="preserve"> rest3 </w:t>
      </w:r>
    </w:p>
    <w:p w14:paraId="60B68EFB" w14:textId="42E39BEE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const_list</w:t>
      </w:r>
      <w:proofErr w:type="spellEnd"/>
      <w:r w:rsidRPr="00310DC0">
        <w:rPr>
          <w:rFonts w:ascii="Courier New" w:hAnsi="Courier New" w:cs="Courier New"/>
          <w:sz w:val="24"/>
        </w:rPr>
        <w:t xml:space="preserve"> -&gt; id=num </w:t>
      </w:r>
      <w:proofErr w:type="spellStart"/>
      <w:r w:rsidRPr="00310DC0">
        <w:rPr>
          <w:rFonts w:ascii="Courier New" w:hAnsi="Courier New" w:cs="Courier New"/>
          <w:sz w:val="24"/>
        </w:rPr>
        <w:t>const_list</w:t>
      </w:r>
      <w:proofErr w:type="spellEnd"/>
      <w:r w:rsidRPr="00310DC0">
        <w:rPr>
          <w:rFonts w:ascii="Courier New" w:hAnsi="Courier New" w:cs="Courier New"/>
          <w:sz w:val="24"/>
        </w:rPr>
        <w:t>'</w:t>
      </w:r>
    </w:p>
    <w:p w14:paraId="244F18CD" w14:textId="3946689C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const_list</w:t>
      </w:r>
      <w:proofErr w:type="spellEnd"/>
      <w:r w:rsidRPr="00310DC0">
        <w:rPr>
          <w:rFonts w:ascii="Courier New" w:hAnsi="Courier New" w:cs="Courier New"/>
          <w:sz w:val="24"/>
        </w:rPr>
        <w:t>' -</w:t>
      </w:r>
      <w:proofErr w:type="gramStart"/>
      <w:r w:rsidRPr="00310DC0">
        <w:rPr>
          <w:rFonts w:ascii="Courier New" w:hAnsi="Courier New" w:cs="Courier New"/>
          <w:sz w:val="24"/>
        </w:rPr>
        <w:t>&gt;</w:t>
      </w:r>
      <w:r w:rsidR="00C964DB" w:rsidRPr="00310DC0">
        <w:rPr>
          <w:rFonts w:ascii="Courier New" w:hAnsi="Courier New" w:cs="Courier New"/>
          <w:sz w:val="24"/>
        </w:rPr>
        <w:t xml:space="preserve"> </w:t>
      </w:r>
      <w:r w:rsidRPr="00310DC0">
        <w:rPr>
          <w:rFonts w:ascii="Courier New" w:hAnsi="Courier New" w:cs="Courier New"/>
          <w:sz w:val="24"/>
        </w:rPr>
        <w:t>,</w:t>
      </w:r>
      <w:proofErr w:type="gramEnd"/>
      <w:r w:rsidR="00C964DB" w:rsidRPr="00310DC0">
        <w:rPr>
          <w:rFonts w:ascii="Courier New" w:hAnsi="Courier New" w:cs="Courier New"/>
          <w:sz w:val="24"/>
        </w:rPr>
        <w:t xml:space="preserve"> </w:t>
      </w:r>
      <w:r w:rsidRPr="00310DC0">
        <w:rPr>
          <w:rFonts w:ascii="Courier New" w:hAnsi="Courier New" w:cs="Courier New"/>
          <w:sz w:val="24"/>
        </w:rPr>
        <w:t xml:space="preserve">id=num </w:t>
      </w:r>
      <w:proofErr w:type="spellStart"/>
      <w:r w:rsidRPr="00310DC0">
        <w:rPr>
          <w:rFonts w:ascii="Courier New" w:hAnsi="Courier New" w:cs="Courier New"/>
          <w:sz w:val="24"/>
        </w:rPr>
        <w:t>const_list</w:t>
      </w:r>
      <w:proofErr w:type="spellEnd"/>
      <w:r w:rsidRPr="00310DC0">
        <w:rPr>
          <w:rFonts w:ascii="Courier New" w:hAnsi="Courier New" w:cs="Courier New"/>
          <w:sz w:val="24"/>
        </w:rPr>
        <w:t xml:space="preserve">' | </w:t>
      </w:r>
      <w:r w:rsidR="00310DC0">
        <w:rPr>
          <w:rFonts w:ascii="Courier New" w:hAnsi="Courier New" w:cs="Courier New"/>
          <w:sz w:val="24"/>
        </w:rPr>
        <w:t>ε</w:t>
      </w:r>
    </w:p>
    <w:p w14:paraId="09772440" w14:textId="7777777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rest3 -&gt; var </w:t>
      </w:r>
      <w:proofErr w:type="spellStart"/>
      <w:r w:rsidRPr="00310DC0">
        <w:rPr>
          <w:rFonts w:ascii="Courier New" w:hAnsi="Courier New" w:cs="Courier New"/>
          <w:sz w:val="24"/>
        </w:rPr>
        <w:t>varlist</w:t>
      </w:r>
      <w:proofErr w:type="spellEnd"/>
      <w:r w:rsidRPr="00310DC0">
        <w:rPr>
          <w:rFonts w:ascii="Courier New" w:hAnsi="Courier New" w:cs="Courier New"/>
          <w:sz w:val="24"/>
        </w:rPr>
        <w:t xml:space="preserve"> rest4 </w:t>
      </w:r>
    </w:p>
    <w:p w14:paraId="2C110829" w14:textId="3469F96A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varlist</w:t>
      </w:r>
      <w:proofErr w:type="spellEnd"/>
      <w:r w:rsidRPr="00310DC0">
        <w:rPr>
          <w:rFonts w:ascii="Courier New" w:hAnsi="Courier New" w:cs="Courier New"/>
          <w:sz w:val="24"/>
        </w:rPr>
        <w:t xml:space="preserve"> -&gt; </w:t>
      </w: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>=</w:t>
      </w:r>
      <w:proofErr w:type="spellStart"/>
      <w:proofErr w:type="gramStart"/>
      <w:r w:rsidRPr="00310DC0">
        <w:rPr>
          <w:rFonts w:ascii="Courier New" w:hAnsi="Courier New" w:cs="Courier New"/>
          <w:sz w:val="24"/>
        </w:rPr>
        <w:t>type;varlist</w:t>
      </w:r>
      <w:proofErr w:type="spellEnd"/>
      <w:proofErr w:type="gramEnd"/>
      <w:r w:rsidRPr="00310DC0">
        <w:rPr>
          <w:rFonts w:ascii="Courier New" w:hAnsi="Courier New" w:cs="Courier New"/>
          <w:sz w:val="24"/>
        </w:rPr>
        <w:t>'</w:t>
      </w:r>
    </w:p>
    <w:p w14:paraId="62D1BC98" w14:textId="6212177A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varlist</w:t>
      </w:r>
      <w:proofErr w:type="spellEnd"/>
      <w:r w:rsidRPr="00310DC0">
        <w:rPr>
          <w:rFonts w:ascii="Courier New" w:hAnsi="Courier New" w:cs="Courier New"/>
          <w:sz w:val="24"/>
        </w:rPr>
        <w:t xml:space="preserve">' -&gt; </w:t>
      </w:r>
      <w:proofErr w:type="spellStart"/>
      <w:r w:rsidRPr="00310DC0">
        <w:rPr>
          <w:rFonts w:ascii="Courier New" w:hAnsi="Courier New" w:cs="Courier New"/>
          <w:sz w:val="24"/>
        </w:rPr>
        <w:t>liblist</w:t>
      </w:r>
      <w:proofErr w:type="spellEnd"/>
      <w:r w:rsidRPr="00310DC0">
        <w:rPr>
          <w:rFonts w:ascii="Courier New" w:hAnsi="Courier New" w:cs="Courier New"/>
          <w:sz w:val="24"/>
        </w:rPr>
        <w:t>=</w:t>
      </w:r>
      <w:proofErr w:type="spellStart"/>
      <w:proofErr w:type="gramStart"/>
      <w:r w:rsidRPr="00310DC0">
        <w:rPr>
          <w:rFonts w:ascii="Courier New" w:hAnsi="Courier New" w:cs="Courier New"/>
          <w:sz w:val="24"/>
        </w:rPr>
        <w:t>type;liblist</w:t>
      </w:r>
      <w:proofErr w:type="spellEnd"/>
      <w:proofErr w:type="gramEnd"/>
      <w:r w:rsidRPr="00310DC0">
        <w:rPr>
          <w:rFonts w:ascii="Courier New" w:hAnsi="Courier New" w:cs="Courier New"/>
          <w:sz w:val="24"/>
        </w:rPr>
        <w:t xml:space="preserve">' | </w:t>
      </w:r>
      <w:r w:rsidR="00310DC0">
        <w:rPr>
          <w:rFonts w:ascii="Courier New" w:hAnsi="Courier New" w:cs="Courier New"/>
          <w:sz w:val="24"/>
        </w:rPr>
        <w:t>ε</w:t>
      </w:r>
    </w:p>
    <w:p w14:paraId="758CD107" w14:textId="429889C0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type -&gt; integer | real</w:t>
      </w:r>
    </w:p>
    <w:p w14:paraId="36C35C4E" w14:textId="70E95766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rest4 -&gt; function id </w:t>
      </w:r>
      <w:proofErr w:type="spellStart"/>
      <w:r w:rsidRPr="00310DC0">
        <w:rPr>
          <w:rFonts w:ascii="Courier New" w:hAnsi="Courier New" w:cs="Courier New"/>
          <w:sz w:val="24"/>
        </w:rPr>
        <w:t>varlist</w:t>
      </w:r>
      <w:proofErr w:type="spellEnd"/>
      <w:r w:rsidRPr="00310DC0">
        <w:rPr>
          <w:rFonts w:ascii="Courier New" w:hAnsi="Courier New" w:cs="Courier New"/>
          <w:sz w:val="24"/>
        </w:rPr>
        <w:t xml:space="preserve"> </w:t>
      </w:r>
      <w:proofErr w:type="spellStart"/>
      <w:r w:rsidRPr="00310DC0">
        <w:rPr>
          <w:rFonts w:ascii="Courier New" w:hAnsi="Courier New" w:cs="Courier New"/>
          <w:sz w:val="24"/>
        </w:rPr>
        <w:t>rest_function</w:t>
      </w:r>
      <w:proofErr w:type="spellEnd"/>
      <w:r w:rsidRPr="00310DC0">
        <w:rPr>
          <w:rFonts w:ascii="Courier New" w:hAnsi="Courier New" w:cs="Courier New"/>
          <w:sz w:val="24"/>
        </w:rPr>
        <w:t xml:space="preserve"> rest4 | </w:t>
      </w:r>
      <w:proofErr w:type="spellStart"/>
      <w:r w:rsidRPr="00310DC0">
        <w:rPr>
          <w:rFonts w:ascii="Courier New" w:hAnsi="Courier New" w:cs="Courier New"/>
          <w:sz w:val="24"/>
        </w:rPr>
        <w:t>rest_main</w:t>
      </w:r>
      <w:proofErr w:type="spellEnd"/>
      <w:r w:rsidRPr="00310DC0">
        <w:rPr>
          <w:rFonts w:ascii="Courier New" w:hAnsi="Courier New" w:cs="Courier New"/>
          <w:sz w:val="24"/>
        </w:rPr>
        <w:t xml:space="preserve"> </w:t>
      </w:r>
    </w:p>
    <w:p w14:paraId="7FB8F665" w14:textId="7777777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rest_function</w:t>
      </w:r>
      <w:proofErr w:type="spellEnd"/>
      <w:r w:rsidRPr="00310DC0">
        <w:rPr>
          <w:rFonts w:ascii="Courier New" w:hAnsi="Courier New" w:cs="Courier New"/>
          <w:sz w:val="24"/>
        </w:rPr>
        <w:t xml:space="preserve"> -&gt; begin statements </w:t>
      </w:r>
      <w:proofErr w:type="gramStart"/>
      <w:r w:rsidRPr="00310DC0">
        <w:rPr>
          <w:rFonts w:ascii="Courier New" w:hAnsi="Courier New" w:cs="Courier New"/>
          <w:sz w:val="24"/>
        </w:rPr>
        <w:t>end ;</w:t>
      </w:r>
      <w:proofErr w:type="gramEnd"/>
      <w:r w:rsidRPr="00310DC0">
        <w:rPr>
          <w:rFonts w:ascii="Courier New" w:hAnsi="Courier New" w:cs="Courier New"/>
          <w:sz w:val="24"/>
        </w:rPr>
        <w:t xml:space="preserve"> </w:t>
      </w:r>
    </w:p>
    <w:p w14:paraId="75D18DA1" w14:textId="7777777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proofErr w:type="spellStart"/>
      <w:r w:rsidRPr="00310DC0">
        <w:rPr>
          <w:rFonts w:ascii="Courier New" w:hAnsi="Courier New" w:cs="Courier New"/>
          <w:sz w:val="24"/>
        </w:rPr>
        <w:t>rest_main</w:t>
      </w:r>
      <w:proofErr w:type="spellEnd"/>
      <w:r w:rsidRPr="00310DC0">
        <w:rPr>
          <w:rFonts w:ascii="Courier New" w:hAnsi="Courier New" w:cs="Courier New"/>
          <w:sz w:val="24"/>
        </w:rPr>
        <w:t xml:space="preserve"> -&gt; begin statements </w:t>
      </w:r>
      <w:proofErr w:type="gramStart"/>
      <w:r w:rsidRPr="00310DC0">
        <w:rPr>
          <w:rFonts w:ascii="Courier New" w:hAnsi="Courier New" w:cs="Courier New"/>
          <w:sz w:val="24"/>
        </w:rPr>
        <w:t>end .</w:t>
      </w:r>
      <w:proofErr w:type="gramEnd"/>
      <w:r w:rsidRPr="00310DC0">
        <w:rPr>
          <w:rFonts w:ascii="Courier New" w:hAnsi="Courier New" w:cs="Courier New"/>
          <w:sz w:val="24"/>
        </w:rPr>
        <w:t xml:space="preserve"> </w:t>
      </w:r>
    </w:p>
    <w:p w14:paraId="621C0308" w14:textId="2A082AF6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statements -&gt; get id; statements | put </w:t>
      </w:r>
      <w:proofErr w:type="gramStart"/>
      <w:r w:rsidRPr="00310DC0">
        <w:rPr>
          <w:rFonts w:ascii="Courier New" w:hAnsi="Courier New" w:cs="Courier New"/>
          <w:sz w:val="24"/>
        </w:rPr>
        <w:t>id ;</w:t>
      </w:r>
      <w:proofErr w:type="gramEnd"/>
      <w:r w:rsidRPr="00310DC0">
        <w:rPr>
          <w:rFonts w:ascii="Courier New" w:hAnsi="Courier New" w:cs="Courier New"/>
          <w:sz w:val="24"/>
        </w:rPr>
        <w:t xml:space="preserve"> statements| id=something ; statements | </w:t>
      </w:r>
      <w:r w:rsidR="00310DC0">
        <w:rPr>
          <w:rFonts w:ascii="Courier New" w:hAnsi="Courier New" w:cs="Courier New"/>
          <w:sz w:val="24"/>
        </w:rPr>
        <w:t>ε</w:t>
      </w:r>
    </w:p>
    <w:p w14:paraId="67AD344E" w14:textId="7777777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something -&gt; term exp' s3</w:t>
      </w:r>
    </w:p>
    <w:p w14:paraId="7ABC827A" w14:textId="047A5E69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s3 -&gt; </w:t>
      </w:r>
      <w:r w:rsidR="00310DC0">
        <w:rPr>
          <w:rFonts w:ascii="Courier New" w:hAnsi="Courier New" w:cs="Courier New"/>
          <w:sz w:val="24"/>
        </w:rPr>
        <w:t>ε</w:t>
      </w:r>
      <w:r w:rsidRPr="00310DC0">
        <w:rPr>
          <w:rFonts w:ascii="Courier New" w:hAnsi="Courier New" w:cs="Courier New"/>
          <w:sz w:val="24"/>
        </w:rPr>
        <w:t xml:space="preserve"> </w:t>
      </w:r>
      <w:proofErr w:type="gramStart"/>
      <w:r w:rsidRPr="00310DC0">
        <w:rPr>
          <w:rFonts w:ascii="Courier New" w:hAnsi="Courier New" w:cs="Courier New"/>
          <w:sz w:val="24"/>
        </w:rPr>
        <w:t>| ?</w:t>
      </w:r>
      <w:proofErr w:type="gramEnd"/>
      <w:r w:rsidRPr="00310DC0">
        <w:rPr>
          <w:rFonts w:ascii="Courier New" w:hAnsi="Courier New" w:cs="Courier New"/>
          <w:sz w:val="24"/>
        </w:rPr>
        <w:t xml:space="preserve"> exp : exp</w:t>
      </w:r>
    </w:p>
    <w:p w14:paraId="223B5FA7" w14:textId="7777777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exp -&gt; term exp'</w:t>
      </w:r>
    </w:p>
    <w:p w14:paraId="5AD1514C" w14:textId="1B57E025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 xml:space="preserve">exp' -&gt; op term exp' | </w:t>
      </w:r>
      <w:r w:rsidR="00310DC0">
        <w:rPr>
          <w:rFonts w:ascii="Courier New" w:hAnsi="Courier New" w:cs="Courier New"/>
          <w:sz w:val="24"/>
        </w:rPr>
        <w:t>ε</w:t>
      </w:r>
    </w:p>
    <w:p w14:paraId="55DA2483" w14:textId="7B9835D2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term -&gt; ID | num</w:t>
      </w:r>
    </w:p>
    <w:p w14:paraId="1AE36B2B" w14:textId="1955C69B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op -&gt; + | - | * | &lt; | &gt; | z | y</w:t>
      </w:r>
    </w:p>
    <w:p w14:paraId="20F6FA69" w14:textId="0AB0F1F7" w:rsidR="00951D1F" w:rsidRPr="00310DC0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ID -&gt; id</w:t>
      </w:r>
    </w:p>
    <w:p w14:paraId="3BFF7AD7" w14:textId="04ED8AD0" w:rsidR="007822FD" w:rsidRDefault="00951D1F" w:rsidP="0079051D">
      <w:pPr>
        <w:spacing w:after="0"/>
        <w:rPr>
          <w:rFonts w:ascii="Courier New" w:hAnsi="Courier New" w:cs="Courier New"/>
          <w:sz w:val="24"/>
        </w:rPr>
      </w:pPr>
      <w:r w:rsidRPr="00310DC0">
        <w:rPr>
          <w:rFonts w:ascii="Courier New" w:hAnsi="Courier New" w:cs="Courier New"/>
          <w:sz w:val="24"/>
        </w:rPr>
        <w:t>U -</w:t>
      </w:r>
      <w:proofErr w:type="gramStart"/>
      <w:r w:rsidRPr="00310DC0">
        <w:rPr>
          <w:rFonts w:ascii="Courier New" w:hAnsi="Courier New" w:cs="Courier New"/>
          <w:sz w:val="24"/>
        </w:rPr>
        <w:t>&gt; ;</w:t>
      </w:r>
      <w:proofErr w:type="gramEnd"/>
    </w:p>
    <w:p w14:paraId="27F2F4FA" w14:textId="2EACE321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39922754" w14:textId="36FBA027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6E3BBB73" w14:textId="04932F54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1D8B696F" w14:textId="0858787B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4512C027" w14:textId="7B627E38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0C911352" w14:textId="349EF6B3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516AF68F" w14:textId="0F81BB5F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7EFDE2CE" w14:textId="6CF2FAFC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40938304" w14:textId="761618D3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48C357D4" w14:textId="090D3F8E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5C4BCE66" w14:textId="633A1883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46CB444A" w14:textId="7F079788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614D35A3" w14:textId="6A0FAA85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760D9744" w14:textId="0270FB93" w:rsidR="00D81A42" w:rsidRDefault="00D81A42" w:rsidP="0079051D">
      <w:pPr>
        <w:spacing w:after="0"/>
        <w:rPr>
          <w:rFonts w:ascii="Courier New" w:hAnsi="Courier New" w:cs="Courier New"/>
          <w:sz w:val="24"/>
        </w:rPr>
      </w:pPr>
    </w:p>
    <w:p w14:paraId="436FF139" w14:textId="77777777" w:rsidR="00D81A42" w:rsidRDefault="00D81A42" w:rsidP="0079051D">
      <w:pPr>
        <w:spacing w:after="0"/>
        <w:rPr>
          <w:rFonts w:ascii="Courier New" w:hAnsi="Courier New" w:cs="Courier New"/>
        </w:rPr>
      </w:pPr>
    </w:p>
    <w:p w14:paraId="5F3836C3" w14:textId="2A553D37" w:rsidR="00704B61" w:rsidRDefault="00704B61" w:rsidP="0079051D">
      <w:pPr>
        <w:spacing w:after="0"/>
        <w:rPr>
          <w:rFonts w:ascii="Courier New" w:hAnsi="Courier New" w:cs="Courier New"/>
        </w:rPr>
      </w:pPr>
    </w:p>
    <w:p w14:paraId="231A25FF" w14:textId="3D307843" w:rsidR="003A3C8E" w:rsidRDefault="003A3C8E" w:rsidP="0079051D">
      <w:pPr>
        <w:spacing w:after="0"/>
        <w:rPr>
          <w:rFonts w:ascii="Courier New" w:hAnsi="Courier New" w:cs="Courier New"/>
        </w:rPr>
      </w:pPr>
    </w:p>
    <w:p w14:paraId="078266E7" w14:textId="30B2671D" w:rsidR="003A3C8E" w:rsidRDefault="003A3C8E" w:rsidP="0079051D">
      <w:pPr>
        <w:spacing w:after="0"/>
        <w:rPr>
          <w:rFonts w:ascii="Courier New" w:hAnsi="Courier New" w:cs="Courier New"/>
        </w:rPr>
      </w:pPr>
    </w:p>
    <w:p w14:paraId="472A8A0B" w14:textId="77777777" w:rsidR="003A3C8E" w:rsidRDefault="003A3C8E" w:rsidP="0079051D">
      <w:pPr>
        <w:spacing w:after="0"/>
        <w:rPr>
          <w:rFonts w:ascii="Courier New" w:hAnsi="Courier New" w:cs="Courier New"/>
        </w:rPr>
      </w:pPr>
    </w:p>
    <w:p w14:paraId="45948F73" w14:textId="0C071458" w:rsidR="00704B61" w:rsidRPr="002E7EBD" w:rsidRDefault="00704B61" w:rsidP="002E7EBD">
      <w:pPr>
        <w:pStyle w:val="ListParagraph"/>
        <w:numPr>
          <w:ilvl w:val="0"/>
          <w:numId w:val="2"/>
        </w:numPr>
        <w:spacing w:after="0"/>
        <w:ind w:left="360"/>
        <w:rPr>
          <w:rFonts w:ascii="Times New Roman" w:hAnsi="Times New Roman" w:cs="Times New Roman"/>
          <w:b/>
        </w:rPr>
      </w:pPr>
      <w:r w:rsidRPr="002E7EBD">
        <w:rPr>
          <w:rFonts w:ascii="Times New Roman" w:hAnsi="Times New Roman" w:cs="Times New Roman"/>
          <w:b/>
        </w:rPr>
        <w:lastRenderedPageBreak/>
        <w:t>Code</w:t>
      </w:r>
    </w:p>
    <w:p w14:paraId="6C494138" w14:textId="7494C511" w:rsidR="00704B61" w:rsidRDefault="00704B61" w:rsidP="00704B61">
      <w:pPr>
        <w:spacing w:after="0"/>
        <w:rPr>
          <w:rFonts w:ascii="Times New Roman" w:hAnsi="Times New Roman" w:cs="Times New Roman"/>
          <w:b/>
        </w:rPr>
      </w:pPr>
    </w:p>
    <w:p w14:paraId="3C83290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#include&lt;bits/</w:t>
      </w:r>
      <w:proofErr w:type="spellStart"/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stdc</w:t>
      </w:r>
      <w:proofErr w:type="spellEnd"/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++.h&gt;</w:t>
      </w:r>
    </w:p>
    <w:p w14:paraId="0EC9D76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#include &lt;</w:t>
      </w:r>
      <w:proofErr w:type="spellStart"/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unistd.h</w:t>
      </w:r>
      <w:proofErr w:type="spellEnd"/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&gt;</w:t>
      </w:r>
    </w:p>
    <w:p w14:paraId="70582B9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ing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amespac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d;</w:t>
      </w:r>
    </w:p>
    <w:p w14:paraId="018CC55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07AE50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>, 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5B1429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>, 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C557D2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string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ble;</w:t>
      </w:r>
    </w:p>
    <w:p w14:paraId="46AF29E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8E7F3A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roduction;</w:t>
      </w:r>
    </w:p>
    <w:p w14:paraId="057B8BB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rod;</w:t>
      </w:r>
    </w:p>
    <w:p w14:paraId="6FAAAAF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,n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16E93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A27706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onflict;</w:t>
      </w:r>
    </w:p>
    <w:p w14:paraId="260F69E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85F4D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>,string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ymbols;</w:t>
      </w:r>
    </w:p>
    <w:p w14:paraId="3B2EEF0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293D42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populate the symbol mapping</w:t>
      </w:r>
    </w:p>
    <w:p w14:paraId="4C3FA1E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populateSy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4032254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5ECD0E4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strea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file2;</w:t>
      </w:r>
    </w:p>
    <w:p w14:paraId="7BA897F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str;</w:t>
      </w:r>
    </w:p>
    <w:p w14:paraId="0DDA11E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1EEAA6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file2.open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mapping.txt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os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n);</w:t>
      </w:r>
    </w:p>
    <w:p w14:paraId="3C0C348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getlin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file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2,str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</w:p>
    <w:p w14:paraId="3B488D6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9651E7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string first="";</w:t>
      </w:r>
    </w:p>
    <w:p w14:paraId="674E1BE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irst+=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tr[</w:t>
      </w:r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0];</w:t>
      </w:r>
    </w:p>
    <w:p w14:paraId="3A91965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inser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str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r.subst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)));</w:t>
      </w:r>
    </w:p>
    <w:p w14:paraId="7E4108C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62CE723" w14:textId="546B2A29" w:rsidR="00704B61" w:rsidRPr="00704B61" w:rsidRDefault="00704B61" w:rsidP="00C0199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file2.close();</w:t>
      </w:r>
      <w:bookmarkStart w:id="0" w:name="_GoBack"/>
      <w:bookmarkEnd w:id="0"/>
    </w:p>
    <w:p w14:paraId="63AC056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59590D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85584A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print a production</w:t>
      </w:r>
    </w:p>
    <w:p w14:paraId="13CE127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print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string prod)</w:t>
      </w:r>
    </w:p>
    <w:p w14:paraId="63A65FD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00B810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04F84F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prod&lt;&lt;"\t\t\t\t";</w:t>
      </w:r>
    </w:p>
    <w:p w14:paraId="75AD2D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prod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rod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can"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FA94D2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D02951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prod;</w:t>
      </w:r>
    </w:p>
    <w:p w14:paraId="171E296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B267E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EBD9BD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B0FBA0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55F95B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.lengt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7EFFC07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4882C9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string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722702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sz w:val="20"/>
          <w:szCs w:val="20"/>
        </w:rPr>
        <w:t>prod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2F35217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1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2452C7C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-&gt;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6C5D69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rivial characters</w:t>
      </w:r>
    </w:p>
    <w:p w14:paraId="3EC5F70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BA3C7A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652E226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prod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5EAF57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1D73E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actual;</w:t>
      </w:r>
    </w:p>
    <w:p w14:paraId="099037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7CB7AA5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D0E09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remove left recursion</w:t>
      </w:r>
    </w:p>
    <w:p w14:paraId="0E8A457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removeLeftRecu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699803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07BCF07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,j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661D92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22D4716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4B104EB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xtin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BA8C6C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If this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oduciton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has a left recursion</w:t>
      </w:r>
    </w:p>
    <w:p w14:paraId="24DF9E2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])</w:t>
      </w:r>
    </w:p>
    <w:p w14:paraId="31C25B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0833FC2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hen try removing it</w:t>
      </w:r>
    </w:p>
    <w:p w14:paraId="4D5DEDD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string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wpro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77B14D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wpro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37DC83D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wpro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\''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1BA4D8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For every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oduciton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having X in the 2 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ndex</w:t>
      </w:r>
      <w:proofErr w:type="gramEnd"/>
    </w:p>
    <w:p w14:paraId="033D3B5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j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5F1B3A4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29760F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j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roduction[j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j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])</w:t>
      </w:r>
    </w:p>
    <w:p w14:paraId="746F531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DD3B37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Remove the first part</w:t>
      </w:r>
    </w:p>
    <w:p w14:paraId="6D9967F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od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production[j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w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135AF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xtin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j;</w:t>
      </w:r>
    </w:p>
    <w:p w14:paraId="7391A36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535E51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j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]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roduction[j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j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])</w:t>
      </w:r>
    </w:p>
    <w:p w14:paraId="6FA2217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9EB572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string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st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j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ubst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3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47A791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nstr2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wpro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985052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od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nstr2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nst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newprod);</w:t>
      </w:r>
    </w:p>
    <w:p w14:paraId="3F22BAA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xtin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j;</w:t>
      </w:r>
    </w:p>
    <w:p w14:paraId="325F4F3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D6ED3D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FC09C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Push epsilon</w:t>
      </w:r>
    </w:p>
    <w:p w14:paraId="4B3E78A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n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wprod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6A6DA1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od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ns);</w:t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3A0A36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4D1B81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6C8FD97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od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659784C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exti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0CD7D3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649864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2DB1A08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267F93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calculate first for a symbol</w:t>
      </w:r>
    </w:p>
    <w:p w14:paraId="39D17AB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first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, 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ule_no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45DAB5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0883729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j,k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5D0BF7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44ED8B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ase for terminal</w:t>
      </w:r>
    </w:p>
    <w:p w14:paraId="7FDC575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suppe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c))</w:t>
      </w:r>
    </w:p>
    <w:p w14:paraId="4310932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DEA2F7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c);</w:t>
      </w:r>
    </w:p>
    <w:p w14:paraId="4C2C8C9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41AC0C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or all the productions</w:t>
      </w:r>
    </w:p>
    <w:p w14:paraId="7163053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ule_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o;j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j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7ECBBD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93D9C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j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c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If the production has c on LHS then only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alclulate</w:t>
      </w:r>
      <w:proofErr w:type="spellEnd"/>
    </w:p>
    <w:p w14:paraId="7BA0D67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4504D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j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production is epsilon then recur for the next symbol</w:t>
      </w:r>
    </w:p>
    <w:p w14:paraId="77A9B46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447BDAB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E81A68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EDE1D9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suppe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j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]))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start symbol is a terminal the first is the start symbol</w:t>
      </w:r>
    </w:p>
    <w:p w14:paraId="1A21616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0DA26D7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j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2B4DEE7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7C1C6E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If it is a non-terminal then first calculate its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</w:t>
      </w:r>
    </w:p>
    <w:p w14:paraId="0FF7B7C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2D52017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;k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j].length();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E0E36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423D51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it is a terminal simply add the terminal</w:t>
      </w:r>
    </w:p>
    <w:p w14:paraId="456EF94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suppe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j][k]))</w:t>
      </w:r>
    </w:p>
    <w:p w14:paraId="4D5DC4D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2155B18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j][k]);</w:t>
      </w:r>
    </w:p>
    <w:p w14:paraId="6F88ECD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2F41CD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A048C9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3B91BD1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110057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j][k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c)</w:t>
      </w:r>
    </w:p>
    <w:p w14:paraId="3EAE14C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75FBD6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it is a nonterminal calculate its first</w:t>
      </w:r>
    </w:p>
    <w:p w14:paraId="6EF2119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irst(production[j][k]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79929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Add the first set to it</w:t>
      </w:r>
    </w:p>
    <w:p w14:paraId="29DD62F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irstSet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firstSet[production[j][k]].begin(),firstSet[production[j][k]].end());</w:t>
      </w:r>
    </w:p>
    <w:p w14:paraId="2D2B7BA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epsilon not in this then break</w:t>
      </w:r>
    </w:p>
    <w:p w14:paraId="78334CD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firstSet[production[j][k]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nd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firstSet[production[j][k]].end())</w:t>
      </w:r>
    </w:p>
    <w:p w14:paraId="6316F2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275114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6023C4A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remove #</w:t>
      </w:r>
    </w:p>
    <w:p w14:paraId="573D076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erase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B52C4A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14E1AC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7C65DF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B4CFB5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heck if present symbol first has epsilon</w:t>
      </w:r>
    </w:p>
    <w:p w14:paraId="0353FE5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irst(production[j][k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,j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8505A0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firstSet[production[j][k]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nd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firstSet[production[j][k]].end())</w:t>
      </w:r>
    </w:p>
    <w:p w14:paraId="4D9B321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5DC670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36961D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CDC51D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B3BCC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02B4F3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last contains # add #</w:t>
      </w:r>
    </w:p>
    <w:p w14:paraId="088A22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j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lengt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36642E0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C470D0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CCA8AE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13F617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78BBA4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675DC4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4291841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38615F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calculate follow</w:t>
      </w:r>
    </w:p>
    <w:p w14:paraId="2A057ED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follow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)</w:t>
      </w:r>
    </w:p>
    <w:p w14:paraId="2FE0F83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649E5F1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,j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,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AB205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irst add $ to follow set of start symbol</w:t>
      </w:r>
    </w:p>
    <w:p w14:paraId="0A80BF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c)</w:t>
      </w:r>
    </w:p>
    <w:p w14:paraId="083A65C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$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360051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or every production</w:t>
      </w:r>
    </w:p>
    <w:p w14:paraId="55B151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E8025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52903D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Now traverse every production</w:t>
      </w:r>
    </w:p>
    <w:p w14:paraId="71862EB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length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43BC19B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22339AD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j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c)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c found on RHS</w:t>
      </w:r>
    </w:p>
    <w:p w14:paraId="30C8BCC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1FFF8D8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length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t is not the ending character</w:t>
      </w:r>
    </w:p>
    <w:p w14:paraId="29E5C02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E0943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nsert the first of next non terminal</w:t>
      </w:r>
    </w:p>
    <w:p w14:paraId="7471589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ollowSet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firstSet[production[i][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]].begin(),firstSet[production[i][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]].end());</w:t>
      </w:r>
    </w:p>
    <w:p w14:paraId="3B60166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;k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length();)</w:t>
      </w:r>
    </w:p>
    <w:p w14:paraId="704787B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032F4B3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firstSet[production[i][k]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nd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firstSet[production[i][k]].end()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epsilon does not exist then break</w:t>
      </w:r>
    </w:p>
    <w:p w14:paraId="4864F94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4BD295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7E8A13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lengt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427D78F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295BE1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ollowSet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firstSet[production[i][k]].begin(),firstSet[production[i][k]].end());</w:t>
      </w:r>
    </w:p>
    <w:p w14:paraId="25A9906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516A84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even the last symbol has epsilon in its first then compute follow of LHS</w:t>
      </w:r>
    </w:p>
    <w:p w14:paraId="014256E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lengt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690BBA4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01F6D72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]) </w:t>
      </w:r>
    </w:p>
    <w:p w14:paraId="75A95E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{ </w:t>
      </w:r>
    </w:p>
    <w:p w14:paraId="7D9EBC1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 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Calculate the follow of the Non-Terminal </w:t>
      </w:r>
    </w:p>
    <w:p w14:paraId="4DA3C60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 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in the L.H.S. of the production </w:t>
      </w:r>
    </w:p>
    <w:p w14:paraId="1EEFFEF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    follow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7815F5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 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nsert into set</w:t>
      </w:r>
    </w:p>
    <w:p w14:paraId="7D7B9F3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    followSet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followSet[production[i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].begin(),followSet[production[i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].end());</w:t>
      </w:r>
    </w:p>
    <w:p w14:paraId="0A97B01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               }</w:t>
      </w:r>
    </w:p>
    <w:p w14:paraId="784C05C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7857FF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78A680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13C53A0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or ending character add follow of LHS</w:t>
      </w:r>
    </w:p>
    <w:p w14:paraId="104FA04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lengt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]) </w:t>
      </w:r>
    </w:p>
    <w:p w14:paraId="59C4315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{ </w:t>
      </w:r>
    </w:p>
    <w:p w14:paraId="56A67C6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Calculate the follow of the Non-Terminal </w:t>
      </w:r>
    </w:p>
    <w:p w14:paraId="4BFF370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in the L.H.S. of the production </w:t>
      </w:r>
    </w:p>
    <w:p w14:paraId="18F02AC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    follow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50A585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 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nsert into set</w:t>
      </w:r>
    </w:p>
    <w:p w14:paraId="7909342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    followSet[c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followSet[production[i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].begin(),followSet[production[i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].end());</w:t>
      </w:r>
    </w:p>
    <w:p w14:paraId="71236DD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 xml:space="preserve">                } </w:t>
      </w:r>
    </w:p>
    <w:p w14:paraId="773B07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2EA77D8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A8731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F8C9C2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04FFC6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792F30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2B81434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8FFEE4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fill_t_</w:t>
      </w:r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2D65566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erator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3AFF5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s;</w:t>
      </w:r>
    </w:p>
    <w:p w14:paraId="30599CF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od.begi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78E7790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t.inser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631A344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F54F0B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8A49E8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.inser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E61DA3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.inser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$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AFE171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0C9EC9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od.begi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4D86E95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BB1E8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2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.lengt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031F03F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t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s[j]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{</w:t>
      </w:r>
    </w:p>
    <w:p w14:paraId="57E8407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.inser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s[j]);</w:t>
      </w:r>
    </w:p>
    <w:p w14:paraId="03FE33B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A1277C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188E82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C3EED1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551B86A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C092D4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make_</w:t>
      </w:r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tabl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2719CA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38484D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erator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i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DE9ECF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rule;</w:t>
      </w:r>
    </w:p>
    <w:p w14:paraId="0233F7E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EB91EC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conflic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EDF4A7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17384CE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prodi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i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i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65EA66E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rule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i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C7A558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C2F08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ule.lengt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23636A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first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ru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];</w:t>
      </w:r>
    </w:p>
    <w:p w14:paraId="380365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erator it;</w:t>
      </w:r>
    </w:p>
    <w:p w14:paraId="755B9A3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flag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;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check whether current character in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rhs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of rule has epsilon </w:t>
      </w:r>
    </w:p>
    <w:p w14:paraId="5638924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350037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 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 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3FA187A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32DDFDF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flag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; </w:t>
      </w:r>
    </w:p>
    <w:p w14:paraId="0963CC1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499310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13FB77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able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)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able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)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>rule){</w:t>
      </w:r>
    </w:p>
    <w:p w14:paraId="3111D69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rror 1 at 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rule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rule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table[make_pair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endl;</w:t>
      </w:r>
    </w:p>
    <w:p w14:paraId="1462BF5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conflic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1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B534D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5E1C82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1C8637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,(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it))]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rule;</w:t>
      </w:r>
    </w:p>
    <w:p w14:paraId="6F9C001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EBCD0A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C9E074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flag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 xml:space="preserve">){  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if epsilon is not present, this rule is not needed any more.</w:t>
      </w:r>
    </w:p>
    <w:p w14:paraId="158978B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5E818F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412561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E7E214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7CE6D1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ule.lengt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){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the entire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rhs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has epsilon in first. so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of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lhs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is used.</w:t>
      </w:r>
    </w:p>
    <w:p w14:paraId="653CDBB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ule[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];</w:t>
      </w:r>
    </w:p>
    <w:p w14:paraId="6AC5975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erator it;</w:t>
      </w:r>
    </w:p>
    <w:p w14:paraId="394C476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E5C80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 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 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7DC43E6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able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)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able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)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>rule){</w:t>
      </w:r>
    </w:p>
    <w:p w14:paraId="6C9A20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rror 2 at 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rule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rule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table[make_pair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)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endl;</w:t>
      </w:r>
    </w:p>
    <w:p w14:paraId="6FD8D6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conflic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1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CAC74D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F0AE87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0851C6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rule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,(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it))]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rule;</w:t>
      </w:r>
    </w:p>
    <w:p w14:paraId="1D9EBE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E0AD18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01623E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C6D384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515CFD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erator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,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0D269B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"Non-terminal\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Termina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Rule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\n";</w:t>
      </w:r>
    </w:p>
    <w:p w14:paraId="732E03F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for(</w:t>
      </w:r>
      <w:proofErr w:type="spellStart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=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nt.begin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nt.e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++){  //non terminal loop</w:t>
      </w:r>
    </w:p>
    <w:p w14:paraId="475C0CC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for(</w:t>
      </w:r>
      <w:proofErr w:type="spellStart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=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.begin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.e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++){   //terminal loop</w:t>
      </w:r>
    </w:p>
    <w:p w14:paraId="3163F31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  <w:t>cout&lt;&lt;(*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nt)&lt;</w:t>
      </w:r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"\t"&lt;&lt;(*itt)&lt;&lt;"\t"&lt;&lt;table[make_pair(*itnt,*itt)]&lt;&lt;"\n";</w:t>
      </w:r>
    </w:p>
    <w:p w14:paraId="62723C7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  <w:t>}</w:t>
      </w:r>
    </w:p>
    <w:p w14:paraId="538632B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5E53702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}</w:t>
      </w:r>
    </w:p>
    <w:p w14:paraId="4201E5A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DD30F1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set&lt;char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iterator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,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; </w:t>
      </w:r>
    </w:p>
    <w:p w14:paraId="04F657F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{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non terminal loop</w:t>
      </w:r>
    </w:p>
    <w:p w14:paraId="7998A50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{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erminal loop</w:t>
      </w:r>
    </w:p>
    <w:p w14:paraId="700097C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able.coun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0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61CC503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f(</w:t>
      </w:r>
      <w:proofErr w:type="spellStart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able.fi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(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 (*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),(*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) ) ) ==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able.e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){</w:t>
      </w:r>
    </w:p>
    <w:p w14:paraId="762F19F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$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].find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].end()){</w:t>
      </w:r>
    </w:p>
    <w:p w14:paraId="0804D2F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),(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))]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C1EB98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1C061C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nd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)].end(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].find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].end()){</w:t>
      </w:r>
    </w:p>
    <w:p w14:paraId="4C742B8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),(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))]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can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FB65C7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20544B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F29653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21CAED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16B7ED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3EDBBB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0246815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5DCD32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39E46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main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arg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argv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])</w:t>
      </w:r>
    </w:p>
    <w:p w14:paraId="4A0D500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7BC4D8D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,j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9BE987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intf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nter number of productions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FEB5B6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31E604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intf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nter the productions individually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F603F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A7CD51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opulateSy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0206EA8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E6038D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production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ew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ring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2C70D33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7F62D5C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0DB0A22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C4A01C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emoveLeftRecu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E33AF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ll_t_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FD130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or(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0;i</w:t>
      </w:r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od.size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++)</w:t>
      </w:r>
    </w:p>
    <w:p w14:paraId="0741066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prod[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649EEA6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F92E3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nsert first of terminals</w:t>
      </w:r>
    </w:p>
    <w:p w14:paraId="0139474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D6F22B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length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7B929BD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suppe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j])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erminal</w:t>
      </w:r>
    </w:p>
    <w:p w14:paraId="4272888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j]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inser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j]);</w:t>
      </w:r>
    </w:p>
    <w:p w14:paraId="3EEB677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7EE5A8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E142D1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irst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7126D6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8FAC13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>, 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erator it;</w:t>
      </w:r>
    </w:p>
    <w:p w14:paraId="16D202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erator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s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1BA1E8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C31889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rinting terminals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352E70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.begi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1E74970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79D3ECC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s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5230307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*</w:t>
      </w:r>
      <w:r w:rsidRPr="00704B61">
        <w:rPr>
          <w:rFonts w:ascii="Courier New" w:eastAsia="Times New Roman" w:hAnsi="Courier New" w:cs="Courier New"/>
          <w:sz w:val="20"/>
          <w:szCs w:val="20"/>
        </w:rPr>
        <w:t>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DC1184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13CD59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s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7DEFC5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083E95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F9C07A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rinting non terminals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FDF337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t.begi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40C732B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4F1EE2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s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4049125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*</w:t>
      </w:r>
      <w:r w:rsidRPr="00704B61">
        <w:rPr>
          <w:rFonts w:ascii="Courier New" w:eastAsia="Times New Roman" w:hAnsi="Courier New" w:cs="Courier New"/>
          <w:sz w:val="20"/>
          <w:szCs w:val="20"/>
        </w:rPr>
        <w:t>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E50C5A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0BBC81A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s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9C6843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FC9F8D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25BE39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Printing first set</w:t>
      </w:r>
    </w:p>
    <w:p w14:paraId="4A36D4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Se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470BEA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44DCEC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first(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8035DA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704B61">
        <w:rPr>
          <w:rFonts w:ascii="Courier New" w:eastAsia="Times New Roman" w:hAnsi="Courier New" w:cs="Courier New"/>
          <w:sz w:val="20"/>
          <w:szCs w:val="20"/>
        </w:rPr>
        <w:t>first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542D69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704B61">
        <w:rPr>
          <w:rFonts w:ascii="Courier New" w:eastAsia="Times New Roman" w:hAnsi="Courier New" w:cs="Courier New"/>
          <w:sz w:val="20"/>
          <w:szCs w:val="20"/>
        </w:rPr>
        <w:t>firs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 "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D25C73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5D58485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704B61">
        <w:rPr>
          <w:rFonts w:ascii="Courier New" w:eastAsia="Times New Roman" w:hAnsi="Courier New" w:cs="Courier New"/>
          <w:sz w:val="20"/>
          <w:szCs w:val="20"/>
        </w:rPr>
        <w:t>first];</w:t>
      </w:r>
    </w:p>
    <w:p w14:paraId="1EDD31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) :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{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6CAEA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18375E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econd.begi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econd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B4F21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5BD162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s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2208DE0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*</w:t>
      </w:r>
      <w:r w:rsidRPr="00704B61">
        <w:rPr>
          <w:rFonts w:ascii="Courier New" w:eastAsia="Times New Roman" w:hAnsi="Courier New" w:cs="Courier New"/>
          <w:sz w:val="20"/>
          <w:szCs w:val="20"/>
        </w:rPr>
        <w:t>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 "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93B251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7D0A95B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s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A1E1CF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04B06D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}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gramEnd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951C2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0A2F0F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====================================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60268C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57B68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ofProd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4A5568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ollow(production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49A7A1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EEE247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Printing follow set</w:t>
      </w:r>
    </w:p>
    <w:p w14:paraId="50FA05E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llowSe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22C167D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70B9F67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follow(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9318FD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704B61">
        <w:rPr>
          <w:rFonts w:ascii="Courier New" w:eastAsia="Times New Roman" w:hAnsi="Courier New" w:cs="Courier New"/>
          <w:sz w:val="20"/>
          <w:szCs w:val="20"/>
        </w:rPr>
        <w:t>first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6D673B8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704B61">
        <w:rPr>
          <w:rFonts w:ascii="Courier New" w:eastAsia="Times New Roman" w:hAnsi="Courier New" w:cs="Courier New"/>
          <w:sz w:val="20"/>
          <w:szCs w:val="20"/>
        </w:rPr>
        <w:t>first;</w:t>
      </w:r>
    </w:p>
    <w:p w14:paraId="2C63E53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0F5D3EE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r w:rsidRPr="00704B61">
        <w:rPr>
          <w:rFonts w:ascii="Courier New" w:eastAsia="Times New Roman" w:hAnsi="Courier New" w:cs="Courier New"/>
          <w:sz w:val="20"/>
          <w:szCs w:val="20"/>
        </w:rPr>
        <w:t>first];</w:t>
      </w:r>
    </w:p>
    <w:p w14:paraId="0744030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) :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{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7352A3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DA05C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econd.erase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7C1A336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econd.begi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sz w:val="20"/>
          <w:szCs w:val="20"/>
        </w:rPr>
        <w:t>i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econd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143417C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2D80B08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r w:rsidRPr="00704B61">
        <w:rPr>
          <w:rFonts w:ascii="Courier New" w:eastAsia="Times New Roman" w:hAnsi="Courier New" w:cs="Courier New"/>
          <w:sz w:val="20"/>
          <w:szCs w:val="20"/>
        </w:rPr>
        <w:t>its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3D008A8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*</w:t>
      </w:r>
      <w:r w:rsidRPr="00704B61">
        <w:rPr>
          <w:rFonts w:ascii="Courier New" w:eastAsia="Times New Roman" w:hAnsi="Courier New" w:cs="Courier New"/>
          <w:sz w:val="20"/>
          <w:szCs w:val="20"/>
        </w:rPr>
        <w:t>it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 "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8CF16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1BB0C4D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s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77D48E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C6267A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}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gramEnd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62EA80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6F0661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F89428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====================================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FC9AAC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6A972A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abl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D9F58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509F10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conflic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0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796FBE6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4EE9609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A2B90F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Table making Done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Printing</w:t>
      </w:r>
      <w:proofErr w:type="spell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table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46452B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7C5A57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e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iterator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,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469E3E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Non-terminal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Terminal</w:t>
      </w:r>
      <w:proofErr w:type="spellEnd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Rule</w:t>
      </w:r>
      <w:proofErr w:type="spellEnd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D580F2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{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non terminal loop</w:t>
      </w:r>
    </w:p>
    <w:p w14:paraId="164ADC0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50E8F37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 xml:space="preserve">{  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erminal loop</w:t>
      </w:r>
    </w:p>
    <w:p w14:paraId="13D0985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470E3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39E795C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46A2C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7831FEC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10807B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C1CAED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136CC3F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EA62A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57BB44E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65032E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DBDBC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]);</w:t>
      </w:r>
    </w:p>
    <w:p w14:paraId="4306D23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7BAEE8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95CADF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38BCF1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594EC8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D42562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4EFD39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Save parsing table to file</w:t>
      </w:r>
    </w:p>
    <w:p w14:paraId="5F95DF6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strea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u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3A8B3E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fout.ope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arsing_table.txt"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os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run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os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r w:rsidRPr="00704B61">
        <w:rPr>
          <w:rFonts w:ascii="Courier New" w:eastAsia="Times New Roman" w:hAnsi="Courier New" w:cs="Courier New"/>
          <w:sz w:val="20"/>
          <w:szCs w:val="20"/>
        </w:rPr>
        <w:t>out);</w:t>
      </w:r>
    </w:p>
    <w:p w14:paraId="4A09BEC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ot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.size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</w:p>
    <w:p w14:paraId="72E9357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7B5915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tot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B949DF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F7D59A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{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non terminal loop</w:t>
      </w:r>
    </w:p>
    <w:p w14:paraId="66E57A1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begin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;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{  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erminal loop</w:t>
      </w:r>
    </w:p>
    <w:p w14:paraId="0C88B79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3F703E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65D80A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table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tn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t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C1E128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8B9F99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1AA192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5940FE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fout.close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</w:p>
    <w:p w14:paraId="7C334B9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arsing table written to file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6E6BF0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D3C841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5A3E71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BE5C9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0A59222D" w14:textId="7979CDDF" w:rsidR="00704B61" w:rsidRDefault="00704B61" w:rsidP="00704B61">
      <w:pPr>
        <w:spacing w:after="0"/>
        <w:rPr>
          <w:rFonts w:ascii="Times New Roman" w:hAnsi="Times New Roman" w:cs="Times New Roman"/>
          <w:b/>
        </w:rPr>
      </w:pPr>
    </w:p>
    <w:p w14:paraId="73140CA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#include&lt;bits/</w:t>
      </w:r>
      <w:proofErr w:type="spellStart"/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stdc</w:t>
      </w:r>
      <w:proofErr w:type="spellEnd"/>
      <w:r w:rsidRPr="00704B61">
        <w:rPr>
          <w:rFonts w:ascii="Courier New" w:eastAsia="Times New Roman" w:hAnsi="Courier New" w:cs="Courier New"/>
          <w:color w:val="BC7A00"/>
          <w:sz w:val="20"/>
          <w:szCs w:val="20"/>
        </w:rPr>
        <w:t>++.h&gt;</w:t>
      </w:r>
    </w:p>
    <w:p w14:paraId="633561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ing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namespac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d;</w:t>
      </w:r>
    </w:p>
    <w:p w14:paraId="11E1536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C489CB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ring,string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ymbols;</w:t>
      </w:r>
    </w:p>
    <w:p w14:paraId="58B1B2B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422B95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32D907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populate the symbol mapping</w:t>
      </w:r>
    </w:p>
    <w:p w14:paraId="760C8FE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populateSy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5AF98D3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32ABAAB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strea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file2;</w:t>
      </w:r>
    </w:p>
    <w:p w14:paraId="7EC1BE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str;</w:t>
      </w:r>
    </w:p>
    <w:p w14:paraId="69C068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577D3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file2.open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mapping.txt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os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::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in);</w:t>
      </w:r>
    </w:p>
    <w:p w14:paraId="30EA32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getlin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file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2,str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</w:p>
    <w:p w14:paraId="23AC090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19E3964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firs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B0A07B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first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r[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5AD738C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insert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rst,str.subst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)));</w:t>
      </w:r>
    </w:p>
    <w:p w14:paraId="0DAAB5D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90FAB4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file2.close();</w:t>
      </w:r>
    </w:p>
    <w:p w14:paraId="192A0A3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map&lt;</w:t>
      </w:r>
      <w:proofErr w:type="spellStart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tring,string</w:t>
      </w:r>
      <w:proofErr w:type="spellEnd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gt;::iterator it;</w:t>
      </w:r>
    </w:p>
    <w:p w14:paraId="7CD7013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or(it=</w:t>
      </w:r>
      <w:proofErr w:type="spellStart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ymbols.begin</w:t>
      </w:r>
      <w:proofErr w:type="spellEnd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;it!=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;it++)</w:t>
      </w:r>
    </w:p>
    <w:p w14:paraId="5F56E3B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it-&gt;first&lt;&lt;"\t\t"&lt;&lt;it-&gt;second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236AAEA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4EBA5D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EADA9A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print a production</w:t>
      </w:r>
    </w:p>
    <w:p w14:paraId="4753967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print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string prod)</w:t>
      </w:r>
    </w:p>
    <w:p w14:paraId="6CBFF85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1BA6384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2C907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prod&lt;&lt;"\t\t\t\t";</w:t>
      </w:r>
    </w:p>
    <w:p w14:paraId="05235DF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prod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rod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can"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8D7E86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DFB88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5C1510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44D69D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od.lengt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48E1DB6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1BAA11A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string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672E47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sz w:val="20"/>
          <w:szCs w:val="20"/>
        </w:rPr>
        <w:t>prod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60B4868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1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89A7B5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-&gt;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97B2B6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rivial characters</w:t>
      </w:r>
    </w:p>
    <w:p w14:paraId="753BC9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19FED3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3F5C95D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actual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 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DEC8BA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6B580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actual;</w:t>
      </w:r>
    </w:p>
    <w:p w14:paraId="0C0A910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0C6AB58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4C3AD4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print</w:t>
      </w:r>
      <w:r w:rsidRPr="00704B61">
        <w:rPr>
          <w:rFonts w:ascii="Courier New" w:eastAsia="Times New Roman" w:hAnsi="Courier New" w:cs="Courier New"/>
          <w:sz w:val="20"/>
          <w:szCs w:val="20"/>
        </w:rPr>
        <w:t>(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ring,string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v,vecto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11DC3CF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91B890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v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40658FD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rst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34BF5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second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6427A37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second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FB65EB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725DBBC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second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0F9747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rst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second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CF5FBD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3CAE4D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69BA948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color w:val="0000FF"/>
          <w:sz w:val="20"/>
          <w:szCs w:val="20"/>
        </w:rPr>
        <w:t>printvecto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a){</w:t>
      </w:r>
      <w:proofErr w:type="gramEnd"/>
    </w:p>
    <w:p w14:paraId="35E0D94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a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0DFB87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a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57BC1C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7C599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728C820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my(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v,vector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vars,vecto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136604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yli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BD1972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vector&lt;string&gt; vars;</w:t>
      </w:r>
    </w:p>
    <w:p w14:paraId="42A0F66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ring,string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41AC1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v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017BB99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rogram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028C59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D62EB8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36F1BCB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2E1ABF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uses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568E393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l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9366FD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l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286E4C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A7B79D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real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5DFE04E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r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750FA7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r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74897FD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9F9F90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integer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65D2611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u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2E4C03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u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2CAF1C0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4D22F4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var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1E6C734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v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18E9B3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v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16E590E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FF5CF4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41DC85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function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559A5FB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f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E576B6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f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1ABFA8B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5B8D9C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begin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5F86E0C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b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46A5B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b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0F4FDC8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5CCDF5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nd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1FA10F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00E82DB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e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662DFA0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CDDBB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get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3178BEE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g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0041151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g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5BD3C7E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6A90F5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ut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7EBE285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q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01F549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q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2CFE33B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F122E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(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67A1C5B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x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42B494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x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4BA751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CF849F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const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0C3A049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c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8CFAE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c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4277E87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D1EC41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?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: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7054DD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02BD88D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3C3849C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673E3D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.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;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,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36F8799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755D381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143DF14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75EBEC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==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=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lt;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gt;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lt;=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gt;=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78C9039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lt;=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529CE13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y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779284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y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2E0B7DE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9E979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gt;=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5CF8759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z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42C3BD3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z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6A3E593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4F09CD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4DBCECF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63DBC76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017E78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BE40F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737078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+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-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*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0529564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1DDEF7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0DDCB93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7B9788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9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-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9'</w:t>
      </w:r>
      <w:r w:rsidRPr="00704B61">
        <w:rPr>
          <w:rFonts w:ascii="Courier New" w:eastAsia="Times New Roman" w:hAnsi="Courier New" w:cs="Courier New"/>
          <w:sz w:val="20"/>
          <w:szCs w:val="20"/>
        </w:rPr>
        <w:t>)){</w:t>
      </w:r>
    </w:p>
    <w:p w14:paraId="5152745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n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346138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n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12673D4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DA627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0A50E17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5BE6B32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ylist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C74A57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,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61FD3B3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vars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v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4AD6B86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A6C289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25D3FE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E68889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B4CA0E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5C5C9E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FDEC8A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"tokens\t converted\n";</w:t>
      </w:r>
    </w:p>
    <w:p w14:paraId="20C3A70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CEC5A3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token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converted</w:t>
      </w:r>
      <w:proofErr w:type="spell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 token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row</w:t>
      </w:r>
      <w:proofErr w:type="spellEnd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</w:t>
      </w:r>
      <w:proofErr w:type="spellStart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column</w:t>
      </w:r>
      <w:proofErr w:type="spellEnd"/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24CD3A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86197C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print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p,rc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30941E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yli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533129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35DF1F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61978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4A3AA2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676752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bool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sdeli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){</w:t>
      </w:r>
    </w:p>
    <w:p w14:paraId="497A656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,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 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\t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\n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?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: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gt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lt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+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c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*'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7790749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008000"/>
          <w:sz w:val="20"/>
          <w:szCs w:val="20"/>
        </w:rPr>
        <w:t>true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BD56E5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008000"/>
          <w:sz w:val="20"/>
          <w:szCs w:val="20"/>
        </w:rPr>
        <w:t>false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5F7D7E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502284F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extract(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, 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amp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575405F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D74E55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ore;</w:t>
      </w:r>
    </w:p>
    <w:p w14:paraId="188E041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B3F613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698033D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s[j];</w:t>
      </w:r>
    </w:p>
    <w:p w14:paraId="7650E0C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7CBCB7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04995A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b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1FE35E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067A94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3D5EB6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.lengt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10B4836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p[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&lt;&lt;" ";</w:t>
      </w:r>
    </w:p>
    <w:p w14:paraId="78217D4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ore_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7CFE07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tag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3CE3F13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ore_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ab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FA930E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8C6060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sdeli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)){</w:t>
      </w:r>
      <w:proofErr w:type="gramEnd"/>
    </w:p>
    <w:p w14:paraId="0FE21AE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emp.size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0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702EDA0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temp);</w:t>
      </w:r>
    </w:p>
    <w:p w14:paraId="506EE44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len123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</w:p>
    <w:p w14:paraId="4939732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-</w:t>
      </w:r>
      <w:r w:rsidRPr="00704B61">
        <w:rPr>
          <w:rFonts w:ascii="Courier New" w:eastAsia="Times New Roman" w:hAnsi="Courier New" w:cs="Courier New"/>
          <w:sz w:val="20"/>
          <w:szCs w:val="20"/>
        </w:rPr>
        <w:t>len123));</w:t>
      </w:r>
    </w:p>
    <w:p w14:paraId="3C0391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FFD88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temp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6C6DF34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while(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.length</w:t>
      </w:r>
      <w:proofErr w:type="spellEnd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 &amp;&amp; p[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==' ')</w:t>
      </w:r>
    </w:p>
    <w:p w14:paraId="5119DB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++;</w:t>
      </w:r>
    </w:p>
    <w:p w14:paraId="68105E8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,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?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: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.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+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-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*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5707D5C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.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62A0567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(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9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(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9'</w:t>
      </w:r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</w:p>
    <w:p w14:paraId="3C219E5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70C385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.lengt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17D73EE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temp);</w:t>
      </w:r>
    </w:p>
    <w:p w14:paraId="3795A7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len123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</w:p>
    <w:p w14:paraId="035AA75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2-</w:t>
      </w:r>
      <w:r w:rsidRPr="00704B61">
        <w:rPr>
          <w:rFonts w:ascii="Courier New" w:eastAsia="Times New Roman" w:hAnsi="Courier New" w:cs="Courier New"/>
          <w:sz w:val="20"/>
          <w:szCs w:val="20"/>
        </w:rPr>
        <w:t>len123));</w:t>
      </w:r>
    </w:p>
    <w:p w14:paraId="47D1CB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6838D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0FC7EE7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string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0413250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6D80CF1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1968D9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7C3801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-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7216248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(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lt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gt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(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0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9'</w:t>
      </w:r>
      <w:r w:rsidRPr="00704B61">
        <w:rPr>
          <w:rFonts w:ascii="Courier New" w:eastAsia="Times New Roman" w:hAnsi="Courier New" w:cs="Courier New"/>
          <w:sz w:val="20"/>
          <w:szCs w:val="20"/>
        </w:rPr>
        <w:t>))</w:t>
      </w:r>
    </w:p>
    <w:p w14:paraId="56847ED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3403B37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.lengt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0D0975A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temp);</w:t>
      </w:r>
    </w:p>
    <w:p w14:paraId="3EF3B78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len123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</w:p>
    <w:p w14:paraId="26D4756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2-</w:t>
      </w:r>
      <w:r w:rsidRPr="00704B61">
        <w:rPr>
          <w:rFonts w:ascii="Courier New" w:eastAsia="Times New Roman" w:hAnsi="Courier New" w:cs="Courier New"/>
          <w:sz w:val="20"/>
          <w:szCs w:val="20"/>
        </w:rPr>
        <w:t>len123));</w:t>
      </w:r>
    </w:p>
    <w:p w14:paraId="3FA9F06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5795BE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4BC803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string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5338BB0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426BBF2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A9028A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77597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0539EA4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string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);</w:t>
      </w:r>
    </w:p>
    <w:p w14:paraId="19DE151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77DCD98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E9190F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1724E4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\t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79320D2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ab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3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0305C3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a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1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A4DFD4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CF9493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lt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527B332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lt;=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B65328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5450786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E28D27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F1E725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gt;'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[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=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7E15A1B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gt;=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EEAAE9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2C38DC7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1C6E22D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483A42C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E20B57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g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47DF7D8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gt;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3DEE33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78C023B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E267EF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5E29E9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&lt;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01EA788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&lt;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B1F521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1B9D6E9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1A94C3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56DE736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EFE664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0A67CA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E08B16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6E8A0F1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1719CF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(</w:t>
      </w:r>
      <w:proofErr w:type="gram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  <w:proofErr w:type="gramEnd"/>
    </w:p>
    <w:p w14:paraId="3E9F0E1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));</w:t>
      </w:r>
    </w:p>
    <w:p w14:paraId="76EC4CD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w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24CAEB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704B61">
        <w:rPr>
          <w:rFonts w:ascii="Courier New" w:eastAsia="Times New Roman" w:hAnsi="Courier New" w:cs="Courier New"/>
          <w:sz w:val="20"/>
          <w:szCs w:val="20"/>
        </w:rPr>
        <w:t>(p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proofErr w:type="gram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)'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32D6AD5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w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w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70C5CCA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F493D3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7BF693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w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w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35350A6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w);</w:t>
      </w:r>
    </w:p>
    <w:p w14:paraId="4EDDB31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A2C5BB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2C828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3B6F0A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gramStart"/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  <w:proofErr w:type="gramEnd"/>
    </w:p>
    <w:p w14:paraId="2C3BA2B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1</w:t>
      </w:r>
      <w:r w:rsidRPr="00704B61">
        <w:rPr>
          <w:rFonts w:ascii="Courier New" w:eastAsia="Times New Roman" w:hAnsi="Courier New" w:cs="Courier New"/>
          <w:sz w:val="20"/>
          <w:szCs w:val="20"/>
        </w:rPr>
        <w:t>,p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;</w:t>
      </w:r>
    </w:p>
    <w:p w14:paraId="06DD579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.lengt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){</w:t>
      </w:r>
    </w:p>
    <w:p w14:paraId="7475F5E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temp);</w:t>
      </w:r>
    </w:p>
    <w:p w14:paraId="6C68562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len123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;</w:t>
      </w:r>
    </w:p>
    <w:p w14:paraId="79BE9E2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1</w:t>
      </w:r>
      <w:r w:rsidRPr="00704B61">
        <w:rPr>
          <w:rFonts w:ascii="Courier New" w:eastAsia="Times New Roman" w:hAnsi="Courier New" w:cs="Courier New"/>
          <w:sz w:val="20"/>
          <w:szCs w:val="20"/>
        </w:rPr>
        <w:t>,store_i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2-</w:t>
      </w:r>
      <w:r w:rsidRPr="00704B61">
        <w:rPr>
          <w:rFonts w:ascii="Courier New" w:eastAsia="Times New Roman" w:hAnsi="Courier New" w:cs="Courier New"/>
          <w:sz w:val="20"/>
          <w:szCs w:val="20"/>
        </w:rPr>
        <w:t>len123));</w:t>
      </w:r>
    </w:p>
    <w:p w14:paraId="20C5A1E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rc.push</w:t>
      </w:r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j+1,i+1));</w:t>
      </w:r>
    </w:p>
    <w:p w14:paraId="58E1A24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temp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631BDCA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EEBEDF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C1528F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52D299A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45E4F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612FD4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302F34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33B662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ore;</w:t>
      </w:r>
    </w:p>
    <w:p w14:paraId="38CA8F9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4DF408F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6080B6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DA9251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print stack</w:t>
      </w:r>
    </w:p>
    <w:p w14:paraId="7D00943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St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stac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1A429F9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08F0C10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ac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17297E8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stac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DE81D9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.empty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3CC32EA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26E2650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emp.pus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;</w:t>
      </w:r>
    </w:p>
    <w:p w14:paraId="5649E67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C1BAD9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CE02A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.empty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3EDD11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42000D9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us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mp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;</w:t>
      </w:r>
    </w:p>
    <w:p w14:paraId="1715E48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ac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emp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DEBAE0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emp.p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580573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79E27C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tack: 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tac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967E3F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>}</w:t>
      </w:r>
    </w:p>
    <w:p w14:paraId="71A248D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9D1111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unction to parse a string</w:t>
      </w:r>
    </w:p>
    <w:p w14:paraId="648A313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void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arse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string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ble, 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expr, 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artSy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248F074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{</w:t>
      </w:r>
    </w:p>
    <w:p w14:paraId="1E17627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the stack and push $</w:t>
      </w:r>
    </w:p>
    <w:p w14:paraId="0229857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ack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DF1E0F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us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$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135099E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Push start symbol onto stack</w:t>
      </w:r>
    </w:p>
    <w:p w14:paraId="162C536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us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artSy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D87C01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BE175B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,j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36CF5B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.empty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amp;&amp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xpr.siz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761C702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C08A6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First check if appropriate production exists</w:t>
      </w:r>
    </w:p>
    <w:p w14:paraId="32D7E91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proofErr w:type="gramStart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>,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proofErr w:type="spellEnd"/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emp;</w:t>
      </w:r>
    </w:p>
    <w:p w14:paraId="2014F3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h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expr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[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];</w:t>
      </w:r>
    </w:p>
    <w:p w14:paraId="5ED0B29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760AF3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tem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),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32F833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</w:t>
      </w:r>
      <w:proofErr w:type="spellStart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emp.first</w:t>
      </w:r>
      <w:proofErr w:type="spellEnd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", "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temp.seco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70C9967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09E49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heck if there is a match</w:t>
      </w:r>
    </w:p>
    <w:p w14:paraId="53896B5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.top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h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59E8C3A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51A7909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Action: match, Popping 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\t\t\t\t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462313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expr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6607E93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expr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889FC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40AAA1D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symbols[expr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6D0E745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St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E91136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EA2377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036193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2672E05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tinue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01590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7645D9C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able.find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temp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able.en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</w:t>
      </w:r>
    </w:p>
    <w:p w14:paraId="70C0D18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30331C4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arse Error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3CFDF5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reak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8B75AB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3D1F864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</w:p>
    <w:p w14:paraId="7D6F38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table[temp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can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||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able[temp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"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valid production not found then error</w:t>
      </w:r>
    </w:p>
    <w:p w14:paraId="2ECF81A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69AE50A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arse error at: 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].first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: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r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.second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F5977E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table[temp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can"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659B33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3A3CCD6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Scan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99F9C8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B452A9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tinue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78059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1EE7C0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table[temp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"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5199E1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42D3C2D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0E7433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$'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530A984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us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S'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87FD87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lse</w:t>
      </w:r>
    </w:p>
    <w:p w14:paraId="3B9F574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AE4B5D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St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6320813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tinue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1094CA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0CCF902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11DA9D4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0ACFCC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0E2A7E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 valid production exists</w:t>
      </w:r>
    </w:p>
    <w:p w14:paraId="724FF9C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string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table[temp];</w:t>
      </w:r>
    </w:p>
    <w:p w14:paraId="012DE4E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 xml:space="preserve">"Action: Applying 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8B2CF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Prod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EBEFA5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5F97039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opping "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t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3F71C13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if(</w:t>
      </w:r>
      <w:proofErr w:type="spellStart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ymbols.find</w:t>
      </w:r>
      <w:proofErr w:type="spellEnd"/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expr[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)==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symbols.end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())</w:t>
      </w:r>
    </w:p>
    <w:p w14:paraId="0A0D995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expr[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&lt;&lt;"\t\t\t\t\t";</w:t>
      </w:r>
    </w:p>
    <w:p w14:paraId="46C09A5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  <w:t>else</w:t>
      </w:r>
    </w:p>
    <w:p w14:paraId="65ECC4A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symbols[expr[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i</w:t>
      </w:r>
      <w:proofErr w:type="spellEnd"/>
      <w:proofErr w:type="gram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]]&lt;</w:t>
      </w:r>
      <w:proofErr w:type="gram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"\t\t\t\t\t";</w:t>
      </w:r>
    </w:p>
    <w:p w14:paraId="47403EF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expr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t\t\t\t\t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6BC417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St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7F28C48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op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A09504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258B15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if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2</w:t>
      </w:r>
      <w:r w:rsidRPr="00704B61">
        <w:rPr>
          <w:rFonts w:ascii="Courier New" w:eastAsia="Times New Roman" w:hAnsi="Courier New" w:cs="Courier New"/>
          <w:sz w:val="20"/>
          <w:szCs w:val="20"/>
        </w:rPr>
        <w:t>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!=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'#'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0F984DB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push string onto stack</w:t>
      </w:r>
    </w:p>
    <w:p w14:paraId="60EB448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r.lengt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)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1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=2</w:t>
      </w:r>
      <w:r w:rsidRPr="00704B61">
        <w:rPr>
          <w:rFonts w:ascii="Courier New" w:eastAsia="Times New Roman" w:hAnsi="Courier New" w:cs="Courier New"/>
          <w:sz w:val="20"/>
          <w:szCs w:val="20"/>
        </w:rPr>
        <w:t>;j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--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3CB07BA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.push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j]);</w:t>
      </w:r>
    </w:p>
    <w:p w14:paraId="5983BD1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DFAAB0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480B6F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58F7DFC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85071B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main(</w:t>
      </w:r>
      <w:proofErr w:type="gramEnd"/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arg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*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argv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])</w:t>
      </w:r>
    </w:p>
    <w:p w14:paraId="0126671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>{</w:t>
      </w:r>
    </w:p>
    <w:p w14:paraId="394CFA3A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opulateSy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592850F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AB8285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strea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 file; </w:t>
      </w:r>
    </w:p>
    <w:p w14:paraId="05F08C6B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string word, t, q, filename; </w:t>
      </w:r>
    </w:p>
    <w:p w14:paraId="78478D4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C02F32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 </w:t>
      </w:r>
    </w:p>
    <w:p w14:paraId="4836A81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 xml:space="preserve">filename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proofErr w:type="spellStart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test.pas</w:t>
      </w:r>
      <w:proofErr w:type="spellEnd"/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; </w:t>
      </w:r>
    </w:p>
    <w:p w14:paraId="73DB1F2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846AF6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file.open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filename.c_st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()); </w:t>
      </w:r>
    </w:p>
    <w:p w14:paraId="0AC3B7B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16AE0C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ore;</w:t>
      </w:r>
    </w:p>
    <w:p w14:paraId="4C3D5C0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690135F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str;</w:t>
      </w:r>
    </w:p>
    <w:p w14:paraId="6E7F228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while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getline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file,st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){</w:t>
      </w:r>
    </w:p>
    <w:p w14:paraId="1E5BCBC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str.c_st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));</w:t>
      </w:r>
    </w:p>
    <w:p w14:paraId="42A4DF7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4A1DBA1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rintvecto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store);</w:t>
      </w:r>
    </w:p>
    <w:p w14:paraId="7178C0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078E94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store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extract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,rc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799B4BA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55B1F1E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tokens;</w:t>
      </w:r>
    </w:p>
    <w:p w14:paraId="2698FEC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vecto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>string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vars;</w:t>
      </w:r>
    </w:p>
    <w:p w14:paraId="56741C4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tokens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my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store,vars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,rc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 xml:space="preserve">); </w:t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tokens are stored as per converted rules</w:t>
      </w:r>
    </w:p>
    <w:p w14:paraId="3F6D717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4A59E8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============= Parsing =======================</w:t>
      </w:r>
    </w:p>
    <w:p w14:paraId="40BF1D1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ECB23B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Parsing</w:t>
      </w:r>
      <w:r w:rsidRPr="00704B61">
        <w:rPr>
          <w:rFonts w:ascii="Courier New" w:eastAsia="Times New Roman" w:hAnsi="Courier New" w:cs="Courier New"/>
          <w:b/>
          <w:bCs/>
          <w:color w:val="BB6622"/>
          <w:sz w:val="20"/>
          <w:szCs w:val="20"/>
        </w:rPr>
        <w:t>\n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225033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70F8F43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Create parsing table</w:t>
      </w:r>
    </w:p>
    <w:p w14:paraId="19BE251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int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i,j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,num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EA1E342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start;</w:t>
      </w:r>
    </w:p>
    <w:p w14:paraId="1398372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&lt;&lt;"Enter number of entries in table"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5188239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704B61">
        <w:rPr>
          <w:rFonts w:ascii="Courier New" w:eastAsia="Times New Roman" w:hAnsi="Courier New" w:cs="Courier New"/>
          <w:sz w:val="20"/>
          <w:szCs w:val="20"/>
        </w:rPr>
        <w:t>num;</w:t>
      </w:r>
    </w:p>
    <w:p w14:paraId="6ECA249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r w:rsidRPr="00704B61">
        <w:rPr>
          <w:rFonts w:ascii="Courier New" w:eastAsia="Times New Roman" w:hAnsi="Courier New" w:cs="Courier New"/>
          <w:sz w:val="20"/>
          <w:szCs w:val="20"/>
        </w:rPr>
        <w:t>num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5BEA41F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map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pai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</w:t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, string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arsingTab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4F198D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// Take input</w:t>
      </w:r>
    </w:p>
    <w:p w14:paraId="03815078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//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cout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&lt;&lt;"For every entry first line is the 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non termina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 xml:space="preserve"> second terminal third the production"&lt;&lt;</w:t>
      </w:r>
      <w:proofErr w:type="spellStart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endl</w:t>
      </w:r>
      <w:proofErr w:type="spellEnd"/>
      <w:r w:rsidRPr="00704B61">
        <w:rPr>
          <w:rFonts w:ascii="Courier New" w:eastAsia="Times New Roman" w:hAnsi="Courier New" w:cs="Courier New"/>
          <w:i/>
          <w:iCs/>
          <w:color w:val="408080"/>
          <w:sz w:val="20"/>
          <w:szCs w:val="20"/>
        </w:rPr>
        <w:t>;</w:t>
      </w:r>
    </w:p>
    <w:p w14:paraId="12F8AF56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or</w:t>
      </w:r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i</w:t>
      </w:r>
      <w:proofErr w:type="gram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l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um;i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++</w:t>
      </w:r>
      <w:r w:rsidRPr="00704B61">
        <w:rPr>
          <w:rFonts w:ascii="Courier New" w:eastAsia="Times New Roman" w:hAnsi="Courier New" w:cs="Courier New"/>
          <w:sz w:val="20"/>
          <w:szCs w:val="20"/>
        </w:rPr>
        <w:t>)</w:t>
      </w:r>
    </w:p>
    <w:p w14:paraId="696B425E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{</w:t>
      </w:r>
    </w:p>
    <w:p w14:paraId="52DDFEF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color w:val="B00040"/>
          <w:sz w:val="20"/>
          <w:szCs w:val="20"/>
        </w:rPr>
        <w:t>char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onter,te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298B3C5F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  <w:t>string prod;</w:t>
      </w:r>
    </w:p>
    <w:p w14:paraId="5D97DEE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115842E" w14:textId="617CCD39" w:rsidR="00676E3E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nonte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46B0B09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lastRenderedPageBreak/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te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03728E0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704B61">
        <w:rPr>
          <w:rFonts w:ascii="Courier New" w:eastAsia="Times New Roman" w:hAnsi="Courier New" w:cs="Courier New"/>
          <w:sz w:val="20"/>
          <w:szCs w:val="20"/>
        </w:rPr>
        <w:t>prod;</w:t>
      </w:r>
    </w:p>
    <w:p w14:paraId="5CBF9D33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DFE94A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parsingTab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[</w:t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make_pair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nonter,ter</w:t>
      </w:r>
      <w:proofErr w:type="spellEnd"/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)]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704B61">
        <w:rPr>
          <w:rFonts w:ascii="Courier New" w:eastAsia="Times New Roman" w:hAnsi="Courier New" w:cs="Courier New"/>
          <w:sz w:val="20"/>
          <w:szCs w:val="20"/>
        </w:rPr>
        <w:t>prod;</w:t>
      </w:r>
    </w:p>
    <w:p w14:paraId="6A98BBE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006E7255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}</w:t>
      </w:r>
    </w:p>
    <w:p w14:paraId="2824C454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258C8CC1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</w:p>
    <w:p w14:paraId="1C009CF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r w:rsidRPr="00704B61">
        <w:rPr>
          <w:rFonts w:ascii="Courier New" w:eastAsia="Times New Roman" w:hAnsi="Courier New" w:cs="Courier New"/>
          <w:sz w:val="20"/>
          <w:szCs w:val="20"/>
        </w:rPr>
        <w:t>cin</w:t>
      </w:r>
      <w:proofErr w:type="spellEnd"/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&gt;&gt;</w:t>
      </w:r>
      <w:r w:rsidRPr="00704B61">
        <w:rPr>
          <w:rFonts w:ascii="Courier New" w:eastAsia="Times New Roman" w:hAnsi="Courier New" w:cs="Courier New"/>
          <w:sz w:val="20"/>
          <w:szCs w:val="20"/>
        </w:rPr>
        <w:t>start;</w:t>
      </w:r>
    </w:p>
    <w:p w14:paraId="5E92B7E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DA657B9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tokens.push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_back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(</w:t>
      </w:r>
      <w:r w:rsidRPr="00704B61">
        <w:rPr>
          <w:rFonts w:ascii="Courier New" w:eastAsia="Times New Roman" w:hAnsi="Courier New" w:cs="Courier New"/>
          <w:color w:val="BA2121"/>
          <w:sz w:val="20"/>
          <w:szCs w:val="20"/>
        </w:rPr>
        <w:t>"$"</w:t>
      </w:r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1802FEC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1DBB30CD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  <w:t>parse(</w:t>
      </w:r>
      <w:proofErr w:type="spellStart"/>
      <w:proofErr w:type="gramStart"/>
      <w:r w:rsidRPr="00704B61">
        <w:rPr>
          <w:rFonts w:ascii="Courier New" w:eastAsia="Times New Roman" w:hAnsi="Courier New" w:cs="Courier New"/>
          <w:sz w:val="20"/>
          <w:szCs w:val="20"/>
        </w:rPr>
        <w:t>parsingTab,tokens</w:t>
      </w:r>
      <w:proofErr w:type="gramEnd"/>
      <w:r w:rsidRPr="00704B61">
        <w:rPr>
          <w:rFonts w:ascii="Courier New" w:eastAsia="Times New Roman" w:hAnsi="Courier New" w:cs="Courier New"/>
          <w:sz w:val="20"/>
          <w:szCs w:val="20"/>
        </w:rPr>
        <w:t>,start</w:t>
      </w:r>
      <w:proofErr w:type="spellEnd"/>
      <w:r w:rsidRPr="00704B61">
        <w:rPr>
          <w:rFonts w:ascii="Courier New" w:eastAsia="Times New Roman" w:hAnsi="Courier New" w:cs="Courier New"/>
          <w:sz w:val="20"/>
          <w:szCs w:val="20"/>
        </w:rPr>
        <w:t>);</w:t>
      </w:r>
    </w:p>
    <w:p w14:paraId="314BE790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7FF56E7" w14:textId="77777777" w:rsidR="00704B61" w:rsidRPr="00704B61" w:rsidRDefault="00704B61" w:rsidP="00704B6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ab/>
      </w:r>
      <w:r w:rsidRPr="00704B6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return</w:t>
      </w:r>
      <w:r w:rsidRPr="00704B6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704B61">
        <w:rPr>
          <w:rFonts w:ascii="Courier New" w:eastAsia="Times New Roman" w:hAnsi="Courier New" w:cs="Courier New"/>
          <w:color w:val="666666"/>
          <w:sz w:val="20"/>
          <w:szCs w:val="20"/>
        </w:rPr>
        <w:t>0</w:t>
      </w:r>
      <w:r w:rsidRPr="00704B61">
        <w:rPr>
          <w:rFonts w:ascii="Courier New" w:eastAsia="Times New Roman" w:hAnsi="Courier New" w:cs="Courier New"/>
          <w:sz w:val="20"/>
          <w:szCs w:val="20"/>
        </w:rPr>
        <w:t>;</w:t>
      </w:r>
    </w:p>
    <w:p w14:paraId="77A5275D" w14:textId="2BEFE7D3" w:rsidR="006A5FFF" w:rsidRDefault="00704B61" w:rsidP="00310DC0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704B61">
        <w:rPr>
          <w:rFonts w:ascii="Courier New" w:eastAsia="Times New Roman" w:hAnsi="Courier New" w:cs="Courier New"/>
          <w:sz w:val="20"/>
          <w:szCs w:val="20"/>
        </w:rPr>
        <w:t>}</w:t>
      </w:r>
    </w:p>
    <w:p w14:paraId="2D9D5D46" w14:textId="3C0B404D" w:rsidR="006A5FFF" w:rsidRDefault="006A5FFF" w:rsidP="006A5FFF">
      <w:pPr>
        <w:pStyle w:val="ListParagraph"/>
        <w:numPr>
          <w:ilvl w:val="0"/>
          <w:numId w:val="2"/>
        </w:numPr>
        <w:rPr>
          <w:rFonts w:ascii="Times New Roman" w:eastAsia="Times New Roman" w:hAnsi="Times New Roman" w:cs="Times New Roman"/>
          <w:b/>
        </w:rPr>
      </w:pPr>
      <w:r w:rsidRPr="006A5FFF">
        <w:rPr>
          <w:rFonts w:ascii="Courier New" w:eastAsia="Times New Roman" w:hAnsi="Courier New" w:cs="Courier New"/>
          <w:sz w:val="20"/>
          <w:szCs w:val="20"/>
        </w:rPr>
        <w:br w:type="page"/>
      </w:r>
      <w:r w:rsidRPr="006A5FFF">
        <w:rPr>
          <w:rFonts w:ascii="Times New Roman" w:eastAsia="Times New Roman" w:hAnsi="Times New Roman" w:cs="Times New Roman"/>
          <w:b/>
        </w:rPr>
        <w:lastRenderedPageBreak/>
        <w:t>Output</w:t>
      </w:r>
    </w:p>
    <w:p w14:paraId="16AE9487" w14:textId="0253182A" w:rsidR="006A5FFF" w:rsidRDefault="006A5FFF" w:rsidP="006A5FFF">
      <w:pPr>
        <w:rPr>
          <w:rFonts w:ascii="Times New Roman" w:eastAsia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A5FFF" w14:paraId="490152B1" w14:textId="77777777" w:rsidTr="006A5FFF">
        <w:tc>
          <w:tcPr>
            <w:tcW w:w="9350" w:type="dxa"/>
          </w:tcPr>
          <w:p w14:paraId="24077C28" w14:textId="52CC9674" w:rsidR="006B0426" w:rsidRDefault="006B0426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52093D39" wp14:editId="184A6ED3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4395470" cy="6376670"/>
                  <wp:effectExtent l="0" t="0" r="5080" b="5080"/>
                  <wp:wrapSquare wrapText="bothSides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arser11.png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44" t="5149" r="58603"/>
                          <a:stretch/>
                        </pic:blipFill>
                        <pic:spPr bwMode="auto">
                          <a:xfrm>
                            <a:off x="0" y="0"/>
                            <a:ext cx="4395470" cy="6376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86B3B69" w14:textId="455B18A0" w:rsidR="00B634C2" w:rsidRDefault="00B634C2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715A1B44" w14:textId="40F00275" w:rsidR="00B634C2" w:rsidRDefault="00B634C2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28B0511E" w14:textId="7BC1E1D0" w:rsidR="006A5FFF" w:rsidRDefault="006A5FFF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2D419BC3" w14:textId="62CF861A" w:rsidR="006A5FFF" w:rsidRDefault="006A5FFF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A5FFF" w14:paraId="4CD6FA5C" w14:textId="77777777" w:rsidTr="00B634C2">
        <w:trPr>
          <w:trHeight w:val="7910"/>
        </w:trPr>
        <w:tc>
          <w:tcPr>
            <w:tcW w:w="9350" w:type="dxa"/>
          </w:tcPr>
          <w:p w14:paraId="56D792A4" w14:textId="064A9397" w:rsidR="00E10479" w:rsidRDefault="00E10479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anchor distT="0" distB="0" distL="114300" distR="114300" simplePos="0" relativeHeight="251659264" behindDoc="0" locked="0" layoutInCell="1" allowOverlap="1" wp14:anchorId="497D0EED" wp14:editId="34E158FB">
                  <wp:simplePos x="0" y="0"/>
                  <wp:positionH relativeFrom="margin">
                    <wp:posOffset>737054</wp:posOffset>
                  </wp:positionH>
                  <wp:positionV relativeFrom="margin">
                    <wp:posOffset>47534</wp:posOffset>
                  </wp:positionV>
                  <wp:extent cx="4439920" cy="6372860"/>
                  <wp:effectExtent l="0" t="0" r="0" b="8890"/>
                  <wp:wrapSquare wrapText="bothSides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arser12.png"/>
                          <pic:cNvPicPr/>
                        </pic:nvPicPr>
                        <pic:blipFill rotWithShape="1"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910" t="5662" r="58140"/>
                          <a:stretch/>
                        </pic:blipFill>
                        <pic:spPr bwMode="auto">
                          <a:xfrm>
                            <a:off x="0" y="0"/>
                            <a:ext cx="4439920" cy="6372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BD884B6" w14:textId="73545B97" w:rsidR="00B634C2" w:rsidRDefault="00B634C2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3E56041A" w14:textId="77777777" w:rsidR="00B634C2" w:rsidRDefault="00B634C2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110C6ABA" w14:textId="77777777" w:rsidR="00B634C2" w:rsidRDefault="00B634C2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52CE3BBF" w14:textId="15EFC898" w:rsidR="006A5FFF" w:rsidRDefault="006A5FFF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A5FFF" w14:paraId="77D9CDF3" w14:textId="77777777" w:rsidTr="006C0B6F">
        <w:trPr>
          <w:trHeight w:val="7190"/>
        </w:trPr>
        <w:tc>
          <w:tcPr>
            <w:tcW w:w="9350" w:type="dxa"/>
          </w:tcPr>
          <w:p w14:paraId="08E86748" w14:textId="08B9D623" w:rsidR="00E10479" w:rsidRDefault="00E10479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6763058A" w14:textId="5C58BB0E" w:rsidR="006A5FFF" w:rsidRDefault="00E10479" w:rsidP="006A5FFF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60288" behindDoc="0" locked="0" layoutInCell="1" allowOverlap="1" wp14:anchorId="43E36AAF" wp14:editId="35FACDBF">
                  <wp:simplePos x="0" y="0"/>
                  <wp:positionH relativeFrom="margin">
                    <wp:posOffset>271145</wp:posOffset>
                  </wp:positionH>
                  <wp:positionV relativeFrom="margin">
                    <wp:posOffset>462643</wp:posOffset>
                  </wp:positionV>
                  <wp:extent cx="5249545" cy="6372225"/>
                  <wp:effectExtent l="0" t="0" r="8255" b="9525"/>
                  <wp:wrapSquare wrapText="bothSides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arser13.png"/>
                          <pic:cNvPicPr/>
                        </pic:nvPicPr>
                        <pic:blipFill rotWithShape="1"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5416" r="51441"/>
                          <a:stretch/>
                        </pic:blipFill>
                        <pic:spPr bwMode="auto">
                          <a:xfrm>
                            <a:off x="0" y="0"/>
                            <a:ext cx="5249545" cy="63722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1818A5F" w14:textId="77777777" w:rsidR="00B634C2" w:rsidRDefault="00B634C2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6E4F6B71" w14:textId="69BF650F" w:rsidR="00B634C2" w:rsidRDefault="00B634C2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A5FFF" w14:paraId="2B85B34B" w14:textId="77777777" w:rsidTr="004C3869">
        <w:trPr>
          <w:trHeight w:val="10790"/>
        </w:trPr>
        <w:tc>
          <w:tcPr>
            <w:tcW w:w="9350" w:type="dxa"/>
          </w:tcPr>
          <w:p w14:paraId="22D7FC34" w14:textId="1D527D55" w:rsidR="006A5FFF" w:rsidRDefault="006A5FFF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  <w:p w14:paraId="6A6F80B7" w14:textId="33D56D06" w:rsidR="004D3BF4" w:rsidRDefault="004C3869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61312" behindDoc="0" locked="0" layoutInCell="1" allowOverlap="1" wp14:anchorId="41374EA6" wp14:editId="749A0B28">
                  <wp:simplePos x="0" y="0"/>
                  <wp:positionH relativeFrom="margin">
                    <wp:posOffset>890270</wp:posOffset>
                  </wp:positionH>
                  <wp:positionV relativeFrom="margin">
                    <wp:posOffset>257356</wp:posOffset>
                  </wp:positionV>
                  <wp:extent cx="4010660" cy="6372860"/>
                  <wp:effectExtent l="0" t="0" r="8890" b="8890"/>
                  <wp:wrapSquare wrapText="bothSides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arser14.png"/>
                          <pic:cNvPicPr/>
                        </pic:nvPicPr>
                        <pic:blipFill rotWithShape="1"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44" t="5008" r="61749"/>
                          <a:stretch/>
                        </pic:blipFill>
                        <pic:spPr bwMode="auto">
                          <a:xfrm>
                            <a:off x="0" y="0"/>
                            <a:ext cx="4010660" cy="6372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79BEE5E0" w14:textId="7DEE2384" w:rsidR="004D3BF4" w:rsidRDefault="004D3BF4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056367" w14:paraId="05F72430" w14:textId="77777777" w:rsidTr="004C3869">
        <w:trPr>
          <w:trHeight w:val="10790"/>
        </w:trPr>
        <w:tc>
          <w:tcPr>
            <w:tcW w:w="9350" w:type="dxa"/>
          </w:tcPr>
          <w:p w14:paraId="566C8022" w14:textId="1DEE5974" w:rsidR="00056367" w:rsidRDefault="00056367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anchor distT="0" distB="0" distL="114300" distR="114300" simplePos="0" relativeHeight="251662336" behindDoc="0" locked="0" layoutInCell="1" allowOverlap="1" wp14:anchorId="0E86342B" wp14:editId="008B4AD7">
                  <wp:simplePos x="0" y="0"/>
                  <wp:positionH relativeFrom="margin">
                    <wp:posOffset>395214</wp:posOffset>
                  </wp:positionH>
                  <wp:positionV relativeFrom="margin">
                    <wp:posOffset>163286</wp:posOffset>
                  </wp:positionV>
                  <wp:extent cx="5004590" cy="6373368"/>
                  <wp:effectExtent l="0" t="0" r="5715" b="8890"/>
                  <wp:wrapSquare wrapText="bothSides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arser15.png"/>
                          <pic:cNvPicPr/>
                        </pic:nvPicPr>
                        <pic:blipFill rotWithShape="1"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5199" r="53393"/>
                          <a:stretch/>
                        </pic:blipFill>
                        <pic:spPr bwMode="auto">
                          <a:xfrm>
                            <a:off x="0" y="0"/>
                            <a:ext cx="5004590" cy="637336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0449F5B7" w14:textId="77777777" w:rsidR="00056367" w:rsidRDefault="00056367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2A57D0EF" w14:textId="2BCACB84" w:rsidR="00056367" w:rsidRDefault="00056367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A5FFF" w14:paraId="72D41540" w14:textId="77777777" w:rsidTr="006A5FFF">
        <w:tc>
          <w:tcPr>
            <w:tcW w:w="9350" w:type="dxa"/>
          </w:tcPr>
          <w:p w14:paraId="4B248FB7" w14:textId="15A80101" w:rsidR="006A5FFF" w:rsidRPr="00056367" w:rsidRDefault="00505D4B" w:rsidP="00505D4B">
            <w:pPr>
              <w:jc w:val="center"/>
              <w:rPr>
                <w:rFonts w:ascii="Times New Roman" w:eastAsia="Times New Roman" w:hAnsi="Times New Roman" w:cs="Times New Roman"/>
                <w:sz w:val="26"/>
              </w:rPr>
            </w:pPr>
            <w:r w:rsidRPr="00056367">
              <w:rPr>
                <w:rFonts w:ascii="Times New Roman" w:eastAsia="Times New Roman" w:hAnsi="Times New Roman" w:cs="Times New Roman"/>
                <w:sz w:val="26"/>
              </w:rPr>
              <w:t>The above figures show the parsing table of the top down parser</w:t>
            </w:r>
          </w:p>
          <w:p w14:paraId="433C13E5" w14:textId="55697E71" w:rsidR="005F69C4" w:rsidRDefault="005F69C4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</w:tbl>
    <w:p w14:paraId="48D2A3C7" w14:textId="57C21C05" w:rsidR="006A5FFF" w:rsidRDefault="006A5FFF" w:rsidP="006A5FFF">
      <w:pPr>
        <w:rPr>
          <w:rFonts w:ascii="Times New Roman" w:eastAsia="Times New Roman" w:hAnsi="Times New Roman" w:cs="Times New Roman"/>
          <w:b/>
        </w:rPr>
      </w:pPr>
    </w:p>
    <w:p w14:paraId="4CB9C3C8" w14:textId="0D98B2F1" w:rsidR="006331CA" w:rsidRDefault="006331CA" w:rsidP="006A5FFF">
      <w:pPr>
        <w:rPr>
          <w:rFonts w:ascii="Times New Roman" w:eastAsia="Times New Roman" w:hAnsi="Times New Roman" w:cs="Times New Roman"/>
          <w:b/>
        </w:rPr>
      </w:pPr>
    </w:p>
    <w:p w14:paraId="36156E84" w14:textId="6F3D82CF" w:rsidR="006331CA" w:rsidRDefault="006331CA" w:rsidP="006A5FFF">
      <w:pPr>
        <w:rPr>
          <w:rFonts w:ascii="Times New Roman" w:eastAsia="Times New Roman" w:hAnsi="Times New Roman" w:cs="Times New Roman"/>
          <w:b/>
        </w:rPr>
      </w:pPr>
    </w:p>
    <w:p w14:paraId="25D03CA2" w14:textId="40B2C906" w:rsidR="006331CA" w:rsidRDefault="006331CA" w:rsidP="006A5FFF">
      <w:pPr>
        <w:rPr>
          <w:rFonts w:ascii="Times New Roman" w:eastAsia="Times New Roman" w:hAnsi="Times New Roman" w:cs="Times New Roman"/>
          <w:b/>
        </w:rPr>
      </w:pPr>
    </w:p>
    <w:p w14:paraId="2294028B" w14:textId="756D6801" w:rsidR="006331CA" w:rsidRDefault="006331CA" w:rsidP="006A5FFF">
      <w:pPr>
        <w:rPr>
          <w:rFonts w:ascii="Times New Roman" w:eastAsia="Times New Roman" w:hAnsi="Times New Roman" w:cs="Times New Roman"/>
          <w:b/>
        </w:rPr>
      </w:pPr>
      <w:r w:rsidRPr="006331CA">
        <w:rPr>
          <w:rFonts w:ascii="Times New Roman" w:eastAsia="Times New Roman" w:hAnsi="Times New Roman" w:cs="Times New Roman"/>
          <w:b/>
        </w:rPr>
        <w:lastRenderedPageBreak/>
        <w:t>Test Input file 1</w:t>
      </w:r>
      <w:r>
        <w:rPr>
          <w:rFonts w:ascii="Times New Roman" w:eastAsia="Times New Roman" w:hAnsi="Times New Roman" w:cs="Times New Roman"/>
          <w:b/>
        </w:rPr>
        <w:t>:</w:t>
      </w:r>
    </w:p>
    <w:p w14:paraId="1A0691B5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ogram</w:t>
      </w:r>
      <w:r w:rsidRPr="003A3B06">
        <w:rPr>
          <w:rFonts w:ascii="Courier New" w:eastAsia="Times New Roman" w:hAnsi="Courier New" w:cs="Courier New"/>
          <w:sz w:val="20"/>
          <w:szCs w:val="20"/>
        </w:rPr>
        <w:t xml:space="preserve"> p1</w:t>
      </w:r>
    </w:p>
    <w:p w14:paraId="091094EA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es</w:t>
      </w:r>
      <w:r w:rsidRPr="003A3B06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A3B06">
        <w:rPr>
          <w:rFonts w:ascii="Courier New" w:eastAsia="Times New Roman" w:hAnsi="Courier New" w:cs="Courier New"/>
          <w:sz w:val="20"/>
          <w:szCs w:val="20"/>
        </w:rPr>
        <w:t>a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3A3B06">
        <w:rPr>
          <w:rFonts w:ascii="Courier New" w:eastAsia="Times New Roman" w:hAnsi="Courier New" w:cs="Courier New"/>
          <w:sz w:val="20"/>
          <w:szCs w:val="20"/>
        </w:rPr>
        <w:t>b</w:t>
      </w:r>
      <w:proofErr w:type="gramEnd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3A3B06">
        <w:rPr>
          <w:rFonts w:ascii="Courier New" w:eastAsia="Times New Roman" w:hAnsi="Courier New" w:cs="Courier New"/>
          <w:sz w:val="20"/>
          <w:szCs w:val="20"/>
        </w:rPr>
        <w:t>c</w:t>
      </w:r>
      <w:proofErr w:type="spellEnd"/>
    </w:p>
    <w:p w14:paraId="5C2D8569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  <w:r w:rsidRPr="003A3B06">
        <w:rPr>
          <w:rFonts w:ascii="Courier New" w:eastAsia="Times New Roman" w:hAnsi="Courier New" w:cs="Courier New"/>
          <w:sz w:val="20"/>
          <w:szCs w:val="20"/>
        </w:rPr>
        <w:t xml:space="preserve"> k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5,</w:t>
      </w:r>
      <w:r w:rsidRPr="003A3B06">
        <w:rPr>
          <w:rFonts w:ascii="Courier New" w:eastAsia="Times New Roman" w:hAnsi="Courier New" w:cs="Courier New"/>
          <w:sz w:val="20"/>
          <w:szCs w:val="20"/>
        </w:rPr>
        <w:t>g</w:t>
      </w:r>
      <w:proofErr w:type="gramEnd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</w:p>
    <w:p w14:paraId="5963F405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3A3B06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3A3B06">
        <w:rPr>
          <w:rFonts w:ascii="Courier New" w:eastAsia="Times New Roman" w:hAnsi="Courier New" w:cs="Courier New"/>
          <w:sz w:val="20"/>
          <w:szCs w:val="20"/>
        </w:rPr>
        <w:t>x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3A3B06">
        <w:rPr>
          <w:rFonts w:ascii="Courier New" w:eastAsia="Times New Roman" w:hAnsi="Courier New" w:cs="Courier New"/>
          <w:sz w:val="20"/>
          <w:szCs w:val="20"/>
        </w:rPr>
        <w:t>y</w:t>
      </w:r>
      <w:proofErr w:type="spellEnd"/>
      <w:proofErr w:type="gramEnd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3A3B06">
        <w:rPr>
          <w:rFonts w:ascii="Courier New" w:eastAsia="Times New Roman" w:hAnsi="Courier New" w:cs="Courier New"/>
          <w:color w:val="B00040"/>
          <w:sz w:val="20"/>
          <w:szCs w:val="20"/>
        </w:rPr>
        <w:t>integer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6A954CB7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CACEDB5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unction</w:t>
      </w:r>
      <w:r w:rsidRPr="003A3B0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3A3B06">
        <w:rPr>
          <w:rFonts w:ascii="Courier New" w:eastAsia="Times New Roman" w:hAnsi="Courier New" w:cs="Courier New"/>
          <w:color w:val="0000FF"/>
          <w:sz w:val="20"/>
          <w:szCs w:val="20"/>
        </w:rPr>
        <w:t>f1</w:t>
      </w:r>
    </w:p>
    <w:p w14:paraId="112821CE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3A3B06">
        <w:rPr>
          <w:rFonts w:ascii="Courier New" w:eastAsia="Times New Roman" w:hAnsi="Courier New" w:cs="Courier New"/>
          <w:sz w:val="20"/>
          <w:szCs w:val="20"/>
        </w:rPr>
        <w:t>fa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3A3B06">
        <w:rPr>
          <w:rFonts w:ascii="Courier New" w:eastAsia="Times New Roman" w:hAnsi="Courier New" w:cs="Courier New"/>
          <w:sz w:val="20"/>
          <w:szCs w:val="20"/>
        </w:rPr>
        <w:t>fb</w:t>
      </w:r>
      <w:proofErr w:type="spellEnd"/>
      <w:proofErr w:type="gramEnd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3A3B06">
        <w:rPr>
          <w:rFonts w:ascii="Courier New" w:eastAsia="Times New Roman" w:hAnsi="Courier New" w:cs="Courier New"/>
          <w:color w:val="B00040"/>
          <w:sz w:val="20"/>
          <w:szCs w:val="20"/>
        </w:rPr>
        <w:t>integer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4BA5A8C9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>fc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3A3B06">
        <w:rPr>
          <w:rFonts w:ascii="Courier New" w:eastAsia="Times New Roman" w:hAnsi="Courier New" w:cs="Courier New"/>
          <w:color w:val="B00040"/>
          <w:sz w:val="20"/>
          <w:szCs w:val="20"/>
        </w:rPr>
        <w:t>real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2D4915C4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egin</w:t>
      </w:r>
    </w:p>
    <w:p w14:paraId="67D4C582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ab/>
        <w:t xml:space="preserve">get </w:t>
      </w:r>
      <w:proofErr w:type="spellStart"/>
      <w:r w:rsidRPr="003A3B06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68AA0D1A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ab/>
        <w:t>fc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-56.5;</w:t>
      </w:r>
    </w:p>
    <w:p w14:paraId="5EC58878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ab/>
        <w:t>fb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3A3B06">
        <w:rPr>
          <w:rFonts w:ascii="Courier New" w:eastAsia="Times New Roman" w:hAnsi="Courier New" w:cs="Courier New"/>
          <w:sz w:val="20"/>
          <w:szCs w:val="20"/>
        </w:rPr>
        <w:t>fb5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3A3B06">
        <w:rPr>
          <w:rFonts w:ascii="Courier New" w:eastAsia="Times New Roman" w:hAnsi="Courier New" w:cs="Courier New"/>
          <w:sz w:val="20"/>
          <w:szCs w:val="20"/>
        </w:rPr>
        <w:t>fb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5B113E41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ab/>
        <w:t>fc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5&gt;3</w:t>
      </w:r>
      <w:r w:rsidRPr="003A3B06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?</w:t>
      </w:r>
      <w:proofErr w:type="gramStart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3:</w:t>
      </w:r>
      <w:r w:rsidRPr="003A3B06">
        <w:rPr>
          <w:rFonts w:ascii="Courier New" w:eastAsia="Times New Roman" w:hAnsi="Courier New" w:cs="Courier New"/>
          <w:sz w:val="20"/>
          <w:szCs w:val="20"/>
        </w:rPr>
        <w:t>fb</w:t>
      </w:r>
      <w:proofErr w:type="gramEnd"/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3F8E3B93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ab/>
        <w:t>put fb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4E9048D3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nd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10469900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7F686060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egin</w:t>
      </w:r>
    </w:p>
    <w:p w14:paraId="624638BC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3A3B06">
        <w:rPr>
          <w:rFonts w:ascii="Courier New" w:eastAsia="Times New Roman" w:hAnsi="Courier New" w:cs="Courier New"/>
          <w:sz w:val="20"/>
          <w:szCs w:val="20"/>
        </w:rPr>
        <w:tab/>
        <w:t>f1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=5;</w:t>
      </w:r>
    </w:p>
    <w:p w14:paraId="3AFB79DC" w14:textId="77777777" w:rsidR="003A3B06" w:rsidRPr="003A3B06" w:rsidRDefault="003A3B06" w:rsidP="003A3B06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3A3B06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nd</w:t>
      </w:r>
      <w:r w:rsidRPr="003A3B06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3A3B06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gramEnd"/>
    </w:p>
    <w:p w14:paraId="2B44619C" w14:textId="5DC6554E" w:rsidR="006331CA" w:rsidRDefault="006331CA" w:rsidP="006A5FFF">
      <w:pPr>
        <w:rPr>
          <w:rFonts w:ascii="Times New Roman" w:eastAsia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A3B06" w14:paraId="1023531F" w14:textId="77777777" w:rsidTr="003A3B06">
        <w:trPr>
          <w:trHeight w:val="6029"/>
        </w:trPr>
        <w:tc>
          <w:tcPr>
            <w:tcW w:w="9350" w:type="dxa"/>
          </w:tcPr>
          <w:p w14:paraId="351723F1" w14:textId="76E05EC7" w:rsidR="003A3B06" w:rsidRDefault="003A3B06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63360" behindDoc="0" locked="0" layoutInCell="1" allowOverlap="1" wp14:anchorId="698DD0E0" wp14:editId="72F88CDB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3472180" cy="4074160"/>
                  <wp:effectExtent l="0" t="0" r="0" b="2540"/>
                  <wp:wrapSquare wrapText="bothSides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arser16.png"/>
                          <pic:cNvPicPr/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5265" r="49844"/>
                          <a:stretch/>
                        </pic:blipFill>
                        <pic:spPr bwMode="auto">
                          <a:xfrm>
                            <a:off x="0" y="0"/>
                            <a:ext cx="3472180" cy="40741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9D4B4A8" w14:textId="2051A2D4" w:rsidR="003A3B06" w:rsidRDefault="003A3B06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A3B06" w14:paraId="31B9F9A0" w14:textId="77777777" w:rsidTr="00A060A4">
        <w:trPr>
          <w:trHeight w:val="10340"/>
        </w:trPr>
        <w:tc>
          <w:tcPr>
            <w:tcW w:w="9350" w:type="dxa"/>
          </w:tcPr>
          <w:p w14:paraId="560B8D5E" w14:textId="0BA3CDF7" w:rsidR="00A060A4" w:rsidRDefault="00A060A4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anchor distT="0" distB="0" distL="114300" distR="114300" simplePos="0" relativeHeight="251664384" behindDoc="0" locked="0" layoutInCell="1" allowOverlap="1" wp14:anchorId="6EDEDB3B" wp14:editId="08D13D72">
                  <wp:simplePos x="0" y="0"/>
                  <wp:positionH relativeFrom="margin">
                    <wp:posOffset>356235</wp:posOffset>
                  </wp:positionH>
                  <wp:positionV relativeFrom="margin">
                    <wp:posOffset>57604</wp:posOffset>
                  </wp:positionV>
                  <wp:extent cx="5086985" cy="6372860"/>
                  <wp:effectExtent l="0" t="0" r="0" b="8890"/>
                  <wp:wrapSquare wrapText="bothSides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arser17.png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5213" r="52706"/>
                          <a:stretch/>
                        </pic:blipFill>
                        <pic:spPr bwMode="auto">
                          <a:xfrm>
                            <a:off x="0" y="0"/>
                            <a:ext cx="5086985" cy="637286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363887AE" w14:textId="1C7690F5" w:rsidR="003A3B06" w:rsidRDefault="003A3B06" w:rsidP="006A5FFF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A3B06" w14:paraId="0B7397CA" w14:textId="77777777" w:rsidTr="00342CB1">
        <w:trPr>
          <w:trHeight w:val="710"/>
        </w:trPr>
        <w:tc>
          <w:tcPr>
            <w:tcW w:w="9350" w:type="dxa"/>
          </w:tcPr>
          <w:p w14:paraId="7E88EBC7" w14:textId="77777777" w:rsidR="003A3B06" w:rsidRDefault="003A3B06" w:rsidP="00342CB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46AA39AE" w14:textId="52332539" w:rsidR="00342CB1" w:rsidRDefault="00342CB1" w:rsidP="00342CB1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he above figures show the lexical tokenizing of the program</w:t>
            </w:r>
          </w:p>
        </w:tc>
      </w:tr>
      <w:tr w:rsidR="003A3B06" w14:paraId="5746B70F" w14:textId="77777777" w:rsidTr="00342CB1">
        <w:trPr>
          <w:trHeight w:val="5300"/>
        </w:trPr>
        <w:tc>
          <w:tcPr>
            <w:tcW w:w="9350" w:type="dxa"/>
          </w:tcPr>
          <w:p w14:paraId="2CCEAF6F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6C92D01C" w14:textId="7110CE7E" w:rsidR="003A3B06" w:rsidRDefault="00342CB1" w:rsidP="006A5FFF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0F418E88" wp14:editId="4E793FEE">
                  <wp:extent cx="5823613" cy="3078809"/>
                  <wp:effectExtent l="0" t="0" r="5715" b="762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arser18.png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15598"/>
                          <a:stretch/>
                        </pic:blipFill>
                        <pic:spPr bwMode="auto">
                          <a:xfrm>
                            <a:off x="0" y="0"/>
                            <a:ext cx="5846584" cy="309095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A3B06" w14:paraId="73FB94C1" w14:textId="77777777" w:rsidTr="00342CB1">
        <w:trPr>
          <w:trHeight w:val="5570"/>
        </w:trPr>
        <w:tc>
          <w:tcPr>
            <w:tcW w:w="9350" w:type="dxa"/>
          </w:tcPr>
          <w:p w14:paraId="292F285D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4EE9A213" w14:textId="2B925E0F" w:rsidR="003A3B06" w:rsidRDefault="00342CB1" w:rsidP="006A5FFF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5895A57F" wp14:editId="1D6944B0">
                  <wp:extent cx="5795375" cy="3238845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arser19.png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5319"/>
                          <a:stretch/>
                        </pic:blipFill>
                        <pic:spPr bwMode="auto">
                          <a:xfrm>
                            <a:off x="0" y="0"/>
                            <a:ext cx="5802218" cy="324266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2CB1" w14:paraId="60FE5B3F" w14:textId="77777777" w:rsidTr="00342CB1">
        <w:trPr>
          <w:trHeight w:val="6110"/>
        </w:trPr>
        <w:tc>
          <w:tcPr>
            <w:tcW w:w="9350" w:type="dxa"/>
          </w:tcPr>
          <w:p w14:paraId="253DC6C7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7B111751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0B433A4C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519BCC6D" w14:textId="52045524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570D32AD" wp14:editId="687E580A">
                  <wp:extent cx="5826441" cy="3262972"/>
                  <wp:effectExtent l="0" t="0" r="317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arser110.png"/>
                          <pic:cNvPicPr/>
                        </pic:nvPicPr>
                        <pic:blipFill rotWithShape="1"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44" t="5008"/>
                          <a:stretch/>
                        </pic:blipFill>
                        <pic:spPr bwMode="auto">
                          <a:xfrm>
                            <a:off x="0" y="0"/>
                            <a:ext cx="5837747" cy="326930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2CB1" w14:paraId="4B5ED56E" w14:textId="77777777" w:rsidTr="00342CB1">
        <w:trPr>
          <w:trHeight w:val="5741"/>
        </w:trPr>
        <w:tc>
          <w:tcPr>
            <w:tcW w:w="9350" w:type="dxa"/>
          </w:tcPr>
          <w:p w14:paraId="21C3E4C5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10F69D6D" w14:textId="7777777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64EF4CB6" w14:textId="42069107" w:rsidR="00342CB1" w:rsidRDefault="00342CB1" w:rsidP="006A5FFF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24FEDCB6" wp14:editId="3FF29509">
                  <wp:extent cx="5659361" cy="316484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arser111.png"/>
                          <pic:cNvPicPr/>
                        </pic:nvPicPr>
                        <pic:blipFill rotWithShape="1"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58" t="5260"/>
                          <a:stretch/>
                        </pic:blipFill>
                        <pic:spPr bwMode="auto">
                          <a:xfrm>
                            <a:off x="0" y="0"/>
                            <a:ext cx="5678359" cy="31754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2CB1" w14:paraId="0F6FEF62" w14:textId="77777777" w:rsidTr="00342CB1">
        <w:trPr>
          <w:trHeight w:val="53"/>
        </w:trPr>
        <w:tc>
          <w:tcPr>
            <w:tcW w:w="9350" w:type="dxa"/>
          </w:tcPr>
          <w:p w14:paraId="47928E9C" w14:textId="77777777" w:rsidR="00342CB1" w:rsidRDefault="00342CB1" w:rsidP="00342CB1">
            <w:pPr>
              <w:jc w:val="center"/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50EF828B" w14:textId="70B5DFE7" w:rsidR="00342CB1" w:rsidRDefault="00342CB1" w:rsidP="00342CB1">
            <w:pPr>
              <w:jc w:val="center"/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t>The above figures shows the parsing procedure</w:t>
            </w:r>
          </w:p>
        </w:tc>
      </w:tr>
    </w:tbl>
    <w:p w14:paraId="1CC384CE" w14:textId="370C5F34" w:rsidR="003A3B06" w:rsidRDefault="003A3B06" w:rsidP="006A5FFF">
      <w:pPr>
        <w:rPr>
          <w:rFonts w:ascii="Times New Roman" w:eastAsia="Times New Roman" w:hAnsi="Times New Roman" w:cs="Times New Roman"/>
          <w:b/>
        </w:rPr>
      </w:pPr>
    </w:p>
    <w:p w14:paraId="731C28ED" w14:textId="3690531F" w:rsidR="006B7618" w:rsidRDefault="006B7618" w:rsidP="006B7618">
      <w:pPr>
        <w:rPr>
          <w:rFonts w:ascii="Times New Roman" w:eastAsia="Times New Roman" w:hAnsi="Times New Roman" w:cs="Times New Roman"/>
          <w:b/>
        </w:rPr>
      </w:pPr>
      <w:r w:rsidRPr="006331CA">
        <w:rPr>
          <w:rFonts w:ascii="Times New Roman" w:eastAsia="Times New Roman" w:hAnsi="Times New Roman" w:cs="Times New Roman"/>
          <w:b/>
        </w:rPr>
        <w:lastRenderedPageBreak/>
        <w:t xml:space="preserve">Test Input file </w:t>
      </w:r>
      <w:r>
        <w:rPr>
          <w:rFonts w:ascii="Times New Roman" w:eastAsia="Times New Roman" w:hAnsi="Times New Roman" w:cs="Times New Roman"/>
          <w:b/>
        </w:rPr>
        <w:t>2:</w:t>
      </w:r>
    </w:p>
    <w:p w14:paraId="46DDE15A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ogram</w:t>
      </w:r>
      <w:r w:rsidRPr="00940AD1">
        <w:rPr>
          <w:rFonts w:ascii="Courier New" w:eastAsia="Times New Roman" w:hAnsi="Courier New" w:cs="Courier New"/>
          <w:sz w:val="20"/>
          <w:szCs w:val="20"/>
        </w:rPr>
        <w:t xml:space="preserve"> p1</w:t>
      </w:r>
    </w:p>
    <w:p w14:paraId="491B151C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es</w:t>
      </w:r>
      <w:r w:rsidRPr="00940AD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940AD1">
        <w:rPr>
          <w:rFonts w:ascii="Courier New" w:eastAsia="Times New Roman" w:hAnsi="Courier New" w:cs="Courier New"/>
          <w:sz w:val="20"/>
          <w:szCs w:val="20"/>
        </w:rPr>
        <w:t>a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940AD1">
        <w:rPr>
          <w:rFonts w:ascii="Courier New" w:eastAsia="Times New Roman" w:hAnsi="Courier New" w:cs="Courier New"/>
          <w:sz w:val="20"/>
          <w:szCs w:val="20"/>
        </w:rPr>
        <w:t>b</w:t>
      </w:r>
      <w:proofErr w:type="gramEnd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940AD1">
        <w:rPr>
          <w:rFonts w:ascii="Courier New" w:eastAsia="Times New Roman" w:hAnsi="Courier New" w:cs="Courier New"/>
          <w:sz w:val="20"/>
          <w:szCs w:val="20"/>
        </w:rPr>
        <w:t>c</w:t>
      </w:r>
      <w:proofErr w:type="spellEnd"/>
    </w:p>
    <w:p w14:paraId="2F059DBA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  <w:r w:rsidRPr="00940AD1">
        <w:rPr>
          <w:rFonts w:ascii="Courier New" w:eastAsia="Times New Roman" w:hAnsi="Courier New" w:cs="Courier New"/>
          <w:sz w:val="20"/>
          <w:szCs w:val="20"/>
        </w:rPr>
        <w:t xml:space="preserve"> k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5,</w:t>
      </w:r>
      <w:r w:rsidRPr="00940AD1">
        <w:rPr>
          <w:rFonts w:ascii="Courier New" w:eastAsia="Times New Roman" w:hAnsi="Courier New" w:cs="Courier New"/>
          <w:sz w:val="20"/>
          <w:szCs w:val="20"/>
        </w:rPr>
        <w:t>g</w:t>
      </w:r>
      <w:proofErr w:type="gramEnd"/>
    </w:p>
    <w:p w14:paraId="0580B826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940AD1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940AD1">
        <w:rPr>
          <w:rFonts w:ascii="Courier New" w:eastAsia="Times New Roman" w:hAnsi="Courier New" w:cs="Courier New"/>
          <w:sz w:val="20"/>
          <w:szCs w:val="20"/>
        </w:rPr>
        <w:t>x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940AD1">
        <w:rPr>
          <w:rFonts w:ascii="Courier New" w:eastAsia="Times New Roman" w:hAnsi="Courier New" w:cs="Courier New"/>
          <w:sz w:val="20"/>
          <w:szCs w:val="20"/>
        </w:rPr>
        <w:t>y</w:t>
      </w:r>
      <w:proofErr w:type="spellEnd"/>
      <w:proofErr w:type="gramEnd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40AD1">
        <w:rPr>
          <w:rFonts w:ascii="Courier New" w:eastAsia="Times New Roman" w:hAnsi="Courier New" w:cs="Courier New"/>
          <w:color w:val="B00040"/>
          <w:sz w:val="20"/>
          <w:szCs w:val="20"/>
        </w:rPr>
        <w:t>integer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36253989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D1D0B4B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unction</w:t>
      </w:r>
      <w:r w:rsidRPr="00940AD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40AD1">
        <w:rPr>
          <w:rFonts w:ascii="Courier New" w:eastAsia="Times New Roman" w:hAnsi="Courier New" w:cs="Courier New"/>
          <w:color w:val="0000FF"/>
          <w:sz w:val="20"/>
          <w:szCs w:val="20"/>
        </w:rPr>
        <w:t>f1</w:t>
      </w:r>
    </w:p>
    <w:p w14:paraId="6E4723DF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940AD1">
        <w:rPr>
          <w:rFonts w:ascii="Courier New" w:eastAsia="Times New Roman" w:hAnsi="Courier New" w:cs="Courier New"/>
          <w:sz w:val="20"/>
          <w:szCs w:val="20"/>
        </w:rPr>
        <w:t>fa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940AD1">
        <w:rPr>
          <w:rFonts w:ascii="Courier New" w:eastAsia="Times New Roman" w:hAnsi="Courier New" w:cs="Courier New"/>
          <w:sz w:val="20"/>
          <w:szCs w:val="20"/>
        </w:rPr>
        <w:t>fb</w:t>
      </w:r>
      <w:proofErr w:type="spellEnd"/>
      <w:proofErr w:type="gramEnd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40AD1">
        <w:rPr>
          <w:rFonts w:ascii="Courier New" w:eastAsia="Times New Roman" w:hAnsi="Courier New" w:cs="Courier New"/>
          <w:color w:val="B00040"/>
          <w:sz w:val="20"/>
          <w:szCs w:val="20"/>
        </w:rPr>
        <w:t>integer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3A3803DE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>fc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40AD1">
        <w:rPr>
          <w:rFonts w:ascii="Courier New" w:eastAsia="Times New Roman" w:hAnsi="Courier New" w:cs="Courier New"/>
          <w:color w:val="B00040"/>
          <w:sz w:val="20"/>
          <w:szCs w:val="20"/>
        </w:rPr>
        <w:t>real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11F93E2F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egin</w:t>
      </w:r>
    </w:p>
    <w:p w14:paraId="21D33F15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ab/>
        <w:t xml:space="preserve">get </w:t>
      </w:r>
      <w:proofErr w:type="spellStart"/>
      <w:r w:rsidRPr="00940AD1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4027D056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ab/>
        <w:t>fc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-56.5;</w:t>
      </w:r>
    </w:p>
    <w:p w14:paraId="52704690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ab/>
        <w:t>fb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940AD1">
        <w:rPr>
          <w:rFonts w:ascii="Courier New" w:eastAsia="Times New Roman" w:hAnsi="Courier New" w:cs="Courier New"/>
          <w:sz w:val="20"/>
          <w:szCs w:val="20"/>
        </w:rPr>
        <w:t>fb5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940AD1">
        <w:rPr>
          <w:rFonts w:ascii="Courier New" w:eastAsia="Times New Roman" w:hAnsi="Courier New" w:cs="Courier New"/>
          <w:sz w:val="20"/>
          <w:szCs w:val="20"/>
        </w:rPr>
        <w:t>fb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384FDB8E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ab/>
        <w:t>fc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=5&gt;3</w:t>
      </w:r>
      <w:r w:rsidRPr="00940AD1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?</w:t>
      </w:r>
      <w:proofErr w:type="gramStart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3:</w:t>
      </w:r>
      <w:r w:rsidRPr="00940AD1">
        <w:rPr>
          <w:rFonts w:ascii="Courier New" w:eastAsia="Times New Roman" w:hAnsi="Courier New" w:cs="Courier New"/>
          <w:sz w:val="20"/>
          <w:szCs w:val="20"/>
        </w:rPr>
        <w:t>fb</w:t>
      </w:r>
      <w:proofErr w:type="gramEnd"/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6AA696DF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ab/>
        <w:t>put fb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13F6E35F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nd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017D7EBE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6740096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egin</w:t>
      </w:r>
    </w:p>
    <w:p w14:paraId="6B4751DC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940AD1">
        <w:rPr>
          <w:rFonts w:ascii="Courier New" w:eastAsia="Times New Roman" w:hAnsi="Courier New" w:cs="Courier New"/>
          <w:sz w:val="20"/>
          <w:szCs w:val="20"/>
        </w:rPr>
        <w:tab/>
        <w:t>f15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2A1C4249" w14:textId="77777777" w:rsidR="00940AD1" w:rsidRPr="00940AD1" w:rsidRDefault="00940AD1" w:rsidP="00940AD1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940AD1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nd</w:t>
      </w:r>
      <w:r w:rsidRPr="00940AD1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940AD1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gramEnd"/>
    </w:p>
    <w:p w14:paraId="1E6FEBF9" w14:textId="50F7A0BA" w:rsidR="006B7618" w:rsidRPr="003A3B06" w:rsidRDefault="006B7618" w:rsidP="006B7618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46BC6242" w14:textId="7C867B18" w:rsidR="006B7618" w:rsidRDefault="006B7618" w:rsidP="006B7618">
      <w:pPr>
        <w:rPr>
          <w:rFonts w:ascii="Times New Roman" w:eastAsia="Times New Roman" w:hAnsi="Times New Roman" w:cs="Times New Roman"/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B7618" w14:paraId="06741072" w14:textId="77777777" w:rsidTr="000E33A7">
        <w:trPr>
          <w:trHeight w:val="6029"/>
        </w:trPr>
        <w:tc>
          <w:tcPr>
            <w:tcW w:w="9350" w:type="dxa"/>
          </w:tcPr>
          <w:p w14:paraId="44125DA9" w14:textId="4E2D4227" w:rsidR="006B7618" w:rsidRDefault="008D5B12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66432" behindDoc="0" locked="0" layoutInCell="1" allowOverlap="1" wp14:anchorId="49F3A06D" wp14:editId="223C3D05">
                  <wp:simplePos x="0" y="0"/>
                  <wp:positionH relativeFrom="margin">
                    <wp:posOffset>1272540</wp:posOffset>
                  </wp:positionH>
                  <wp:positionV relativeFrom="margin">
                    <wp:posOffset>0</wp:posOffset>
                  </wp:positionV>
                  <wp:extent cx="3251835" cy="3789045"/>
                  <wp:effectExtent l="0" t="0" r="5715" b="1905"/>
                  <wp:wrapSquare wrapText="bothSides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arser16.png"/>
                          <pic:cNvPicPr/>
                        </pic:nvPicPr>
                        <pic:blipFill rotWithShape="1"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18" t="4987" r="49630"/>
                          <a:stretch/>
                        </pic:blipFill>
                        <pic:spPr bwMode="auto">
                          <a:xfrm>
                            <a:off x="0" y="0"/>
                            <a:ext cx="3251835" cy="3789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A4270F5" w14:textId="77777777" w:rsidR="008D5B12" w:rsidRDefault="008D5B12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0F9FF483" w14:textId="020B7C00" w:rsidR="006B7618" w:rsidRDefault="006B7618" w:rsidP="000E33A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B7618" w14:paraId="2B0B2032" w14:textId="77777777" w:rsidTr="008D5B12">
        <w:trPr>
          <w:trHeight w:val="8990"/>
        </w:trPr>
        <w:tc>
          <w:tcPr>
            <w:tcW w:w="9350" w:type="dxa"/>
          </w:tcPr>
          <w:p w14:paraId="2DA7AA80" w14:textId="3F781BF2" w:rsidR="006B7618" w:rsidRDefault="006B7618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505C9D46" w14:textId="77777777" w:rsidR="008D5B12" w:rsidRDefault="008D5B12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4A59ADCE" w14:textId="64B0092B" w:rsidR="008D5B12" w:rsidRDefault="008D5B12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67456" behindDoc="0" locked="0" layoutInCell="1" allowOverlap="1" wp14:anchorId="15F7FA6D" wp14:editId="23BB54C7">
                  <wp:simplePos x="0" y="0"/>
                  <wp:positionH relativeFrom="margin">
                    <wp:posOffset>651510</wp:posOffset>
                  </wp:positionH>
                  <wp:positionV relativeFrom="margin">
                    <wp:posOffset>280035</wp:posOffset>
                  </wp:positionV>
                  <wp:extent cx="4260215" cy="5153025"/>
                  <wp:effectExtent l="0" t="0" r="6985" b="9525"/>
                  <wp:wrapSquare wrapText="bothSides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arser17.png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870" t="4950" r="53890" b="6306"/>
                          <a:stretch/>
                        </pic:blipFill>
                        <pic:spPr bwMode="auto">
                          <a:xfrm>
                            <a:off x="0" y="0"/>
                            <a:ext cx="4260215" cy="51530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44B61D" w14:textId="3A39F295" w:rsidR="006B7618" w:rsidRDefault="006B7618" w:rsidP="000E33A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6B7618" w14:paraId="7AA35B18" w14:textId="77777777" w:rsidTr="000E33A7">
        <w:trPr>
          <w:trHeight w:val="710"/>
        </w:trPr>
        <w:tc>
          <w:tcPr>
            <w:tcW w:w="9350" w:type="dxa"/>
          </w:tcPr>
          <w:p w14:paraId="64DEF7B4" w14:textId="77777777" w:rsidR="006B7618" w:rsidRDefault="006B7618" w:rsidP="000E33A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58D1908D" w14:textId="77777777" w:rsidR="006B7618" w:rsidRDefault="006B7618" w:rsidP="000E33A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he above figures show the lexical tokenizing of the program</w:t>
            </w:r>
          </w:p>
        </w:tc>
      </w:tr>
      <w:tr w:rsidR="006B7618" w14:paraId="2DFD3E4E" w14:textId="77777777" w:rsidTr="000E33A7">
        <w:trPr>
          <w:trHeight w:val="5300"/>
        </w:trPr>
        <w:tc>
          <w:tcPr>
            <w:tcW w:w="9350" w:type="dxa"/>
          </w:tcPr>
          <w:p w14:paraId="67EA9ACE" w14:textId="77777777" w:rsidR="006B7618" w:rsidRDefault="006B7618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5437CF1C" w14:textId="77777777" w:rsidR="00364388" w:rsidRDefault="00364388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2E41D10A" w14:textId="50331EF7" w:rsidR="006B7618" w:rsidRDefault="006B7618" w:rsidP="000E33A7">
            <w:pPr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inline distT="0" distB="0" distL="0" distR="0" wp14:anchorId="1C48A450" wp14:editId="7091DEB8">
                  <wp:extent cx="5803363" cy="2534036"/>
                  <wp:effectExtent l="0" t="0" r="6985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arser18.png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773" t="34466" r="2895"/>
                          <a:stretch/>
                        </pic:blipFill>
                        <pic:spPr bwMode="auto">
                          <a:xfrm>
                            <a:off x="0" y="0"/>
                            <a:ext cx="5832611" cy="254680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64388" w14:paraId="29B309EC" w14:textId="77777777" w:rsidTr="00364388">
        <w:trPr>
          <w:trHeight w:val="620"/>
        </w:trPr>
        <w:tc>
          <w:tcPr>
            <w:tcW w:w="9350" w:type="dxa"/>
          </w:tcPr>
          <w:p w14:paraId="54201E82" w14:textId="77777777" w:rsidR="00364388" w:rsidRDefault="00364388" w:rsidP="000E33A7">
            <w:pPr>
              <w:jc w:val="center"/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4D49F7C4" w14:textId="6F3F4601" w:rsidR="00364388" w:rsidRDefault="00364388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t>The above figures shows the parsing procedure</w:t>
            </w:r>
          </w:p>
        </w:tc>
      </w:tr>
    </w:tbl>
    <w:p w14:paraId="70AD2C39" w14:textId="472E87E2" w:rsidR="006B7618" w:rsidRDefault="006B7618" w:rsidP="006A5FFF">
      <w:pPr>
        <w:rPr>
          <w:rFonts w:ascii="Times New Roman" w:eastAsia="Times New Roman" w:hAnsi="Times New Roman" w:cs="Times New Roman"/>
          <w:b/>
        </w:rPr>
      </w:pPr>
    </w:p>
    <w:p w14:paraId="15430AF6" w14:textId="7D8D4BCA" w:rsidR="003D432D" w:rsidRDefault="003D432D" w:rsidP="003D432D">
      <w:pPr>
        <w:rPr>
          <w:rFonts w:ascii="Times New Roman" w:eastAsia="Times New Roman" w:hAnsi="Times New Roman" w:cs="Times New Roman"/>
          <w:b/>
        </w:rPr>
      </w:pPr>
      <w:r w:rsidRPr="006331CA">
        <w:rPr>
          <w:rFonts w:ascii="Times New Roman" w:eastAsia="Times New Roman" w:hAnsi="Times New Roman" w:cs="Times New Roman"/>
          <w:b/>
        </w:rPr>
        <w:t xml:space="preserve">Test Input file </w:t>
      </w:r>
      <w:r>
        <w:rPr>
          <w:rFonts w:ascii="Times New Roman" w:eastAsia="Times New Roman" w:hAnsi="Times New Roman" w:cs="Times New Roman"/>
          <w:b/>
        </w:rPr>
        <w:t>3:</w:t>
      </w:r>
    </w:p>
    <w:p w14:paraId="1CAA5373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program</w:t>
      </w:r>
      <w:r w:rsidRPr="00252DD4">
        <w:rPr>
          <w:rFonts w:ascii="Courier New" w:eastAsia="Times New Roman" w:hAnsi="Courier New" w:cs="Courier New"/>
          <w:sz w:val="20"/>
          <w:szCs w:val="20"/>
        </w:rPr>
        <w:t xml:space="preserve"> p1</w:t>
      </w:r>
    </w:p>
    <w:p w14:paraId="4D5026F6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uses</w:t>
      </w:r>
      <w:r w:rsidRPr="00252DD4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252DD4">
        <w:rPr>
          <w:rFonts w:ascii="Courier New" w:eastAsia="Times New Roman" w:hAnsi="Courier New" w:cs="Courier New"/>
          <w:sz w:val="20"/>
          <w:szCs w:val="20"/>
        </w:rPr>
        <w:t>a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252DD4">
        <w:rPr>
          <w:rFonts w:ascii="Courier New" w:eastAsia="Times New Roman" w:hAnsi="Courier New" w:cs="Courier New"/>
          <w:sz w:val="20"/>
          <w:szCs w:val="20"/>
        </w:rPr>
        <w:t>b</w:t>
      </w:r>
      <w:proofErr w:type="gram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252DD4">
        <w:rPr>
          <w:rFonts w:ascii="Courier New" w:eastAsia="Times New Roman" w:hAnsi="Courier New" w:cs="Courier New"/>
          <w:sz w:val="20"/>
          <w:szCs w:val="20"/>
        </w:rPr>
        <w:t>c</w:t>
      </w:r>
      <w:proofErr w:type="spellEnd"/>
    </w:p>
    <w:p w14:paraId="16F39073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const</w:t>
      </w:r>
      <w:r w:rsidRPr="00252DD4">
        <w:rPr>
          <w:rFonts w:ascii="Courier New" w:eastAsia="Times New Roman" w:hAnsi="Courier New" w:cs="Courier New"/>
          <w:sz w:val="20"/>
          <w:szCs w:val="20"/>
        </w:rPr>
        <w:t xml:space="preserve"> k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gramStart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5,</w:t>
      </w:r>
      <w:r w:rsidRPr="00252DD4">
        <w:rPr>
          <w:rFonts w:ascii="Courier New" w:eastAsia="Times New Roman" w:hAnsi="Courier New" w:cs="Courier New"/>
          <w:sz w:val="20"/>
          <w:szCs w:val="20"/>
        </w:rPr>
        <w:t>g</w:t>
      </w:r>
      <w:proofErr w:type="gram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0</w:t>
      </w:r>
    </w:p>
    <w:p w14:paraId="18F94088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var</w:t>
      </w:r>
      <w:r w:rsidRPr="00252DD4">
        <w:rPr>
          <w:rFonts w:ascii="Courier New" w:eastAsia="Times New Roman" w:hAnsi="Courier New" w:cs="Courier New"/>
          <w:sz w:val="20"/>
          <w:szCs w:val="20"/>
        </w:rPr>
        <w:t xml:space="preserve"> </w:t>
      </w:r>
      <w:proofErr w:type="spellStart"/>
      <w:proofErr w:type="gramStart"/>
      <w:r w:rsidRPr="00252DD4">
        <w:rPr>
          <w:rFonts w:ascii="Courier New" w:eastAsia="Times New Roman" w:hAnsi="Courier New" w:cs="Courier New"/>
          <w:sz w:val="20"/>
          <w:szCs w:val="20"/>
        </w:rPr>
        <w:t>x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252DD4">
        <w:rPr>
          <w:rFonts w:ascii="Courier New" w:eastAsia="Times New Roman" w:hAnsi="Courier New" w:cs="Courier New"/>
          <w:sz w:val="20"/>
          <w:szCs w:val="20"/>
        </w:rPr>
        <w:t>y</w:t>
      </w:r>
      <w:proofErr w:type="spellEnd"/>
      <w:proofErr w:type="gram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proofErr w:type="spellStart"/>
      <w:r w:rsidRPr="00252DD4">
        <w:rPr>
          <w:rFonts w:ascii="Courier New" w:eastAsia="Times New Roman" w:hAnsi="Courier New" w:cs="Courier New"/>
          <w:sz w:val="20"/>
          <w:szCs w:val="20"/>
        </w:rPr>
        <w:t>nteger</w:t>
      </w:r>
      <w:proofErr w:type="spell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2D2D5017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3E663C0D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function</w:t>
      </w:r>
    </w:p>
    <w:p w14:paraId="731A9350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spellStart"/>
      <w:proofErr w:type="gramStart"/>
      <w:r w:rsidRPr="00252DD4">
        <w:rPr>
          <w:rFonts w:ascii="Courier New" w:eastAsia="Times New Roman" w:hAnsi="Courier New" w:cs="Courier New"/>
          <w:color w:val="0000FF"/>
          <w:sz w:val="20"/>
          <w:szCs w:val="20"/>
        </w:rPr>
        <w:t>fa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,</w:t>
      </w:r>
      <w:r w:rsidRPr="00252DD4">
        <w:rPr>
          <w:rFonts w:ascii="Courier New" w:eastAsia="Times New Roman" w:hAnsi="Courier New" w:cs="Courier New"/>
          <w:sz w:val="20"/>
          <w:szCs w:val="20"/>
        </w:rPr>
        <w:t>fb</w:t>
      </w:r>
      <w:proofErr w:type="spellEnd"/>
      <w:proofErr w:type="gram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2DD4">
        <w:rPr>
          <w:rFonts w:ascii="Courier New" w:eastAsia="Times New Roman" w:hAnsi="Courier New" w:cs="Courier New"/>
          <w:color w:val="B00040"/>
          <w:sz w:val="20"/>
          <w:szCs w:val="20"/>
        </w:rPr>
        <w:t>integer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5D926709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>fc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2DD4">
        <w:rPr>
          <w:rFonts w:ascii="Courier New" w:eastAsia="Times New Roman" w:hAnsi="Courier New" w:cs="Courier New"/>
          <w:color w:val="B00040"/>
          <w:sz w:val="20"/>
          <w:szCs w:val="20"/>
        </w:rPr>
        <w:t>real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5487B197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egin</w:t>
      </w:r>
    </w:p>
    <w:p w14:paraId="74B4C837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ab/>
        <w:t xml:space="preserve">get </w:t>
      </w:r>
      <w:proofErr w:type="spellStart"/>
      <w:r w:rsidRPr="00252DD4">
        <w:rPr>
          <w:rFonts w:ascii="Courier New" w:eastAsia="Times New Roman" w:hAnsi="Courier New" w:cs="Courier New"/>
          <w:sz w:val="20"/>
          <w:szCs w:val="20"/>
        </w:rPr>
        <w:t>i</w:t>
      </w:r>
      <w:proofErr w:type="spell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5671E86E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ab/>
        <w:t>fc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-56.5;</w:t>
      </w:r>
    </w:p>
    <w:p w14:paraId="6AEEA6F0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ab/>
        <w:t>fb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</w:t>
      </w:r>
      <w:r w:rsidRPr="00252DD4">
        <w:rPr>
          <w:rFonts w:ascii="Courier New" w:eastAsia="Times New Roman" w:hAnsi="Courier New" w:cs="Courier New"/>
          <w:sz w:val="20"/>
          <w:szCs w:val="20"/>
        </w:rPr>
        <w:t>fb5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+</w:t>
      </w:r>
      <w:r w:rsidRPr="00252DD4">
        <w:rPr>
          <w:rFonts w:ascii="Courier New" w:eastAsia="Times New Roman" w:hAnsi="Courier New" w:cs="Courier New"/>
          <w:sz w:val="20"/>
          <w:szCs w:val="20"/>
        </w:rPr>
        <w:t>fb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6087435D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ab/>
        <w:t>fc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5&gt;3</w:t>
      </w:r>
      <w:r w:rsidRPr="00252DD4">
        <w:rPr>
          <w:rFonts w:ascii="Courier New" w:eastAsia="Times New Roman" w:hAnsi="Courier New" w:cs="Courier New"/>
          <w:sz w:val="20"/>
          <w:szCs w:val="20"/>
          <w:bdr w:val="single" w:sz="6" w:space="0" w:color="FF0000" w:frame="1"/>
        </w:rPr>
        <w:t>?</w:t>
      </w:r>
      <w:proofErr w:type="gramStart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3:</w:t>
      </w:r>
      <w:r w:rsidRPr="00252DD4">
        <w:rPr>
          <w:rFonts w:ascii="Courier New" w:eastAsia="Times New Roman" w:hAnsi="Courier New" w:cs="Courier New"/>
          <w:sz w:val="20"/>
          <w:szCs w:val="20"/>
        </w:rPr>
        <w:t>fb</w:t>
      </w:r>
      <w:proofErr w:type="gramEnd"/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4030427E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ab/>
        <w:t>put fb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1673B158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nd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;</w:t>
      </w:r>
    </w:p>
    <w:p w14:paraId="6F674113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</w:p>
    <w:p w14:paraId="67387A60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begin</w:t>
      </w:r>
    </w:p>
    <w:p w14:paraId="7CBB941B" w14:textId="77777777" w:rsidR="00252DD4" w:rsidRPr="00252DD4" w:rsidRDefault="00252DD4" w:rsidP="00252DD4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r w:rsidRPr="00252DD4">
        <w:rPr>
          <w:rFonts w:ascii="Courier New" w:eastAsia="Times New Roman" w:hAnsi="Courier New" w:cs="Courier New"/>
          <w:sz w:val="20"/>
          <w:szCs w:val="20"/>
        </w:rPr>
        <w:tab/>
        <w:t>f1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=5;</w:t>
      </w:r>
    </w:p>
    <w:p w14:paraId="0EF36198" w14:textId="0008D974" w:rsidR="003D432D" w:rsidRPr="003A3B06" w:rsidRDefault="00252DD4" w:rsidP="003D432D">
      <w:pPr>
        <w:shd w:val="clear" w:color="auto" w:fill="F8F8F8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252DD4">
        <w:rPr>
          <w:rFonts w:ascii="Courier New" w:eastAsia="Times New Roman" w:hAnsi="Courier New" w:cs="Courier New"/>
          <w:b/>
          <w:bCs/>
          <w:color w:val="008000"/>
          <w:sz w:val="20"/>
          <w:szCs w:val="20"/>
        </w:rPr>
        <w:t>end</w:t>
      </w:r>
      <w:r w:rsidRPr="00252DD4">
        <w:rPr>
          <w:rFonts w:ascii="Courier New" w:eastAsia="Times New Roman" w:hAnsi="Courier New" w:cs="Courier New"/>
          <w:sz w:val="20"/>
          <w:szCs w:val="20"/>
        </w:rPr>
        <w:t xml:space="preserve"> </w:t>
      </w:r>
      <w:r w:rsidRPr="00252DD4">
        <w:rPr>
          <w:rFonts w:ascii="Courier New" w:eastAsia="Times New Roman" w:hAnsi="Courier New" w:cs="Courier New"/>
          <w:color w:val="666666"/>
          <w:sz w:val="20"/>
          <w:szCs w:val="20"/>
        </w:rPr>
        <w:t>.</w:t>
      </w:r>
      <w:proofErr w:type="gramEnd"/>
    </w:p>
    <w:p w14:paraId="3969584E" w14:textId="0BCB074F" w:rsidR="00252DD4" w:rsidRDefault="00252DD4" w:rsidP="003D432D">
      <w:pPr>
        <w:rPr>
          <w:rFonts w:ascii="Times New Roman" w:eastAsia="Times New Roman" w:hAnsi="Times New Roman" w:cs="Times New Roman"/>
          <w:b/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3D432D" w14:paraId="49307994" w14:textId="77777777" w:rsidTr="000E33A7">
        <w:trPr>
          <w:trHeight w:val="6029"/>
        </w:trPr>
        <w:tc>
          <w:tcPr>
            <w:tcW w:w="9350" w:type="dxa"/>
          </w:tcPr>
          <w:p w14:paraId="0645548E" w14:textId="4C135EAD" w:rsidR="003D432D" w:rsidRDefault="00252DD4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anchor distT="0" distB="0" distL="114300" distR="114300" simplePos="0" relativeHeight="251672576" behindDoc="0" locked="0" layoutInCell="1" allowOverlap="1" wp14:anchorId="1E23E845" wp14:editId="63FF6FC0">
                  <wp:simplePos x="0" y="0"/>
                  <wp:positionH relativeFrom="margin">
                    <wp:align>center</wp:align>
                  </wp:positionH>
                  <wp:positionV relativeFrom="margin">
                    <wp:align>center</wp:align>
                  </wp:positionV>
                  <wp:extent cx="4502785" cy="5909310"/>
                  <wp:effectExtent l="0" t="0" r="0" b="0"/>
                  <wp:wrapSquare wrapText="bothSides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parser16.png"/>
                          <pic:cNvPicPr/>
                        </pic:nvPicPr>
                        <pic:blipFill rotWithShape="1"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57" t="6052" r="55093"/>
                          <a:stretch/>
                        </pic:blipFill>
                        <pic:spPr bwMode="auto">
                          <a:xfrm>
                            <a:off x="0" y="0"/>
                            <a:ext cx="4502785" cy="59093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CC97F96" w14:textId="310BFBED" w:rsidR="003D432D" w:rsidRDefault="003D432D" w:rsidP="000E33A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D432D" w14:paraId="5B5A5E58" w14:textId="77777777" w:rsidTr="003A3C8E">
        <w:trPr>
          <w:trHeight w:val="8990"/>
        </w:trPr>
        <w:tc>
          <w:tcPr>
            <w:tcW w:w="9350" w:type="dxa"/>
          </w:tcPr>
          <w:p w14:paraId="63B505AB" w14:textId="77D75142" w:rsidR="003D432D" w:rsidRDefault="003D432D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2512FC34" w14:textId="663D3513" w:rsidR="00252DD4" w:rsidRDefault="00252DD4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70528" behindDoc="0" locked="0" layoutInCell="1" allowOverlap="1" wp14:anchorId="2B5F7272" wp14:editId="5550CB98">
                  <wp:simplePos x="0" y="0"/>
                  <wp:positionH relativeFrom="margin">
                    <wp:posOffset>1108710</wp:posOffset>
                  </wp:positionH>
                  <wp:positionV relativeFrom="margin">
                    <wp:posOffset>266065</wp:posOffset>
                  </wp:positionV>
                  <wp:extent cx="3279775" cy="5360035"/>
                  <wp:effectExtent l="0" t="0" r="0" b="0"/>
                  <wp:wrapSquare wrapText="bothSides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arser17.png"/>
                          <pic:cNvPicPr/>
                        </pic:nvPicPr>
                        <pic:blipFill rotWithShape="1"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04" t="5188" r="62764"/>
                          <a:stretch/>
                        </pic:blipFill>
                        <pic:spPr bwMode="auto">
                          <a:xfrm>
                            <a:off x="0" y="0"/>
                            <a:ext cx="3279775" cy="536003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2A76855" w14:textId="4AA9916F" w:rsidR="003D432D" w:rsidRDefault="003D432D" w:rsidP="000E33A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D432D" w14:paraId="5A1B442E" w14:textId="77777777" w:rsidTr="000E33A7">
        <w:trPr>
          <w:trHeight w:val="710"/>
        </w:trPr>
        <w:tc>
          <w:tcPr>
            <w:tcW w:w="9350" w:type="dxa"/>
          </w:tcPr>
          <w:p w14:paraId="34E22B2A" w14:textId="77777777" w:rsidR="003D432D" w:rsidRDefault="003D432D" w:rsidP="000E33A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</w:p>
          <w:p w14:paraId="639EB1E3" w14:textId="77777777" w:rsidR="003D432D" w:rsidRDefault="003D432D" w:rsidP="000E33A7">
            <w:pPr>
              <w:jc w:val="center"/>
              <w:rPr>
                <w:rFonts w:ascii="Times New Roman" w:eastAsia="Times New Roman" w:hAnsi="Times New Roman" w:cs="Times New Roman"/>
                <w:b/>
              </w:rPr>
            </w:pPr>
            <w:r>
              <w:rPr>
                <w:rFonts w:ascii="Times New Roman" w:eastAsia="Times New Roman" w:hAnsi="Times New Roman" w:cs="Times New Roman"/>
                <w:b/>
              </w:rPr>
              <w:t>The above figures show the lexical tokenizing of the program</w:t>
            </w:r>
          </w:p>
        </w:tc>
      </w:tr>
      <w:tr w:rsidR="003D432D" w14:paraId="72CC0770" w14:textId="77777777" w:rsidTr="000E33A7">
        <w:trPr>
          <w:trHeight w:val="5300"/>
        </w:trPr>
        <w:tc>
          <w:tcPr>
            <w:tcW w:w="9350" w:type="dxa"/>
          </w:tcPr>
          <w:p w14:paraId="63137612" w14:textId="4ABB7DBE" w:rsidR="003D432D" w:rsidRDefault="006358F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anchor distT="0" distB="0" distL="114300" distR="114300" simplePos="0" relativeHeight="251673600" behindDoc="0" locked="0" layoutInCell="1" allowOverlap="1" wp14:anchorId="749A1D30" wp14:editId="4F2F799F">
                  <wp:simplePos x="0" y="0"/>
                  <wp:positionH relativeFrom="margin">
                    <wp:posOffset>29703</wp:posOffset>
                  </wp:positionH>
                  <wp:positionV relativeFrom="margin">
                    <wp:posOffset>258808</wp:posOffset>
                  </wp:positionV>
                  <wp:extent cx="5768340" cy="3078480"/>
                  <wp:effectExtent l="0" t="0" r="3810" b="7620"/>
                  <wp:wrapSquare wrapText="bothSides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arser18.png"/>
                          <pic:cNvPicPr/>
                        </pic:nvPicPr>
                        <pic:blipFill rotWithShape="1"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525" t="9363"/>
                          <a:stretch/>
                        </pic:blipFill>
                        <pic:spPr bwMode="auto">
                          <a:xfrm>
                            <a:off x="0" y="0"/>
                            <a:ext cx="5768340" cy="307848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5EC079" w14:textId="77777777" w:rsidR="006358F0" w:rsidRDefault="006358F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7CA576D0" w14:textId="730CBCFF" w:rsidR="003D432D" w:rsidRDefault="003D432D" w:rsidP="000E33A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D432D" w14:paraId="521BB603" w14:textId="77777777" w:rsidTr="000E33A7">
        <w:trPr>
          <w:trHeight w:val="5570"/>
        </w:trPr>
        <w:tc>
          <w:tcPr>
            <w:tcW w:w="9350" w:type="dxa"/>
          </w:tcPr>
          <w:p w14:paraId="184659E3" w14:textId="55CFEACF" w:rsidR="003D432D" w:rsidRDefault="006358F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74624" behindDoc="0" locked="0" layoutInCell="1" allowOverlap="1" wp14:anchorId="63E0E8BA" wp14:editId="5E8E29BF">
                  <wp:simplePos x="0" y="0"/>
                  <wp:positionH relativeFrom="margin">
                    <wp:posOffset>13970</wp:posOffset>
                  </wp:positionH>
                  <wp:positionV relativeFrom="margin">
                    <wp:posOffset>183697</wp:posOffset>
                  </wp:positionV>
                  <wp:extent cx="5768111" cy="3223877"/>
                  <wp:effectExtent l="0" t="0" r="4445" b="0"/>
                  <wp:wrapSquare wrapText="bothSides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arser19.png"/>
                          <pic:cNvPicPr/>
                        </pic:nvPicPr>
                        <pic:blipFill rotWithShape="1">
                          <a:blip r:embed="rId2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68" t="5229"/>
                          <a:stretch/>
                        </pic:blipFill>
                        <pic:spPr bwMode="auto">
                          <a:xfrm>
                            <a:off x="0" y="0"/>
                            <a:ext cx="5768111" cy="32238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592D3543" w14:textId="77777777" w:rsidR="006358F0" w:rsidRDefault="006358F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5DF3193A" w14:textId="53C20894" w:rsidR="003D432D" w:rsidRDefault="003D432D" w:rsidP="000E33A7">
            <w:pPr>
              <w:rPr>
                <w:rFonts w:ascii="Times New Roman" w:eastAsia="Times New Roman" w:hAnsi="Times New Roman" w:cs="Times New Roman"/>
                <w:b/>
              </w:rPr>
            </w:pPr>
          </w:p>
        </w:tc>
      </w:tr>
      <w:tr w:rsidR="003D432D" w14:paraId="7193351C" w14:textId="77777777" w:rsidTr="00856480">
        <w:trPr>
          <w:trHeight w:val="6110"/>
        </w:trPr>
        <w:tc>
          <w:tcPr>
            <w:tcW w:w="9350" w:type="dxa"/>
          </w:tcPr>
          <w:p w14:paraId="0C22792B" w14:textId="3EC77D1A" w:rsidR="003D432D" w:rsidRDefault="0085648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lastRenderedPageBreak/>
              <w:drawing>
                <wp:anchor distT="0" distB="0" distL="114300" distR="114300" simplePos="0" relativeHeight="251675648" behindDoc="0" locked="0" layoutInCell="1" allowOverlap="1" wp14:anchorId="1469BD3D" wp14:editId="748BF7E2">
                  <wp:simplePos x="0" y="0"/>
                  <wp:positionH relativeFrom="margin">
                    <wp:posOffset>3810</wp:posOffset>
                  </wp:positionH>
                  <wp:positionV relativeFrom="margin">
                    <wp:posOffset>197303</wp:posOffset>
                  </wp:positionV>
                  <wp:extent cx="5792076" cy="3227045"/>
                  <wp:effectExtent l="0" t="0" r="0" b="0"/>
                  <wp:wrapSquare wrapText="bothSides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parser110.png"/>
                          <pic:cNvPicPr/>
                        </pic:nvPicPr>
                        <pic:blipFill rotWithShape="1"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30" t="5491"/>
                          <a:stretch/>
                        </pic:blipFill>
                        <pic:spPr bwMode="auto">
                          <a:xfrm>
                            <a:off x="0" y="0"/>
                            <a:ext cx="5792076" cy="32270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218F2590" w14:textId="77777777" w:rsidR="003D432D" w:rsidRDefault="003D432D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0BA0CEF8" w14:textId="77777777" w:rsidR="003D432D" w:rsidRDefault="003D432D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62A597B9" w14:textId="77777777" w:rsidR="00856480" w:rsidRDefault="0085648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3330C8C6" w14:textId="3F7D237E" w:rsidR="003D432D" w:rsidRDefault="003D432D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</w:tc>
      </w:tr>
      <w:tr w:rsidR="003D432D" w14:paraId="2D9961B1" w14:textId="77777777" w:rsidTr="001F6B6E">
        <w:trPr>
          <w:trHeight w:val="5453"/>
        </w:trPr>
        <w:tc>
          <w:tcPr>
            <w:tcW w:w="9350" w:type="dxa"/>
          </w:tcPr>
          <w:p w14:paraId="37696391" w14:textId="324A6C49" w:rsidR="003D432D" w:rsidRDefault="00856480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drawing>
                <wp:anchor distT="0" distB="0" distL="114300" distR="114300" simplePos="0" relativeHeight="251676672" behindDoc="0" locked="0" layoutInCell="1" allowOverlap="1" wp14:anchorId="4EA02FF1" wp14:editId="4F15AEE9">
                  <wp:simplePos x="0" y="0"/>
                  <wp:positionH relativeFrom="margin">
                    <wp:posOffset>204470</wp:posOffset>
                  </wp:positionH>
                  <wp:positionV relativeFrom="margin">
                    <wp:posOffset>204107</wp:posOffset>
                  </wp:positionV>
                  <wp:extent cx="5384800" cy="3020728"/>
                  <wp:effectExtent l="0" t="0" r="6350" b="8255"/>
                  <wp:wrapSquare wrapText="bothSides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parser111.png"/>
                          <pic:cNvPicPr/>
                        </pic:nvPicPr>
                        <pic:blipFill rotWithShape="1"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646" t="4858"/>
                          <a:stretch/>
                        </pic:blipFill>
                        <pic:spPr bwMode="auto">
                          <a:xfrm>
                            <a:off x="0" y="0"/>
                            <a:ext cx="5384800" cy="3020728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anchor>
              </w:drawing>
            </w:r>
          </w:p>
          <w:p w14:paraId="611D76D5" w14:textId="77777777" w:rsidR="003D432D" w:rsidRDefault="003D432D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4264BC52" w14:textId="6FEB55E0" w:rsidR="003D432D" w:rsidRDefault="003D432D" w:rsidP="000E33A7">
            <w:pPr>
              <w:rPr>
                <w:rFonts w:ascii="Times New Roman" w:eastAsia="Times New Roman" w:hAnsi="Times New Roman" w:cs="Times New Roman"/>
                <w:b/>
                <w:noProof/>
              </w:rPr>
            </w:pPr>
          </w:p>
        </w:tc>
      </w:tr>
      <w:tr w:rsidR="003D432D" w14:paraId="41A2EC1B" w14:textId="77777777" w:rsidTr="000E33A7">
        <w:trPr>
          <w:trHeight w:val="53"/>
        </w:trPr>
        <w:tc>
          <w:tcPr>
            <w:tcW w:w="9350" w:type="dxa"/>
          </w:tcPr>
          <w:p w14:paraId="70459D36" w14:textId="77777777" w:rsidR="003D432D" w:rsidRDefault="003D432D" w:rsidP="000E33A7">
            <w:pPr>
              <w:jc w:val="center"/>
              <w:rPr>
                <w:rFonts w:ascii="Times New Roman" w:eastAsia="Times New Roman" w:hAnsi="Times New Roman" w:cs="Times New Roman"/>
                <w:b/>
                <w:noProof/>
              </w:rPr>
            </w:pPr>
          </w:p>
          <w:p w14:paraId="39AD1F9F" w14:textId="77777777" w:rsidR="003D432D" w:rsidRDefault="003D432D" w:rsidP="000E33A7">
            <w:pPr>
              <w:jc w:val="center"/>
              <w:rPr>
                <w:rFonts w:ascii="Times New Roman" w:eastAsia="Times New Roman" w:hAnsi="Times New Roman" w:cs="Times New Roman"/>
                <w:b/>
                <w:noProof/>
              </w:rPr>
            </w:pPr>
            <w:r>
              <w:rPr>
                <w:rFonts w:ascii="Times New Roman" w:eastAsia="Times New Roman" w:hAnsi="Times New Roman" w:cs="Times New Roman"/>
                <w:b/>
                <w:noProof/>
              </w:rPr>
              <w:t>The above figures shows the parsing procedure</w:t>
            </w:r>
          </w:p>
        </w:tc>
      </w:tr>
    </w:tbl>
    <w:p w14:paraId="77BDEDE0" w14:textId="77777777" w:rsidR="003D432D" w:rsidRPr="006331CA" w:rsidRDefault="003D432D" w:rsidP="001F6B6E">
      <w:pPr>
        <w:rPr>
          <w:rFonts w:ascii="Times New Roman" w:eastAsia="Times New Roman" w:hAnsi="Times New Roman" w:cs="Times New Roman"/>
          <w:b/>
        </w:rPr>
      </w:pPr>
    </w:p>
    <w:sectPr w:rsidR="003D432D" w:rsidRPr="006331CA" w:rsidSect="006A5FFF">
      <w:footerReference w:type="default" r:id="rId28"/>
      <w:pgSz w:w="12240" w:h="15840" w:code="1"/>
      <w:pgMar w:top="1440" w:right="1440" w:bottom="1440" w:left="1440" w:header="720" w:footer="720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9D8974" w14:textId="77777777" w:rsidR="003259B3" w:rsidRDefault="003259B3" w:rsidP="00952842">
      <w:pPr>
        <w:spacing w:after="0" w:line="240" w:lineRule="auto"/>
      </w:pPr>
      <w:r>
        <w:separator/>
      </w:r>
    </w:p>
  </w:endnote>
  <w:endnote w:type="continuationSeparator" w:id="0">
    <w:p w14:paraId="4935E0D5" w14:textId="77777777" w:rsidR="003259B3" w:rsidRDefault="003259B3" w:rsidP="009528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666987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8F88D84" w14:textId="3A00A861" w:rsidR="003A3C8E" w:rsidRDefault="003A3C8E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FADC72E" w14:textId="77777777" w:rsidR="003A3C8E" w:rsidRDefault="003A3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CBAB4C" w14:textId="77777777" w:rsidR="003259B3" w:rsidRDefault="003259B3" w:rsidP="00952842">
      <w:pPr>
        <w:spacing w:after="0" w:line="240" w:lineRule="auto"/>
      </w:pPr>
      <w:r>
        <w:separator/>
      </w:r>
    </w:p>
  </w:footnote>
  <w:footnote w:type="continuationSeparator" w:id="0">
    <w:p w14:paraId="1318A958" w14:textId="77777777" w:rsidR="003259B3" w:rsidRDefault="003259B3" w:rsidP="009528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FA0BFC"/>
    <w:multiLevelType w:val="hybridMultilevel"/>
    <w:tmpl w:val="BE88E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882D30"/>
    <w:multiLevelType w:val="hybridMultilevel"/>
    <w:tmpl w:val="6E5E67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Q3MDM2MDAztDSxMLVU0lEKTi0uzszPAykwrgUAJTYGcywAAAA="/>
  </w:docVars>
  <w:rsids>
    <w:rsidRoot w:val="007822FD"/>
    <w:rsid w:val="0000687F"/>
    <w:rsid w:val="00006C00"/>
    <w:rsid w:val="00056367"/>
    <w:rsid w:val="001406D2"/>
    <w:rsid w:val="001F6B6E"/>
    <w:rsid w:val="00202F54"/>
    <w:rsid w:val="00252DD4"/>
    <w:rsid w:val="002E7EBD"/>
    <w:rsid w:val="00310DC0"/>
    <w:rsid w:val="003259B3"/>
    <w:rsid w:val="00342CB1"/>
    <w:rsid w:val="003443B1"/>
    <w:rsid w:val="00364388"/>
    <w:rsid w:val="003A3B06"/>
    <w:rsid w:val="003A3C8E"/>
    <w:rsid w:val="003B4A23"/>
    <w:rsid w:val="003D432D"/>
    <w:rsid w:val="003E62BD"/>
    <w:rsid w:val="004C3869"/>
    <w:rsid w:val="004D3BF4"/>
    <w:rsid w:val="00505D4B"/>
    <w:rsid w:val="005F69C4"/>
    <w:rsid w:val="00613B37"/>
    <w:rsid w:val="006331CA"/>
    <w:rsid w:val="006358F0"/>
    <w:rsid w:val="00676E3E"/>
    <w:rsid w:val="006A5FFF"/>
    <w:rsid w:val="006B0426"/>
    <w:rsid w:val="006B7618"/>
    <w:rsid w:val="006C0B6F"/>
    <w:rsid w:val="00704B61"/>
    <w:rsid w:val="00722375"/>
    <w:rsid w:val="00767820"/>
    <w:rsid w:val="007774B3"/>
    <w:rsid w:val="007822FD"/>
    <w:rsid w:val="0079051D"/>
    <w:rsid w:val="00856480"/>
    <w:rsid w:val="00877CE2"/>
    <w:rsid w:val="008D5B12"/>
    <w:rsid w:val="0093020D"/>
    <w:rsid w:val="00940AD1"/>
    <w:rsid w:val="00951D1F"/>
    <w:rsid w:val="00952842"/>
    <w:rsid w:val="0095538C"/>
    <w:rsid w:val="00994CCA"/>
    <w:rsid w:val="00A060A4"/>
    <w:rsid w:val="00A75E0F"/>
    <w:rsid w:val="00B634C2"/>
    <w:rsid w:val="00BF15BB"/>
    <w:rsid w:val="00C0199D"/>
    <w:rsid w:val="00C1386A"/>
    <w:rsid w:val="00C84D21"/>
    <w:rsid w:val="00C964DB"/>
    <w:rsid w:val="00D81A42"/>
    <w:rsid w:val="00E10479"/>
    <w:rsid w:val="00F03F3A"/>
    <w:rsid w:val="00F65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FBB2F8"/>
  <w15:chartTrackingRefBased/>
  <w15:docId w15:val="{0BCDF808-99EC-4143-BD23-6295F29F92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704B61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822FD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704B61"/>
    <w:rPr>
      <w:rFonts w:ascii="Times New Roman" w:eastAsia="Times New Roman" w:hAnsi="Times New Roman" w:cs="Times New Roman"/>
      <w:b/>
      <w:bCs/>
      <w:sz w:val="36"/>
      <w:szCs w:val="36"/>
    </w:rPr>
  </w:style>
  <w:style w:type="paragraph" w:customStyle="1" w:styleId="msonormal0">
    <w:name w:val="msonormal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4B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30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4B61"/>
    <w:rPr>
      <w:rFonts w:ascii="Courier New" w:eastAsia="Times New Roman" w:hAnsi="Courier New" w:cs="Courier New"/>
      <w:sz w:val="20"/>
      <w:szCs w:val="20"/>
    </w:rPr>
  </w:style>
  <w:style w:type="paragraph" w:customStyle="1" w:styleId="hll">
    <w:name w:val="hll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">
    <w:name w:val="c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rr">
    <w:name w:val="err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">
    <w:name w:val="k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">
    <w:name w:val="o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h">
    <w:name w:val="ch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m">
    <w:name w:val="cm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p">
    <w:name w:val="cp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1">
    <w:name w:val="c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s">
    <w:name w:val="cs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d">
    <w:name w:val="gd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e">
    <w:name w:val="ge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r">
    <w:name w:val="gr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h">
    <w:name w:val="gh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i">
    <w:name w:val="gi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o">
    <w:name w:val="go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p">
    <w:name w:val="gp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s">
    <w:name w:val="gs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u">
    <w:name w:val="gu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gt">
    <w:name w:val="gt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c">
    <w:name w:val="kc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d">
    <w:name w:val="kd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n">
    <w:name w:val="kn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p">
    <w:name w:val="kp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r">
    <w:name w:val="kr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t">
    <w:name w:val="kt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">
    <w:name w:val="m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">
    <w:name w:val="s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a">
    <w:name w:val="na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b">
    <w:name w:val="nb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c">
    <w:name w:val="nc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o">
    <w:name w:val="no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d">
    <w:name w:val="nd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i">
    <w:name w:val="ni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e">
    <w:name w:val="ne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f">
    <w:name w:val="nf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l">
    <w:name w:val="nl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n">
    <w:name w:val="nn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t">
    <w:name w:val="nt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nv">
    <w:name w:val="nv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ow">
    <w:name w:val="ow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">
    <w:name w:val="w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b">
    <w:name w:val="mb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f">
    <w:name w:val="mf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h">
    <w:name w:val="mh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i">
    <w:name w:val="mi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o">
    <w:name w:val="mo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b">
    <w:name w:val="sb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c">
    <w:name w:val="sc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d">
    <w:name w:val="sd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2">
    <w:name w:val="s2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e">
    <w:name w:val="se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h">
    <w:name w:val="sh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i">
    <w:name w:val="si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x">
    <w:name w:val="sx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r">
    <w:name w:val="sr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1">
    <w:name w:val="s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s">
    <w:name w:val="ss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p">
    <w:name w:val="bp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c">
    <w:name w:val="vc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g">
    <w:name w:val="vg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vi">
    <w:name w:val="vi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il">
    <w:name w:val="il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neno">
    <w:name w:val="lineno"/>
    <w:basedOn w:val="DefaultParagraphFont"/>
    <w:rsid w:val="00704B61"/>
    <w:rPr>
      <w:shd w:val="clear" w:color="auto" w:fill="F0F0F0"/>
    </w:rPr>
  </w:style>
  <w:style w:type="paragraph" w:customStyle="1" w:styleId="hll1">
    <w:name w:val="hll1"/>
    <w:basedOn w:val="Normal"/>
    <w:rsid w:val="00704B61"/>
    <w:pPr>
      <w:shd w:val="clear" w:color="auto" w:fill="FFFFCC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2">
    <w:name w:val="c2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err1">
    <w:name w:val="err1"/>
    <w:basedOn w:val="Normal"/>
    <w:rsid w:val="00704B61"/>
    <w:pPr>
      <w:pBdr>
        <w:top w:val="single" w:sz="6" w:space="0" w:color="FF0000"/>
        <w:left w:val="single" w:sz="6" w:space="0" w:color="FF0000"/>
        <w:bottom w:val="single" w:sz="6" w:space="0" w:color="FF0000"/>
        <w:right w:val="single" w:sz="6" w:space="0" w:color="FF0000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k1">
    <w:name w:val="k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o1">
    <w:name w:val="o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ch1">
    <w:name w:val="ch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m1">
    <w:name w:val="cm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p1">
    <w:name w:val="cp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C7A00"/>
      <w:sz w:val="24"/>
      <w:szCs w:val="24"/>
    </w:rPr>
  </w:style>
  <w:style w:type="paragraph" w:customStyle="1" w:styleId="c11">
    <w:name w:val="c1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cs1">
    <w:name w:val="cs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408080"/>
      <w:sz w:val="24"/>
      <w:szCs w:val="24"/>
    </w:rPr>
  </w:style>
  <w:style w:type="paragraph" w:customStyle="1" w:styleId="gd1">
    <w:name w:val="gd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0000"/>
      <w:sz w:val="24"/>
      <w:szCs w:val="24"/>
    </w:rPr>
  </w:style>
  <w:style w:type="paragraph" w:customStyle="1" w:styleId="ge1">
    <w:name w:val="ge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customStyle="1" w:styleId="gr1">
    <w:name w:val="gr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FF0000"/>
      <w:sz w:val="24"/>
      <w:szCs w:val="24"/>
    </w:rPr>
  </w:style>
  <w:style w:type="paragraph" w:customStyle="1" w:styleId="gh1">
    <w:name w:val="gh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i1">
    <w:name w:val="gi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A000"/>
      <w:sz w:val="24"/>
      <w:szCs w:val="24"/>
    </w:rPr>
  </w:style>
  <w:style w:type="paragraph" w:customStyle="1" w:styleId="go1">
    <w:name w:val="go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8888"/>
      <w:sz w:val="24"/>
      <w:szCs w:val="24"/>
    </w:rPr>
  </w:style>
  <w:style w:type="paragraph" w:customStyle="1" w:styleId="gp1">
    <w:name w:val="gp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80"/>
      <w:sz w:val="24"/>
      <w:szCs w:val="24"/>
    </w:rPr>
  </w:style>
  <w:style w:type="paragraph" w:customStyle="1" w:styleId="gs1">
    <w:name w:val="gs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customStyle="1" w:styleId="gu1">
    <w:name w:val="gu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800080"/>
      <w:sz w:val="24"/>
      <w:szCs w:val="24"/>
    </w:rPr>
  </w:style>
  <w:style w:type="paragraph" w:customStyle="1" w:styleId="gt1">
    <w:name w:val="gt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44DD"/>
      <w:sz w:val="24"/>
      <w:szCs w:val="24"/>
    </w:rPr>
  </w:style>
  <w:style w:type="paragraph" w:customStyle="1" w:styleId="kc1">
    <w:name w:val="kc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d1">
    <w:name w:val="kd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n1">
    <w:name w:val="kn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p1">
    <w:name w:val="kp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kr1">
    <w:name w:val="kr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kt1">
    <w:name w:val="kt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00040"/>
      <w:sz w:val="24"/>
      <w:szCs w:val="24"/>
    </w:rPr>
  </w:style>
  <w:style w:type="paragraph" w:customStyle="1" w:styleId="m1">
    <w:name w:val="m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3">
    <w:name w:val="s3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na1">
    <w:name w:val="na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7D9029"/>
      <w:sz w:val="24"/>
      <w:szCs w:val="24"/>
    </w:rPr>
  </w:style>
  <w:style w:type="paragraph" w:customStyle="1" w:styleId="nb1">
    <w:name w:val="nb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nc1">
    <w:name w:val="nc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o1">
    <w:name w:val="no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880000"/>
      <w:sz w:val="24"/>
      <w:szCs w:val="24"/>
    </w:rPr>
  </w:style>
  <w:style w:type="paragraph" w:customStyle="1" w:styleId="nd1">
    <w:name w:val="nd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A22FF"/>
      <w:sz w:val="24"/>
      <w:szCs w:val="24"/>
    </w:rPr>
  </w:style>
  <w:style w:type="paragraph" w:customStyle="1" w:styleId="ni1">
    <w:name w:val="ni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999999"/>
      <w:sz w:val="24"/>
      <w:szCs w:val="24"/>
    </w:rPr>
  </w:style>
  <w:style w:type="paragraph" w:customStyle="1" w:styleId="ne1">
    <w:name w:val="ne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D2413A"/>
      <w:sz w:val="24"/>
      <w:szCs w:val="24"/>
    </w:rPr>
  </w:style>
  <w:style w:type="paragraph" w:customStyle="1" w:styleId="nf1">
    <w:name w:val="nf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00FF"/>
      <w:sz w:val="24"/>
      <w:szCs w:val="24"/>
    </w:rPr>
  </w:style>
  <w:style w:type="paragraph" w:customStyle="1" w:styleId="nl1">
    <w:name w:val="nl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0A000"/>
      <w:sz w:val="24"/>
      <w:szCs w:val="24"/>
    </w:rPr>
  </w:style>
  <w:style w:type="paragraph" w:customStyle="1" w:styleId="nn1">
    <w:name w:val="nn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00FF"/>
      <w:sz w:val="24"/>
      <w:szCs w:val="24"/>
    </w:rPr>
  </w:style>
  <w:style w:type="paragraph" w:customStyle="1" w:styleId="nt1">
    <w:name w:val="nt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008000"/>
      <w:sz w:val="24"/>
      <w:szCs w:val="24"/>
    </w:rPr>
  </w:style>
  <w:style w:type="paragraph" w:customStyle="1" w:styleId="nv1">
    <w:name w:val="nv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ow1">
    <w:name w:val="ow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AA22FF"/>
      <w:sz w:val="24"/>
      <w:szCs w:val="24"/>
    </w:rPr>
  </w:style>
  <w:style w:type="paragraph" w:customStyle="1" w:styleId="w1">
    <w:name w:val="w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BBBB"/>
      <w:sz w:val="24"/>
      <w:szCs w:val="24"/>
    </w:rPr>
  </w:style>
  <w:style w:type="paragraph" w:customStyle="1" w:styleId="mb1">
    <w:name w:val="mb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f1">
    <w:name w:val="mf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h1">
    <w:name w:val="mh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i1">
    <w:name w:val="mi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mo1">
    <w:name w:val="mo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customStyle="1" w:styleId="sb1">
    <w:name w:val="sb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c1">
    <w:name w:val="sc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d1">
    <w:name w:val="sd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i/>
      <w:iCs/>
      <w:color w:val="BA2121"/>
      <w:sz w:val="24"/>
      <w:szCs w:val="24"/>
    </w:rPr>
  </w:style>
  <w:style w:type="paragraph" w:customStyle="1" w:styleId="s21">
    <w:name w:val="s2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e1">
    <w:name w:val="se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22"/>
      <w:sz w:val="24"/>
      <w:szCs w:val="24"/>
    </w:rPr>
  </w:style>
  <w:style w:type="paragraph" w:customStyle="1" w:styleId="sh1">
    <w:name w:val="sh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i1">
    <w:name w:val="si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b/>
      <w:bCs/>
      <w:color w:val="BB6688"/>
      <w:sz w:val="24"/>
      <w:szCs w:val="24"/>
    </w:rPr>
  </w:style>
  <w:style w:type="paragraph" w:customStyle="1" w:styleId="sx1">
    <w:name w:val="sx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sr1">
    <w:name w:val="sr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B6688"/>
      <w:sz w:val="24"/>
      <w:szCs w:val="24"/>
    </w:rPr>
  </w:style>
  <w:style w:type="paragraph" w:customStyle="1" w:styleId="s11">
    <w:name w:val="s1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BA2121"/>
      <w:sz w:val="24"/>
      <w:szCs w:val="24"/>
    </w:rPr>
  </w:style>
  <w:style w:type="paragraph" w:customStyle="1" w:styleId="ss1">
    <w:name w:val="ss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bp1">
    <w:name w:val="bp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008000"/>
      <w:sz w:val="24"/>
      <w:szCs w:val="24"/>
    </w:rPr>
  </w:style>
  <w:style w:type="paragraph" w:customStyle="1" w:styleId="vc1">
    <w:name w:val="vc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g1">
    <w:name w:val="vg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vi1">
    <w:name w:val="vi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19177C"/>
      <w:sz w:val="24"/>
      <w:szCs w:val="24"/>
    </w:rPr>
  </w:style>
  <w:style w:type="paragraph" w:customStyle="1" w:styleId="il1">
    <w:name w:val="il1"/>
    <w:basedOn w:val="Normal"/>
    <w:rsid w:val="00704B6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666666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952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2842"/>
  </w:style>
  <w:style w:type="paragraph" w:styleId="Footer">
    <w:name w:val="footer"/>
    <w:basedOn w:val="Normal"/>
    <w:link w:val="FooterChar"/>
    <w:uiPriority w:val="99"/>
    <w:unhideWhenUsed/>
    <w:rsid w:val="009528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2842"/>
  </w:style>
  <w:style w:type="paragraph" w:styleId="NormalWeb">
    <w:name w:val="Normal (Web)"/>
    <w:basedOn w:val="Normal"/>
    <w:uiPriority w:val="99"/>
    <w:semiHidden/>
    <w:unhideWhenUsed/>
    <w:rsid w:val="00C84D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6A5F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6A5F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FF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9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79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27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6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39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5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8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2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428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66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497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9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055D50-59B5-42DF-B259-3A961ED43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42</Pages>
  <Words>3563</Words>
  <Characters>20311</Characters>
  <Application>Microsoft Office Word</Application>
  <DocSecurity>0</DocSecurity>
  <Lines>169</Lines>
  <Paragraphs>4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1</cp:revision>
  <dcterms:created xsi:type="dcterms:W3CDTF">2019-04-14T09:04:00Z</dcterms:created>
  <dcterms:modified xsi:type="dcterms:W3CDTF">2019-04-16T03:33:00Z</dcterms:modified>
</cp:coreProperties>
</file>